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17930" w14:textId="77777777" w:rsidR="009F6CBD" w:rsidRPr="009F6CBD" w:rsidRDefault="009F6CBD" w:rsidP="009F6CBD">
      <w:pPr>
        <w:spacing w:before="0" w:after="0"/>
        <w:rPr>
          <w:sz w:val="2"/>
          <w:szCs w:val="2"/>
        </w:rPr>
      </w:pPr>
    </w:p>
    <w:sdt>
      <w:sdtPr>
        <w:rPr>
          <w:b/>
          <w:bCs/>
          <w:i/>
          <w:iCs/>
          <w:sz w:val="28"/>
          <w:szCs w:val="28"/>
        </w:rPr>
        <w:alias w:val="Subject"/>
        <w:tag w:val=""/>
        <w:id w:val="2064989406"/>
        <w:placeholder>
          <w:docPart w:val="294655768D674689914CF99B31F9D9CF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p w14:paraId="79566C87" w14:textId="6F3044D0" w:rsidR="00E86956" w:rsidRDefault="003A4B14" w:rsidP="003A4B14">
          <w:pPr>
            <w:spacing w:before="0"/>
            <w:jc w:val="center"/>
            <w:rPr>
              <w:b/>
              <w:bCs/>
              <w:i/>
              <w:iCs/>
              <w:sz w:val="28"/>
              <w:szCs w:val="28"/>
            </w:rPr>
          </w:pPr>
          <w:r w:rsidRPr="003A4B14">
            <w:rPr>
              <w:b/>
              <w:bCs/>
              <w:i/>
              <w:iCs/>
              <w:sz w:val="28"/>
              <w:szCs w:val="28"/>
            </w:rPr>
            <w:t xml:space="preserve">[Campaña </w:t>
          </w:r>
          <w:r>
            <w:rPr>
              <w:b/>
              <w:bCs/>
              <w:i/>
              <w:iCs/>
              <w:sz w:val="28"/>
              <w:szCs w:val="28"/>
            </w:rPr>
            <w:t>T</w:t>
          </w:r>
          <w:r w:rsidRPr="003A4B14">
            <w:rPr>
              <w:b/>
              <w:bCs/>
              <w:i/>
              <w:iCs/>
              <w:sz w:val="28"/>
              <w:szCs w:val="28"/>
            </w:rPr>
            <w:t>itular]</w:t>
          </w:r>
        </w:p>
      </w:sdtContent>
    </w:sdt>
    <w:p w14:paraId="0440E4A6" w14:textId="0B3B98B1" w:rsidR="008E100A" w:rsidRDefault="00D073EE" w:rsidP="006A0DA5">
      <w:pPr>
        <w:spacing w:before="0" w:after="0"/>
        <w:rPr>
          <w:i/>
          <w:iCs/>
          <w:sz w:val="18"/>
          <w:szCs w:val="18"/>
        </w:rPr>
      </w:pPr>
      <w:r w:rsidRPr="00D073EE">
        <w:rPr>
          <w:i/>
          <w:iCs/>
          <w:sz w:val="18"/>
          <w:szCs w:val="18"/>
        </w:rPr>
        <w:t>Puede encontrar un documento instructivo completo, así como un seminario en linea, en organizattoendtobacco.org. Si necesita asistencia adicional, envíe una solicitud de asistencia técnica a través del Community Engagement Support Gateway.</w:t>
      </w:r>
    </w:p>
    <w:tbl>
      <w:tblPr>
        <w:tblStyle w:val="TableGrid"/>
        <w:tblW w:w="14467" w:type="dxa"/>
        <w:tblLook w:val="04A0" w:firstRow="1" w:lastRow="0" w:firstColumn="1" w:lastColumn="0" w:noHBand="0" w:noVBand="1"/>
      </w:tblPr>
      <w:tblGrid>
        <w:gridCol w:w="2834"/>
        <w:gridCol w:w="1694"/>
        <w:gridCol w:w="6077"/>
        <w:gridCol w:w="3862"/>
      </w:tblGrid>
      <w:tr w:rsidR="003A4B14" w:rsidRPr="0068030E" w14:paraId="05B48BEC" w14:textId="77777777" w:rsidTr="00582D18">
        <w:trPr>
          <w:trHeight w:val="144"/>
          <w:tblHeader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0EA435E2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Tomador de Decisiones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4CB3CDEE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Posición Política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28F01175" w14:textId="77777777" w:rsidR="003A4B14" w:rsidRPr="0068030E" w:rsidRDefault="003A4B14" w:rsidP="00582D18">
            <w:pPr>
              <w:spacing w:before="0" w:after="0"/>
              <w:ind w:right="-84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Investigación y Notas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1CDA81DC" w14:textId="77777777" w:rsidR="003A4B14" w:rsidRPr="0068030E" w:rsidRDefault="003A4B14" w:rsidP="00582D18">
            <w:pPr>
              <w:spacing w:before="0" w:after="0"/>
              <w:rPr>
                <w:rFonts w:cstheme="minorHAnsi"/>
                <w:color w:val="FFFFFF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Aliados y Afiliaciones</w:t>
            </w:r>
          </w:p>
        </w:tc>
      </w:tr>
      <w:tr w:rsidR="003A4B14" w:rsidRPr="0068030E" w14:paraId="1FC36C0A" w14:textId="77777777" w:rsidTr="003A4B14">
        <w:trPr>
          <w:trHeight w:val="720"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7A689CA5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A24561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ES"/>
              </w:rPr>
              <w:t>Forme</w:t>
            </w:r>
            <w:r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ES"/>
              </w:rPr>
              <w:t xml:space="preserve"> </w:t>
            </w:r>
            <w:r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 xml:space="preserve">una lista de las personas que forman parte del cuerpo de Tomadores de Decisiones. 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1A4E63D3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Probabilidad de que la persona apoye.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4C584F1F" w14:textId="77777777" w:rsidR="003A4B14" w:rsidRPr="0068030E" w:rsidRDefault="003A4B14" w:rsidP="00582D18">
            <w:pPr>
              <w:spacing w:before="0" w:after="0" w:line="240" w:lineRule="auto"/>
              <w:ind w:right="-84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Enumerar toda la información que tenga sobre los tomadores de decisiones. Incluir cosas como: registro de votación, familia, ocupación, intereses, educación y plataforma de la campaña.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72E03E50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Enumerar todas las organizaciones, personas o clubes a los que está afiliado su tomador de decisiones. Esto también ayudará con la estrategia de reclutamiento.</w:t>
            </w:r>
          </w:p>
        </w:tc>
      </w:tr>
      <w:tr w:rsidR="003A4B14" w:rsidRPr="0068030E" w14:paraId="775EF18A" w14:textId="77777777" w:rsidTr="003A4B14">
        <w:trPr>
          <w:trHeight w:val="144"/>
        </w:trPr>
        <w:tc>
          <w:tcPr>
            <w:tcW w:w="2834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2714818B" w14:textId="77777777" w:rsidR="003A4B14" w:rsidRPr="0068030E" w:rsidRDefault="003A4B14" w:rsidP="00582D18">
            <w:pPr>
              <w:spacing w:before="0" w:after="0"/>
              <w:ind w:left="-39" w:right="-129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[Tomador de Decisiones]</w:t>
            </w:r>
          </w:p>
          <w:p w14:paraId="58BA7707" w14:textId="77777777" w:rsidR="003A4B14" w:rsidRPr="0068030E" w:rsidRDefault="003A4B14" w:rsidP="00582D18">
            <w:pPr>
              <w:spacing w:before="0" w:after="0"/>
              <w:ind w:left="-39" w:right="-129"/>
              <w:rPr>
                <w:rFonts w:cstheme="minorHAnsi"/>
                <w:sz w:val="20"/>
                <w:szCs w:val="20"/>
                <w:lang w:val="es-MX"/>
              </w:rPr>
            </w:pPr>
            <w:r w:rsidRPr="00853A6A">
              <w:rPr>
                <w:rFonts w:cstheme="minorHAnsi"/>
                <w:noProof/>
                <w:sz w:val="20"/>
                <w:szCs w:val="20"/>
                <w:lang w:val="es-MX"/>
              </w:rPr>
              <mc:AlternateContent>
                <mc:Choice Requires="wps">
                  <w:drawing>
                    <wp:anchor distT="0" distB="0" distL="114300" distR="114300" simplePos="0" relativeHeight="251678722" behindDoc="0" locked="0" layoutInCell="1" allowOverlap="1" wp14:anchorId="2441B83E" wp14:editId="0845F0D4">
                      <wp:simplePos x="0" y="0"/>
                      <wp:positionH relativeFrom="column">
                        <wp:posOffset>371227</wp:posOffset>
                      </wp:positionH>
                      <wp:positionV relativeFrom="paragraph">
                        <wp:posOffset>255270</wp:posOffset>
                      </wp:positionV>
                      <wp:extent cx="914400" cy="914400"/>
                      <wp:effectExtent l="0" t="0" r="19050" b="19050"/>
                      <wp:wrapTopAndBottom/>
                      <wp:docPr id="7" name="Rectangle 25" descr="Female Profi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3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92F2195" id="Rectangle 25" o:spid="_x0000_s1026" alt="Female Profile" style="position:absolute;margin-left:29.25pt;margin-top:20.1pt;width:1in;height:1in;z-index:25167872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" strokecolor="windowText" strokeweight="1pt">
                      <v:fill r:id="rId15" o:title="Female Profile" recolor="t" rotate="t" type="frame"/>
                      <w10:wrap type="topAndBottom"/>
                    </v:rect>
                  </w:pict>
                </mc:Fallback>
              </mc:AlternateContent>
            </w: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# Distrito</w:t>
            </w:r>
          </w:p>
          <w:p w14:paraId="047536F7" w14:textId="77777777" w:rsidR="003A4B14" w:rsidRPr="0068030E" w:rsidRDefault="003A4B14" w:rsidP="00582D18">
            <w:pPr>
              <w:spacing w:before="0" w:after="0"/>
              <w:ind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1FCA5908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2"/>
                <w:szCs w:val="22"/>
                <w:bdr w:val="nil"/>
                <w:lang w:val="es-MX"/>
              </w:rPr>
              <w:t xml:space="preserve">  </w:t>
            </w: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Información de Contacto</w:t>
            </w:r>
          </w:p>
          <w:p w14:paraId="30C63D55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Correo Electrónico]</w:t>
            </w:r>
          </w:p>
          <w:p w14:paraId="402BACE9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Teléfono]</w:t>
            </w:r>
          </w:p>
          <w:p w14:paraId="669547F9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07F719CA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2"/>
                <w:szCs w:val="22"/>
                <w:bdr w:val="nil"/>
                <w:lang w:val="es-MX"/>
              </w:rPr>
              <w:t xml:space="preserve">  </w:t>
            </w: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Fechas de Término</w:t>
            </w:r>
          </w:p>
          <w:p w14:paraId="2DA5174D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MM/AAAA – MM/AAAA]</w:t>
            </w:r>
          </w:p>
          <w:p w14:paraId="317BB24D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7173F8D4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¿Estará en la boleta para reelección?</w:t>
            </w:r>
          </w:p>
          <w:p w14:paraId="091DDA73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Sí/No/Se Desconoce]</w:t>
            </w:r>
          </w:p>
          <w:p w14:paraId="595223F3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3F3A07A1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Redes Sociales</w:t>
            </w:r>
          </w:p>
          <w:p w14:paraId="304389F9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Nombre de usuario de Twitter]</w:t>
            </w:r>
          </w:p>
          <w:p w14:paraId="2A10F12C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Nombre de usuario de Instagram]</w:t>
            </w:r>
          </w:p>
          <w:p w14:paraId="6700E50C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Enlace de Facebook]</w:t>
            </w:r>
          </w:p>
          <w:p w14:paraId="285FE2D0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LinkedIn]</w:t>
            </w:r>
          </w:p>
        </w:tc>
        <w:tc>
          <w:tcPr>
            <w:tcW w:w="1694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018D1D28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color w:val="000000"/>
                <w:sz w:val="20"/>
                <w:szCs w:val="20"/>
                <w:bdr w:val="nil"/>
                <w:lang w:val="es-MX"/>
              </w:rPr>
              <w:t>[Sí/No/Indeciso]</w:t>
            </w:r>
          </w:p>
        </w:tc>
        <w:tc>
          <w:tcPr>
            <w:tcW w:w="6077" w:type="dxa"/>
            <w:tcBorders>
              <w:top w:val="single" w:sz="4" w:space="0" w:color="auto"/>
              <w:bottom w:val="single" w:sz="4" w:space="0" w:color="auto"/>
            </w:tcBorders>
          </w:tcPr>
          <w:p w14:paraId="1DA447F9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Registro de Votaciones Anteriores</w:t>
            </w:r>
          </w:p>
          <w:p w14:paraId="4269D707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716AF607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2F6D61D5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4EE274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filiaciones Actuales</w:t>
            </w:r>
          </w:p>
          <w:p w14:paraId="775226D9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25A94134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693730CB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filiaciones Pasadas</w:t>
            </w:r>
          </w:p>
          <w:p w14:paraId="0557D1D6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1519BC69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[Agregar texto] </w:t>
            </w:r>
          </w:p>
          <w:p w14:paraId="175DCE6E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04C513FA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liados Políticos</w:t>
            </w:r>
          </w:p>
          <w:p w14:paraId="179C1246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5975C099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156A9E21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364104B9" w14:textId="77777777" w:rsidR="003A4B14" w:rsidRPr="0068030E" w:rsidRDefault="003A4B14" w:rsidP="00582D18">
            <w:pPr>
              <w:jc w:val="left"/>
              <w:rPr>
                <w:lang w:val="es-MX"/>
              </w:rPr>
            </w:pPr>
          </w:p>
        </w:tc>
      </w:tr>
      <w:tr w:rsidR="003A4B14" w:rsidRPr="0068030E" w14:paraId="40DB7326" w14:textId="77777777" w:rsidTr="003A4B14">
        <w:trPr>
          <w:trHeight w:val="20"/>
        </w:trPr>
        <w:tc>
          <w:tcPr>
            <w:tcW w:w="2834" w:type="dxa"/>
            <w:vMerge/>
            <w:tcBorders>
              <w:top w:val="single" w:sz="4" w:space="0" w:color="auto"/>
              <w:bottom w:val="nil"/>
            </w:tcBorders>
          </w:tcPr>
          <w:p w14:paraId="10652E27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single" w:sz="4" w:space="0" w:color="auto"/>
              <w:bottom w:val="nil"/>
            </w:tcBorders>
          </w:tcPr>
          <w:p w14:paraId="14A83AC1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single" w:sz="4" w:space="0" w:color="auto"/>
              <w:bottom w:val="nil"/>
            </w:tcBorders>
          </w:tcPr>
          <w:p w14:paraId="14E2B484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Vida Familiar</w:t>
            </w:r>
          </w:p>
          <w:p w14:paraId="5833DA7C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5851992B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4D6DE375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BBBDB5F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381ED417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3DDD5604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6F39AFCB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1319DE82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Ocupación</w:t>
            </w:r>
          </w:p>
          <w:p w14:paraId="6279DA18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77B0C5BF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539F3A54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1E8D91CB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7C6A7201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11BB4ACE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59316925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579BA601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Intereses</w:t>
            </w:r>
          </w:p>
          <w:p w14:paraId="093C4DFB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698852F3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2DE31A08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09E0AF26" w14:textId="77777777" w:rsidTr="003A4B14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1AA48D0C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35C3C26D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3206AADD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Educación</w:t>
            </w:r>
          </w:p>
          <w:p w14:paraId="44D59CE7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51F121BC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2AA7FEA4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4783B4E4" w14:textId="77777777" w:rsidTr="003A4B14">
        <w:trPr>
          <w:trHeight w:val="20"/>
        </w:trPr>
        <w:tc>
          <w:tcPr>
            <w:tcW w:w="2834" w:type="dxa"/>
            <w:vMerge/>
            <w:tcBorders>
              <w:top w:val="nil"/>
              <w:bottom w:val="single" w:sz="4" w:space="0" w:color="auto"/>
            </w:tcBorders>
          </w:tcPr>
          <w:p w14:paraId="0BAC08EB" w14:textId="77777777" w:rsidR="003A4B14" w:rsidRPr="0068030E" w:rsidRDefault="003A4B14" w:rsidP="00582D18">
            <w:pPr>
              <w:spacing w:before="0" w:after="0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single" w:sz="4" w:space="0" w:color="auto"/>
            </w:tcBorders>
          </w:tcPr>
          <w:p w14:paraId="61DED71E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single" w:sz="4" w:space="0" w:color="auto"/>
            </w:tcBorders>
          </w:tcPr>
          <w:p w14:paraId="3CEF7922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Plataforma de la Campaña</w:t>
            </w:r>
          </w:p>
          <w:p w14:paraId="4A06E205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519BD66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</w:tbl>
    <w:p w14:paraId="67FFC8BC" w14:textId="77777777" w:rsidR="00CE2EE9" w:rsidRPr="0068030E" w:rsidRDefault="003A4B14" w:rsidP="00CE2EE9">
      <w:pPr>
        <w:spacing w:before="0" w:after="0" w:line="240" w:lineRule="auto"/>
        <w:jc w:val="center"/>
        <w:rPr>
          <w:color w:val="404040" w:themeColor="text1" w:themeTint="BF"/>
          <w:sz w:val="18"/>
          <w:szCs w:val="18"/>
          <w:lang w:val="es-MX"/>
        </w:rPr>
      </w:pPr>
      <w:r>
        <w:rPr>
          <w:rFonts w:cstheme="minorHAnsi"/>
          <w:sz w:val="22"/>
          <w:szCs w:val="22"/>
        </w:rPr>
        <w:br w:type="page"/>
      </w:r>
    </w:p>
    <w:p w14:paraId="5AC4CF7A" w14:textId="77777777" w:rsidR="00CE2EE9" w:rsidRPr="00CE2EE9" w:rsidRDefault="00CE2EE9" w:rsidP="00CE2EE9">
      <w:pPr>
        <w:spacing w:before="0" w:after="0" w:line="240" w:lineRule="auto"/>
        <w:jc w:val="center"/>
        <w:rPr>
          <w:color w:val="404040" w:themeColor="text1" w:themeTint="BF"/>
          <w:sz w:val="14"/>
          <w:szCs w:val="14"/>
        </w:rPr>
      </w:pPr>
      <w:r w:rsidRPr="00CE2EE9">
        <w:rPr>
          <w:rFonts w:ascii="Calibri" w:eastAsia="Calibri" w:hAnsi="Calibri" w:cs="Calibri"/>
          <w:color w:val="404040"/>
          <w:sz w:val="14"/>
          <w:szCs w:val="14"/>
          <w:bdr w:val="nil"/>
        </w:rPr>
        <w:lastRenderedPageBreak/>
        <w:t>California Tobacco Endgame Center for Organizing and Engagement</w:t>
      </w:r>
    </w:p>
    <w:p w14:paraId="4B586CD6" w14:textId="77777777" w:rsidR="00CE2EE9" w:rsidRPr="00CE2EE9" w:rsidRDefault="00CE2EE9" w:rsidP="00CE2EE9">
      <w:pPr>
        <w:spacing w:before="0" w:after="0" w:line="240" w:lineRule="auto"/>
        <w:jc w:val="center"/>
        <w:rPr>
          <w:color w:val="404040" w:themeColor="text1" w:themeTint="BF"/>
          <w:sz w:val="14"/>
          <w:szCs w:val="14"/>
          <w:lang w:val="es-MX"/>
        </w:rPr>
      </w:pPr>
      <w:r w:rsidRPr="00CE2EE9">
        <w:rPr>
          <w:rFonts w:ascii="Calibri" w:eastAsia="Calibri" w:hAnsi="Calibri" w:cs="Calibri"/>
          <w:color w:val="404040"/>
          <w:sz w:val="14"/>
          <w:szCs w:val="14"/>
          <w:bdr w:val="nil"/>
          <w:lang w:val="es-MX"/>
        </w:rPr>
        <w:t>Un proyecto de la American Heart Association</w:t>
      </w:r>
    </w:p>
    <w:p w14:paraId="1A542EB4" w14:textId="77777777" w:rsidR="00CE2EE9" w:rsidRPr="00CE2EE9" w:rsidRDefault="00CE2EE9" w:rsidP="00CE2EE9">
      <w:pPr>
        <w:spacing w:before="0" w:after="0" w:line="240" w:lineRule="auto"/>
        <w:jc w:val="center"/>
        <w:rPr>
          <w:color w:val="404040" w:themeColor="text1" w:themeTint="BF"/>
          <w:sz w:val="14"/>
          <w:szCs w:val="14"/>
          <w:lang w:val="es-MX"/>
        </w:rPr>
      </w:pPr>
      <w:r w:rsidRPr="00CE2EE9">
        <w:rPr>
          <w:rFonts w:ascii="Calibri" w:eastAsia="Calibri" w:hAnsi="Calibri" w:cs="Calibri"/>
          <w:color w:val="404040"/>
          <w:sz w:val="14"/>
          <w:szCs w:val="14"/>
          <w:bdr w:val="nil"/>
          <w:lang w:val="es-MX"/>
        </w:rPr>
        <w:t>Departamento de Salud Pública de California. Financiado bajo el contrato #19-10090</w:t>
      </w:r>
    </w:p>
    <w:p w14:paraId="2A906484" w14:textId="77777777" w:rsidR="00CE2EE9" w:rsidRPr="00CE2EE9" w:rsidRDefault="00CE2EE9" w:rsidP="00CE2EE9">
      <w:pPr>
        <w:spacing w:before="0" w:after="0" w:line="240" w:lineRule="auto"/>
        <w:jc w:val="center"/>
        <w:rPr>
          <w:sz w:val="14"/>
          <w:szCs w:val="14"/>
          <w:lang w:val="es-MX"/>
        </w:rPr>
      </w:pPr>
      <w:r w:rsidRPr="00CE2EE9">
        <w:rPr>
          <w:rFonts w:ascii="Calibri" w:eastAsia="Calibri" w:hAnsi="Calibri" w:cs="Calibri"/>
          <w:color w:val="315998"/>
          <w:sz w:val="14"/>
          <w:szCs w:val="14"/>
          <w:u w:val="single"/>
          <w:bdr w:val="nil"/>
          <w:lang w:val="es-MX"/>
        </w:rPr>
        <w:t>organizingtoendtobacco@heart.org</w:t>
      </w:r>
      <w:r w:rsidRPr="00CE2EE9">
        <w:rPr>
          <w:rFonts w:ascii="Calibri" w:eastAsia="Calibri" w:hAnsi="Calibri" w:cs="Calibri"/>
          <w:color w:val="F27658"/>
          <w:sz w:val="14"/>
          <w:szCs w:val="14"/>
          <w:u w:val="single"/>
          <w:bdr w:val="nil"/>
          <w:lang w:val="es-MX"/>
        </w:rPr>
        <w:t xml:space="preserve"> | </w:t>
      </w:r>
      <w:r w:rsidRPr="00CE2EE9">
        <w:rPr>
          <w:rFonts w:ascii="Calibri" w:eastAsia="Calibri" w:hAnsi="Calibri" w:cs="Calibri"/>
          <w:color w:val="315998"/>
          <w:sz w:val="14"/>
          <w:szCs w:val="14"/>
          <w:u w:val="single"/>
          <w:bdr w:val="nil"/>
          <w:lang w:val="es-MX"/>
        </w:rPr>
        <w:t>organizingtoendtobacco.org</w:t>
      </w:r>
    </w:p>
    <w:p w14:paraId="360C2900" w14:textId="528BE726" w:rsidR="003A4B14" w:rsidRPr="00CE2EE9" w:rsidRDefault="00CE2EE9" w:rsidP="00CE2EE9">
      <w:pPr>
        <w:spacing w:before="0" w:after="0" w:line="240" w:lineRule="auto"/>
        <w:jc w:val="center"/>
        <w:rPr>
          <w:i/>
          <w:iCs/>
          <w:color w:val="404040" w:themeColor="text1" w:themeTint="BF"/>
          <w:sz w:val="14"/>
          <w:szCs w:val="14"/>
          <w:lang w:val="es-MX"/>
        </w:rPr>
      </w:pPr>
      <w:r w:rsidRPr="00CE2EE9">
        <w:rPr>
          <w:rFonts w:ascii="Calibri" w:eastAsia="Calibri" w:hAnsi="Calibri" w:cs="Calibri"/>
          <w:i/>
          <w:iCs/>
          <w:color w:val="404040"/>
          <w:sz w:val="14"/>
          <w:szCs w:val="14"/>
          <w:bdr w:val="nil"/>
          <w:lang w:val="es-MX"/>
        </w:rPr>
        <w:t>¿Necesita ayuda? Envíe una solicitud de asistencia a través de nuestro Portal de Soporte de Participación Comunitaria en nuestro sitio web.</w:t>
      </w:r>
    </w:p>
    <w:tbl>
      <w:tblPr>
        <w:tblStyle w:val="TableGrid"/>
        <w:tblW w:w="14467" w:type="dxa"/>
        <w:tblLook w:val="04A0" w:firstRow="1" w:lastRow="0" w:firstColumn="1" w:lastColumn="0" w:noHBand="0" w:noVBand="1"/>
      </w:tblPr>
      <w:tblGrid>
        <w:gridCol w:w="2834"/>
        <w:gridCol w:w="1694"/>
        <w:gridCol w:w="6077"/>
        <w:gridCol w:w="3862"/>
      </w:tblGrid>
      <w:tr w:rsidR="003A4B14" w:rsidRPr="0068030E" w14:paraId="3B509CF1" w14:textId="77777777" w:rsidTr="00582D18">
        <w:trPr>
          <w:trHeight w:val="144"/>
          <w:tblHeader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6073AB7A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Tomador de Decisiones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50866007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Posición Política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4E1EDE49" w14:textId="77777777" w:rsidR="003A4B14" w:rsidRPr="0068030E" w:rsidRDefault="003A4B14" w:rsidP="00582D18">
            <w:pPr>
              <w:spacing w:before="0" w:after="0"/>
              <w:ind w:right="-84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Investigación y Notas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11426606" w14:textId="77777777" w:rsidR="003A4B14" w:rsidRPr="0068030E" w:rsidRDefault="003A4B14" w:rsidP="00582D18">
            <w:pPr>
              <w:spacing w:before="0" w:after="0"/>
              <w:rPr>
                <w:rFonts w:cstheme="minorHAnsi"/>
                <w:color w:val="FFFFFF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Aliados y Afiliaciones</w:t>
            </w:r>
          </w:p>
        </w:tc>
      </w:tr>
      <w:tr w:rsidR="003A4B14" w:rsidRPr="0068030E" w14:paraId="2D372BEB" w14:textId="77777777" w:rsidTr="00582D18">
        <w:trPr>
          <w:trHeight w:val="720"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1EA19C33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A24561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ES"/>
              </w:rPr>
              <w:t>Forme</w:t>
            </w:r>
            <w:r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ES"/>
              </w:rPr>
              <w:t xml:space="preserve"> </w:t>
            </w:r>
            <w:r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 xml:space="preserve">una lista de las personas que forman parte del cuerpo de Tomadores de Decisiones. 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38F2116A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Probabilidad de que la persona apoye.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3992F4E3" w14:textId="77777777" w:rsidR="003A4B14" w:rsidRPr="0068030E" w:rsidRDefault="003A4B14" w:rsidP="00582D18">
            <w:pPr>
              <w:spacing w:before="0" w:after="0" w:line="240" w:lineRule="auto"/>
              <w:ind w:right="-84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Enumerar toda la información que tenga sobre los tomadores de decisiones. Incluir cosas como: registro de votación, familia, ocupación, intereses, educación y plataforma de la campaña.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55C97916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Enumerar todas las organizaciones, personas o clubes a los que está afiliado su tomador de decisiones. Esto también ayudará con la estrategia de reclutamiento.</w:t>
            </w:r>
          </w:p>
        </w:tc>
      </w:tr>
      <w:tr w:rsidR="003A4B14" w:rsidRPr="0068030E" w14:paraId="5A40DBDC" w14:textId="77777777" w:rsidTr="00582D18">
        <w:trPr>
          <w:trHeight w:val="144"/>
        </w:trPr>
        <w:tc>
          <w:tcPr>
            <w:tcW w:w="2834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389C9191" w14:textId="77777777" w:rsidR="003A4B14" w:rsidRPr="0068030E" w:rsidRDefault="003A4B14" w:rsidP="00582D18">
            <w:pPr>
              <w:spacing w:before="0" w:after="0"/>
              <w:ind w:left="-39" w:right="-129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[Tomador de Decisiones]</w:t>
            </w:r>
          </w:p>
          <w:p w14:paraId="69892E2E" w14:textId="77777777" w:rsidR="003A4B14" w:rsidRPr="0068030E" w:rsidRDefault="003A4B14" w:rsidP="00582D18">
            <w:pPr>
              <w:spacing w:before="0" w:after="0"/>
              <w:ind w:left="-39" w:right="-129"/>
              <w:rPr>
                <w:rFonts w:cstheme="minorHAnsi"/>
                <w:sz w:val="20"/>
                <w:szCs w:val="20"/>
                <w:lang w:val="es-MX"/>
              </w:rPr>
            </w:pPr>
            <w:r w:rsidRPr="00853A6A">
              <w:rPr>
                <w:rFonts w:cstheme="minorHAnsi"/>
                <w:noProof/>
                <w:sz w:val="20"/>
                <w:szCs w:val="20"/>
                <w:lang w:val="es-MX"/>
              </w:rPr>
              <mc:AlternateContent>
                <mc:Choice Requires="wps">
                  <w:drawing>
                    <wp:anchor distT="0" distB="0" distL="114300" distR="114300" simplePos="0" relativeHeight="251680770" behindDoc="0" locked="0" layoutInCell="1" allowOverlap="1" wp14:anchorId="53B274FC" wp14:editId="003EC7FC">
                      <wp:simplePos x="0" y="0"/>
                      <wp:positionH relativeFrom="column">
                        <wp:posOffset>371227</wp:posOffset>
                      </wp:positionH>
                      <wp:positionV relativeFrom="paragraph">
                        <wp:posOffset>255270</wp:posOffset>
                      </wp:positionV>
                      <wp:extent cx="914400" cy="914400"/>
                      <wp:effectExtent l="0" t="0" r="19050" b="19050"/>
                      <wp:wrapTopAndBottom/>
                      <wp:docPr id="8" name="Rectangle 25" descr="Female Profi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3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738972D" id="Rectangle 25" o:spid="_x0000_s1026" alt="Female Profile" style="position:absolute;margin-left:29.25pt;margin-top:20.1pt;width:1in;height:1in;z-index:25168077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" strokecolor="windowText" strokeweight="1pt">
                      <v:fill r:id="rId15" o:title="Female Profile" recolor="t" rotate="t" type="frame"/>
                      <w10:wrap type="topAndBottom"/>
                    </v:rect>
                  </w:pict>
                </mc:Fallback>
              </mc:AlternateContent>
            </w: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# Distrito</w:t>
            </w:r>
          </w:p>
          <w:p w14:paraId="4EBD97FE" w14:textId="77777777" w:rsidR="003A4B14" w:rsidRPr="0068030E" w:rsidRDefault="003A4B14" w:rsidP="00582D18">
            <w:pPr>
              <w:spacing w:before="0" w:after="0"/>
              <w:ind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5A7CB9B9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2"/>
                <w:szCs w:val="22"/>
                <w:bdr w:val="nil"/>
                <w:lang w:val="es-MX"/>
              </w:rPr>
              <w:t xml:space="preserve">  </w:t>
            </w: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Información de Contacto</w:t>
            </w:r>
          </w:p>
          <w:p w14:paraId="7DEDCEDC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Correo Electrónico]</w:t>
            </w:r>
          </w:p>
          <w:p w14:paraId="2725DA44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Teléfono]</w:t>
            </w:r>
          </w:p>
          <w:p w14:paraId="72331E6B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2E22E629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2"/>
                <w:szCs w:val="22"/>
                <w:bdr w:val="nil"/>
                <w:lang w:val="es-MX"/>
              </w:rPr>
              <w:t xml:space="preserve">  </w:t>
            </w: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Fechas de Término</w:t>
            </w:r>
          </w:p>
          <w:p w14:paraId="0BE46CF8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MM/AAAA – MM/AAAA]</w:t>
            </w:r>
          </w:p>
          <w:p w14:paraId="553510CD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6FD276D7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¿Estará en la boleta para reelección?</w:t>
            </w:r>
          </w:p>
          <w:p w14:paraId="7826054C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Sí/No/Se Desconoce]</w:t>
            </w:r>
          </w:p>
          <w:p w14:paraId="65A623BA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31B57ECC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Redes Sociales</w:t>
            </w:r>
          </w:p>
          <w:p w14:paraId="1ACE24FD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Nombre de usuario de Twitter]</w:t>
            </w:r>
          </w:p>
          <w:p w14:paraId="716DBF52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Nombre de usuario de Instagram]</w:t>
            </w:r>
          </w:p>
          <w:p w14:paraId="1A519C96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Enlace de Facebook]</w:t>
            </w:r>
          </w:p>
          <w:p w14:paraId="47F0DA44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LinkedIn]</w:t>
            </w:r>
          </w:p>
        </w:tc>
        <w:tc>
          <w:tcPr>
            <w:tcW w:w="1694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7DF2503F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color w:val="000000"/>
                <w:sz w:val="20"/>
                <w:szCs w:val="20"/>
                <w:bdr w:val="nil"/>
                <w:lang w:val="es-MX"/>
              </w:rPr>
              <w:t>[Sí/No/Indeciso]</w:t>
            </w:r>
          </w:p>
        </w:tc>
        <w:tc>
          <w:tcPr>
            <w:tcW w:w="6077" w:type="dxa"/>
            <w:tcBorders>
              <w:top w:val="single" w:sz="4" w:space="0" w:color="auto"/>
              <w:bottom w:val="single" w:sz="4" w:space="0" w:color="auto"/>
            </w:tcBorders>
          </w:tcPr>
          <w:p w14:paraId="53FD7028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Registro de Votaciones Anteriores</w:t>
            </w:r>
          </w:p>
          <w:p w14:paraId="3CC47E55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592F4783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05D7551E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0E92249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filiaciones Actuales</w:t>
            </w:r>
          </w:p>
          <w:p w14:paraId="7AD521CF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5D7EF37D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6A4FF4D3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filiaciones Pasadas</w:t>
            </w:r>
          </w:p>
          <w:p w14:paraId="18702A81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221B6743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[Agregar texto] </w:t>
            </w:r>
          </w:p>
          <w:p w14:paraId="10554B5C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3338CFFB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liados Políticos</w:t>
            </w:r>
          </w:p>
          <w:p w14:paraId="258F9592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1069BD29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438A8D6F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3560B65D" w14:textId="77777777" w:rsidR="003A4B14" w:rsidRPr="0068030E" w:rsidRDefault="003A4B14" w:rsidP="00582D18">
            <w:pPr>
              <w:jc w:val="left"/>
              <w:rPr>
                <w:lang w:val="es-MX"/>
              </w:rPr>
            </w:pPr>
          </w:p>
        </w:tc>
      </w:tr>
      <w:tr w:rsidR="003A4B14" w:rsidRPr="0068030E" w14:paraId="70935928" w14:textId="77777777" w:rsidTr="00582D18">
        <w:trPr>
          <w:trHeight w:val="20"/>
        </w:trPr>
        <w:tc>
          <w:tcPr>
            <w:tcW w:w="2834" w:type="dxa"/>
            <w:vMerge/>
            <w:tcBorders>
              <w:top w:val="single" w:sz="4" w:space="0" w:color="auto"/>
              <w:bottom w:val="nil"/>
            </w:tcBorders>
          </w:tcPr>
          <w:p w14:paraId="053F6B1B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single" w:sz="4" w:space="0" w:color="auto"/>
              <w:bottom w:val="nil"/>
            </w:tcBorders>
          </w:tcPr>
          <w:p w14:paraId="6CFC98AA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single" w:sz="4" w:space="0" w:color="auto"/>
              <w:bottom w:val="nil"/>
            </w:tcBorders>
          </w:tcPr>
          <w:p w14:paraId="317991E4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Vida Familiar</w:t>
            </w:r>
          </w:p>
          <w:p w14:paraId="1FDEB378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3D97BBB1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01083884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36CD0CF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26687C86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5FD05591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566F91D6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113AA9BE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Ocupación</w:t>
            </w:r>
          </w:p>
          <w:p w14:paraId="128EA030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04A413D4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25995CF2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078F7AD9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1E6D9D0A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117DE22C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255A5C05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168901D6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Intereses</w:t>
            </w:r>
          </w:p>
          <w:p w14:paraId="2118364D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38E7ED5B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34899D8B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4B93A864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6E2E3D4E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7EF2CDC5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43CD0942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Educación</w:t>
            </w:r>
          </w:p>
          <w:p w14:paraId="2BE90B36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265FCF1D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449963BA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740DE260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single" w:sz="4" w:space="0" w:color="auto"/>
            </w:tcBorders>
          </w:tcPr>
          <w:p w14:paraId="7AAFEBA7" w14:textId="77777777" w:rsidR="003A4B14" w:rsidRPr="0068030E" w:rsidRDefault="003A4B14" w:rsidP="00582D18">
            <w:pPr>
              <w:spacing w:before="0" w:after="0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single" w:sz="4" w:space="0" w:color="auto"/>
            </w:tcBorders>
          </w:tcPr>
          <w:p w14:paraId="49F05204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single" w:sz="4" w:space="0" w:color="auto"/>
            </w:tcBorders>
          </w:tcPr>
          <w:p w14:paraId="2387301B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Plataforma de la Campaña</w:t>
            </w:r>
          </w:p>
          <w:p w14:paraId="144D4EAF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4D03F00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</w:tbl>
    <w:p w14:paraId="02B06B4D" w14:textId="77777777" w:rsidR="003A4B14" w:rsidRDefault="003A4B14">
      <w:pPr>
        <w:spacing w:before="0" w:after="160" w:line="259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tbl>
      <w:tblPr>
        <w:tblStyle w:val="TableGrid"/>
        <w:tblW w:w="14467" w:type="dxa"/>
        <w:tblLook w:val="04A0" w:firstRow="1" w:lastRow="0" w:firstColumn="1" w:lastColumn="0" w:noHBand="0" w:noVBand="1"/>
      </w:tblPr>
      <w:tblGrid>
        <w:gridCol w:w="2834"/>
        <w:gridCol w:w="1694"/>
        <w:gridCol w:w="6077"/>
        <w:gridCol w:w="3862"/>
      </w:tblGrid>
      <w:tr w:rsidR="003A4B14" w:rsidRPr="0068030E" w14:paraId="51B4A088" w14:textId="77777777" w:rsidTr="00582D18">
        <w:trPr>
          <w:trHeight w:val="144"/>
          <w:tblHeader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5AC83185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lastRenderedPageBreak/>
              <w:t>Tomador de Decisiones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4D209947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Posición Política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76A50A16" w14:textId="77777777" w:rsidR="003A4B14" w:rsidRPr="0068030E" w:rsidRDefault="003A4B14" w:rsidP="00582D18">
            <w:pPr>
              <w:spacing w:before="0" w:after="0"/>
              <w:ind w:right="-84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Investigación y Notas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3480F144" w14:textId="77777777" w:rsidR="003A4B14" w:rsidRPr="0068030E" w:rsidRDefault="003A4B14" w:rsidP="00582D18">
            <w:pPr>
              <w:spacing w:before="0" w:after="0"/>
              <w:rPr>
                <w:rFonts w:cstheme="minorHAnsi"/>
                <w:color w:val="FFFFFF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Aliados y Afiliaciones</w:t>
            </w:r>
          </w:p>
        </w:tc>
      </w:tr>
      <w:tr w:rsidR="003A4B14" w:rsidRPr="0068030E" w14:paraId="5C3FB189" w14:textId="77777777" w:rsidTr="00582D18">
        <w:trPr>
          <w:trHeight w:val="720"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197F71A7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A24561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ES"/>
              </w:rPr>
              <w:t>Forme</w:t>
            </w:r>
            <w:r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ES"/>
              </w:rPr>
              <w:t xml:space="preserve"> </w:t>
            </w:r>
            <w:r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 xml:space="preserve">una lista de las personas que forman parte del cuerpo de Tomadores de Decisiones. 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4937CAE4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Probabilidad de que la persona apoye.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7C6F61A5" w14:textId="77777777" w:rsidR="003A4B14" w:rsidRPr="0068030E" w:rsidRDefault="003A4B14" w:rsidP="00582D18">
            <w:pPr>
              <w:spacing w:before="0" w:after="0" w:line="240" w:lineRule="auto"/>
              <w:ind w:right="-84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Enumerar toda la información que tenga sobre los tomadores de decisiones. Incluir cosas como: registro de votación, familia, ocupación, intereses, educación y plataforma de la campaña.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5801E875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Enumerar todas las organizaciones, personas o clubes a los que está afiliado su tomador de decisiones. Esto también ayudará con la estrategia de reclutamiento.</w:t>
            </w:r>
          </w:p>
        </w:tc>
      </w:tr>
      <w:tr w:rsidR="003A4B14" w:rsidRPr="0068030E" w14:paraId="3273927E" w14:textId="77777777" w:rsidTr="00582D18">
        <w:trPr>
          <w:trHeight w:val="144"/>
        </w:trPr>
        <w:tc>
          <w:tcPr>
            <w:tcW w:w="2834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128AB73A" w14:textId="77777777" w:rsidR="003A4B14" w:rsidRPr="0068030E" w:rsidRDefault="003A4B14" w:rsidP="00582D18">
            <w:pPr>
              <w:spacing w:before="0" w:after="0"/>
              <w:ind w:left="-39" w:right="-129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[Tomador de Decisiones]</w:t>
            </w:r>
          </w:p>
          <w:p w14:paraId="6EA3F978" w14:textId="77777777" w:rsidR="003A4B14" w:rsidRPr="0068030E" w:rsidRDefault="003A4B14" w:rsidP="00582D18">
            <w:pPr>
              <w:spacing w:before="0" w:after="0"/>
              <w:ind w:left="-39" w:right="-129"/>
              <w:rPr>
                <w:rFonts w:cstheme="minorHAnsi"/>
                <w:sz w:val="20"/>
                <w:szCs w:val="20"/>
                <w:lang w:val="es-MX"/>
              </w:rPr>
            </w:pPr>
            <w:r w:rsidRPr="00853A6A">
              <w:rPr>
                <w:rFonts w:cstheme="minorHAnsi"/>
                <w:noProof/>
                <w:sz w:val="20"/>
                <w:szCs w:val="20"/>
                <w:lang w:val="es-MX"/>
              </w:rPr>
              <mc:AlternateContent>
                <mc:Choice Requires="wps">
                  <w:drawing>
                    <wp:anchor distT="0" distB="0" distL="114300" distR="114300" simplePos="0" relativeHeight="251682818" behindDoc="0" locked="0" layoutInCell="1" allowOverlap="1" wp14:anchorId="2A0A210A" wp14:editId="61A233A1">
                      <wp:simplePos x="0" y="0"/>
                      <wp:positionH relativeFrom="column">
                        <wp:posOffset>371227</wp:posOffset>
                      </wp:positionH>
                      <wp:positionV relativeFrom="paragraph">
                        <wp:posOffset>255270</wp:posOffset>
                      </wp:positionV>
                      <wp:extent cx="914400" cy="914400"/>
                      <wp:effectExtent l="0" t="0" r="19050" b="19050"/>
                      <wp:wrapTopAndBottom/>
                      <wp:docPr id="9" name="Rectangle 25" descr="Female Profi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3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8D46E2C" id="Rectangle 25" o:spid="_x0000_s1026" alt="Female Profile" style="position:absolute;margin-left:29.25pt;margin-top:20.1pt;width:1in;height:1in;z-index:25168281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" strokecolor="windowText" strokeweight="1pt">
                      <v:fill r:id="rId15" o:title="Female Profile" recolor="t" rotate="t" type="frame"/>
                      <w10:wrap type="topAndBottom"/>
                    </v:rect>
                  </w:pict>
                </mc:Fallback>
              </mc:AlternateContent>
            </w: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# Distrito</w:t>
            </w:r>
          </w:p>
          <w:p w14:paraId="23A662C9" w14:textId="77777777" w:rsidR="003A4B14" w:rsidRPr="0068030E" w:rsidRDefault="003A4B14" w:rsidP="00582D18">
            <w:pPr>
              <w:spacing w:before="0" w:after="0"/>
              <w:ind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41288BF7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2"/>
                <w:szCs w:val="22"/>
                <w:bdr w:val="nil"/>
                <w:lang w:val="es-MX"/>
              </w:rPr>
              <w:t xml:space="preserve">  </w:t>
            </w: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Información de Contacto</w:t>
            </w:r>
          </w:p>
          <w:p w14:paraId="4B8E5F7E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Correo Electrónico]</w:t>
            </w:r>
          </w:p>
          <w:p w14:paraId="2FF239AB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Teléfono]</w:t>
            </w:r>
          </w:p>
          <w:p w14:paraId="7A9B273D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2D3D525C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2"/>
                <w:szCs w:val="22"/>
                <w:bdr w:val="nil"/>
                <w:lang w:val="es-MX"/>
              </w:rPr>
              <w:t xml:space="preserve">  </w:t>
            </w: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Fechas de Término</w:t>
            </w:r>
          </w:p>
          <w:p w14:paraId="248D6F5C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MM/AAAA – MM/AAAA]</w:t>
            </w:r>
          </w:p>
          <w:p w14:paraId="60F5F164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563A626B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¿Estará en la boleta para reelección?</w:t>
            </w:r>
          </w:p>
          <w:p w14:paraId="18DE7B97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Sí/No/Se Desconoce]</w:t>
            </w:r>
          </w:p>
          <w:p w14:paraId="2A3805BB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4240A16A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Redes Sociales</w:t>
            </w:r>
          </w:p>
          <w:p w14:paraId="447D281D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Nombre de usuario de Twitter]</w:t>
            </w:r>
          </w:p>
          <w:p w14:paraId="1078BAC1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Nombre de usuario de Instagram]</w:t>
            </w:r>
          </w:p>
          <w:p w14:paraId="02A125E7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Enlace de Facebook]</w:t>
            </w:r>
          </w:p>
          <w:p w14:paraId="7B37D3B3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LinkedIn]</w:t>
            </w:r>
          </w:p>
        </w:tc>
        <w:tc>
          <w:tcPr>
            <w:tcW w:w="1694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27C1707E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color w:val="000000"/>
                <w:sz w:val="20"/>
                <w:szCs w:val="20"/>
                <w:bdr w:val="nil"/>
                <w:lang w:val="es-MX"/>
              </w:rPr>
              <w:t>[Sí/No/Indeciso]</w:t>
            </w:r>
          </w:p>
        </w:tc>
        <w:tc>
          <w:tcPr>
            <w:tcW w:w="6077" w:type="dxa"/>
            <w:tcBorders>
              <w:top w:val="single" w:sz="4" w:space="0" w:color="auto"/>
              <w:bottom w:val="single" w:sz="4" w:space="0" w:color="auto"/>
            </w:tcBorders>
          </w:tcPr>
          <w:p w14:paraId="430562EC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Registro de Votaciones Anteriores</w:t>
            </w:r>
          </w:p>
          <w:p w14:paraId="40B0C6B6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58C3F8D3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712DA625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F4BBE11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filiaciones Actuales</w:t>
            </w:r>
          </w:p>
          <w:p w14:paraId="17C79048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5DF6E89B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644662F7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filiaciones Pasadas</w:t>
            </w:r>
          </w:p>
          <w:p w14:paraId="7B4F83B4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347C98C3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[Agregar texto] </w:t>
            </w:r>
          </w:p>
          <w:p w14:paraId="2AFD3ACC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4FC5624D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liados Políticos</w:t>
            </w:r>
          </w:p>
          <w:p w14:paraId="6258F4AB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09AF3604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21B7EE87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284677ED" w14:textId="77777777" w:rsidR="003A4B14" w:rsidRPr="0068030E" w:rsidRDefault="003A4B14" w:rsidP="00582D18">
            <w:pPr>
              <w:jc w:val="left"/>
              <w:rPr>
                <w:lang w:val="es-MX"/>
              </w:rPr>
            </w:pPr>
          </w:p>
        </w:tc>
      </w:tr>
      <w:tr w:rsidR="003A4B14" w:rsidRPr="0068030E" w14:paraId="3E0340C0" w14:textId="77777777" w:rsidTr="00582D18">
        <w:trPr>
          <w:trHeight w:val="20"/>
        </w:trPr>
        <w:tc>
          <w:tcPr>
            <w:tcW w:w="2834" w:type="dxa"/>
            <w:vMerge/>
            <w:tcBorders>
              <w:top w:val="single" w:sz="4" w:space="0" w:color="auto"/>
              <w:bottom w:val="nil"/>
            </w:tcBorders>
          </w:tcPr>
          <w:p w14:paraId="16C7CBFC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single" w:sz="4" w:space="0" w:color="auto"/>
              <w:bottom w:val="nil"/>
            </w:tcBorders>
          </w:tcPr>
          <w:p w14:paraId="09E93EB8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single" w:sz="4" w:space="0" w:color="auto"/>
              <w:bottom w:val="nil"/>
            </w:tcBorders>
          </w:tcPr>
          <w:p w14:paraId="5417C6D9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Vida Familiar</w:t>
            </w:r>
          </w:p>
          <w:p w14:paraId="2F3460E7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0776513E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61176A66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A59B1B5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2202E84F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1DD7D0FB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7B78EEBE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696BECC0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Ocupación</w:t>
            </w:r>
          </w:p>
          <w:p w14:paraId="6C667A28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32694CC3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0CB2B4FA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3ED59005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00E5D3CA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6496E607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0C0397C0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00E1683C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Intereses</w:t>
            </w:r>
          </w:p>
          <w:p w14:paraId="62688436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5EA4F138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78C6E255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4F7E77C5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0BFA9812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27A89A0C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0A2A837C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Educación</w:t>
            </w:r>
          </w:p>
          <w:p w14:paraId="1C02E1F6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35A35526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56066C88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355C1E7B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single" w:sz="4" w:space="0" w:color="auto"/>
            </w:tcBorders>
          </w:tcPr>
          <w:p w14:paraId="41C59CA7" w14:textId="77777777" w:rsidR="003A4B14" w:rsidRPr="0068030E" w:rsidRDefault="003A4B14" w:rsidP="00582D18">
            <w:pPr>
              <w:spacing w:before="0" w:after="0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single" w:sz="4" w:space="0" w:color="auto"/>
            </w:tcBorders>
          </w:tcPr>
          <w:p w14:paraId="55179593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single" w:sz="4" w:space="0" w:color="auto"/>
            </w:tcBorders>
          </w:tcPr>
          <w:p w14:paraId="04D1F941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Plataforma de la Campaña</w:t>
            </w:r>
          </w:p>
          <w:p w14:paraId="0653E5B8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BA072AC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</w:tbl>
    <w:p w14:paraId="7BF1E0FB" w14:textId="0604C5AE" w:rsidR="003A4B14" w:rsidRDefault="003A4B14" w:rsidP="003A4B14">
      <w:pPr>
        <w:spacing w:before="0" w:after="160" w:line="259" w:lineRule="auto"/>
        <w:rPr>
          <w:rFonts w:cstheme="minorHAnsi"/>
          <w:sz w:val="22"/>
          <w:szCs w:val="22"/>
        </w:rPr>
      </w:pPr>
    </w:p>
    <w:p w14:paraId="002063FB" w14:textId="77777777" w:rsidR="003A4B14" w:rsidRDefault="003A4B14">
      <w:pPr>
        <w:spacing w:before="0" w:after="160" w:line="259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tbl>
      <w:tblPr>
        <w:tblStyle w:val="TableGrid"/>
        <w:tblW w:w="14467" w:type="dxa"/>
        <w:tblLook w:val="04A0" w:firstRow="1" w:lastRow="0" w:firstColumn="1" w:lastColumn="0" w:noHBand="0" w:noVBand="1"/>
      </w:tblPr>
      <w:tblGrid>
        <w:gridCol w:w="2834"/>
        <w:gridCol w:w="1694"/>
        <w:gridCol w:w="6077"/>
        <w:gridCol w:w="3862"/>
      </w:tblGrid>
      <w:tr w:rsidR="003A4B14" w:rsidRPr="0068030E" w14:paraId="09EB1480" w14:textId="77777777" w:rsidTr="00582D18">
        <w:trPr>
          <w:trHeight w:val="144"/>
          <w:tblHeader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75A83766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lastRenderedPageBreak/>
              <w:t>Tomador de Decisiones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51622C21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Posición Política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3E43E1C1" w14:textId="77777777" w:rsidR="003A4B14" w:rsidRPr="0068030E" w:rsidRDefault="003A4B14" w:rsidP="00582D18">
            <w:pPr>
              <w:spacing w:before="0" w:after="0"/>
              <w:ind w:right="-84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Investigación y Notas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4D3874F1" w14:textId="77777777" w:rsidR="003A4B14" w:rsidRPr="0068030E" w:rsidRDefault="003A4B14" w:rsidP="00582D18">
            <w:pPr>
              <w:spacing w:before="0" w:after="0"/>
              <w:rPr>
                <w:rFonts w:cstheme="minorHAnsi"/>
                <w:color w:val="FFFFFF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Aliados y Afiliaciones</w:t>
            </w:r>
          </w:p>
        </w:tc>
      </w:tr>
      <w:tr w:rsidR="003A4B14" w:rsidRPr="0068030E" w14:paraId="3159B531" w14:textId="77777777" w:rsidTr="00582D18">
        <w:trPr>
          <w:trHeight w:val="720"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1A7E28E7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A24561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ES"/>
              </w:rPr>
              <w:t>Forme</w:t>
            </w:r>
            <w:r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ES"/>
              </w:rPr>
              <w:t xml:space="preserve"> </w:t>
            </w:r>
            <w:r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 xml:space="preserve">una lista de las personas que forman parte del cuerpo de Tomadores de Decisiones. 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74F3D472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Probabilidad de que la persona apoye.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492A11E6" w14:textId="77777777" w:rsidR="003A4B14" w:rsidRPr="0068030E" w:rsidRDefault="003A4B14" w:rsidP="00582D18">
            <w:pPr>
              <w:spacing w:before="0" w:after="0" w:line="240" w:lineRule="auto"/>
              <w:ind w:right="-84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Enumerar toda la información que tenga sobre los tomadores de decisiones. Incluir cosas como: registro de votación, familia, ocupación, intereses, educación y plataforma de la campaña.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6DFD8163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Enumerar todas las organizaciones, personas o clubes a los que está afiliado su tomador de decisiones. Esto también ayudará con la estrategia de reclutamiento.</w:t>
            </w:r>
          </w:p>
        </w:tc>
      </w:tr>
      <w:tr w:rsidR="003A4B14" w:rsidRPr="0068030E" w14:paraId="46507DBC" w14:textId="77777777" w:rsidTr="00582D18">
        <w:trPr>
          <w:trHeight w:val="144"/>
        </w:trPr>
        <w:tc>
          <w:tcPr>
            <w:tcW w:w="2834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5988E6F3" w14:textId="77777777" w:rsidR="003A4B14" w:rsidRPr="0068030E" w:rsidRDefault="003A4B14" w:rsidP="00582D18">
            <w:pPr>
              <w:spacing w:before="0" w:after="0"/>
              <w:ind w:left="-39" w:right="-129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[Tomador de Decisiones]</w:t>
            </w:r>
          </w:p>
          <w:p w14:paraId="7410E36C" w14:textId="77777777" w:rsidR="003A4B14" w:rsidRPr="0068030E" w:rsidRDefault="003A4B14" w:rsidP="00582D18">
            <w:pPr>
              <w:spacing w:before="0" w:after="0"/>
              <w:ind w:left="-39" w:right="-129"/>
              <w:rPr>
                <w:rFonts w:cstheme="minorHAnsi"/>
                <w:sz w:val="20"/>
                <w:szCs w:val="20"/>
                <w:lang w:val="es-MX"/>
              </w:rPr>
            </w:pPr>
            <w:r w:rsidRPr="00853A6A">
              <w:rPr>
                <w:rFonts w:cstheme="minorHAnsi"/>
                <w:noProof/>
                <w:sz w:val="20"/>
                <w:szCs w:val="20"/>
                <w:lang w:val="es-MX"/>
              </w:rPr>
              <mc:AlternateContent>
                <mc:Choice Requires="wps">
                  <w:drawing>
                    <wp:anchor distT="0" distB="0" distL="114300" distR="114300" simplePos="0" relativeHeight="251684866" behindDoc="0" locked="0" layoutInCell="1" allowOverlap="1" wp14:anchorId="0E374EB4" wp14:editId="7AD2FA2C">
                      <wp:simplePos x="0" y="0"/>
                      <wp:positionH relativeFrom="column">
                        <wp:posOffset>371227</wp:posOffset>
                      </wp:positionH>
                      <wp:positionV relativeFrom="paragraph">
                        <wp:posOffset>255270</wp:posOffset>
                      </wp:positionV>
                      <wp:extent cx="914400" cy="914400"/>
                      <wp:effectExtent l="0" t="0" r="19050" b="19050"/>
                      <wp:wrapTopAndBottom/>
                      <wp:docPr id="11" name="Rectangle 25" descr="Female Profi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3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36A9396" id="Rectangle 25" o:spid="_x0000_s1026" alt="Female Profile" style="position:absolute;margin-left:29.25pt;margin-top:20.1pt;width:1in;height:1in;z-index:25168486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" strokecolor="windowText" strokeweight="1pt">
                      <v:fill r:id="rId15" o:title="Female Profile" recolor="t" rotate="t" type="frame"/>
                      <w10:wrap type="topAndBottom"/>
                    </v:rect>
                  </w:pict>
                </mc:Fallback>
              </mc:AlternateContent>
            </w: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# Distrito</w:t>
            </w:r>
          </w:p>
          <w:p w14:paraId="46F19CB2" w14:textId="77777777" w:rsidR="003A4B14" w:rsidRPr="0068030E" w:rsidRDefault="003A4B14" w:rsidP="00582D18">
            <w:pPr>
              <w:spacing w:before="0" w:after="0"/>
              <w:ind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3E15393F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2"/>
                <w:szCs w:val="22"/>
                <w:bdr w:val="nil"/>
                <w:lang w:val="es-MX"/>
              </w:rPr>
              <w:t xml:space="preserve">  </w:t>
            </w: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Información de Contacto</w:t>
            </w:r>
          </w:p>
          <w:p w14:paraId="4F4204E5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Correo Electrónico]</w:t>
            </w:r>
          </w:p>
          <w:p w14:paraId="32C2AB52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Teléfono]</w:t>
            </w:r>
          </w:p>
          <w:p w14:paraId="7133325E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54202839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2"/>
                <w:szCs w:val="22"/>
                <w:bdr w:val="nil"/>
                <w:lang w:val="es-MX"/>
              </w:rPr>
              <w:t xml:space="preserve">  </w:t>
            </w: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Fechas de Término</w:t>
            </w:r>
          </w:p>
          <w:p w14:paraId="70B3F815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MM/AAAA – MM/AAAA]</w:t>
            </w:r>
          </w:p>
          <w:p w14:paraId="4341349D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378C55F5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¿Estará en la boleta para reelección?</w:t>
            </w:r>
          </w:p>
          <w:p w14:paraId="1DCA7990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Sí/No/Se Desconoce]</w:t>
            </w:r>
          </w:p>
          <w:p w14:paraId="7BA64FD1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36510235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Redes Sociales</w:t>
            </w:r>
          </w:p>
          <w:p w14:paraId="5CCE79B4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Nombre de usuario de Twitter]</w:t>
            </w:r>
          </w:p>
          <w:p w14:paraId="781FCF0C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Nombre de usuario de Instagram]</w:t>
            </w:r>
          </w:p>
          <w:p w14:paraId="7756E555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Enlace de Facebook]</w:t>
            </w:r>
          </w:p>
          <w:p w14:paraId="5BA8F652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LinkedIn]</w:t>
            </w:r>
          </w:p>
        </w:tc>
        <w:tc>
          <w:tcPr>
            <w:tcW w:w="1694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7BFE9F26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color w:val="000000"/>
                <w:sz w:val="20"/>
                <w:szCs w:val="20"/>
                <w:bdr w:val="nil"/>
                <w:lang w:val="es-MX"/>
              </w:rPr>
              <w:t>[Sí/No/Indeciso]</w:t>
            </w:r>
          </w:p>
        </w:tc>
        <w:tc>
          <w:tcPr>
            <w:tcW w:w="6077" w:type="dxa"/>
            <w:tcBorders>
              <w:top w:val="single" w:sz="4" w:space="0" w:color="auto"/>
              <w:bottom w:val="single" w:sz="4" w:space="0" w:color="auto"/>
            </w:tcBorders>
          </w:tcPr>
          <w:p w14:paraId="722C5C34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Registro de Votaciones Anteriores</w:t>
            </w:r>
          </w:p>
          <w:p w14:paraId="2ADA2A35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0E91FBB7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11724166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439615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filiaciones Actuales</w:t>
            </w:r>
          </w:p>
          <w:p w14:paraId="26E18E07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361279AF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7DD311ED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filiaciones Pasadas</w:t>
            </w:r>
          </w:p>
          <w:p w14:paraId="2563ABC2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7BC0F249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[Agregar texto] </w:t>
            </w:r>
          </w:p>
          <w:p w14:paraId="341BDF4B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2C5214FE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liados Políticos</w:t>
            </w:r>
          </w:p>
          <w:p w14:paraId="63FC1875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59432595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0005A03F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72E13F90" w14:textId="77777777" w:rsidR="003A4B14" w:rsidRPr="0068030E" w:rsidRDefault="003A4B14" w:rsidP="00582D18">
            <w:pPr>
              <w:jc w:val="left"/>
              <w:rPr>
                <w:lang w:val="es-MX"/>
              </w:rPr>
            </w:pPr>
          </w:p>
        </w:tc>
      </w:tr>
      <w:tr w:rsidR="003A4B14" w:rsidRPr="0068030E" w14:paraId="0DD09AEF" w14:textId="77777777" w:rsidTr="00582D18">
        <w:trPr>
          <w:trHeight w:val="20"/>
        </w:trPr>
        <w:tc>
          <w:tcPr>
            <w:tcW w:w="2834" w:type="dxa"/>
            <w:vMerge/>
            <w:tcBorders>
              <w:top w:val="single" w:sz="4" w:space="0" w:color="auto"/>
              <w:bottom w:val="nil"/>
            </w:tcBorders>
          </w:tcPr>
          <w:p w14:paraId="18F477D5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single" w:sz="4" w:space="0" w:color="auto"/>
              <w:bottom w:val="nil"/>
            </w:tcBorders>
          </w:tcPr>
          <w:p w14:paraId="75A5D462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single" w:sz="4" w:space="0" w:color="auto"/>
              <w:bottom w:val="nil"/>
            </w:tcBorders>
          </w:tcPr>
          <w:p w14:paraId="75D1A1AB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Vida Familiar</w:t>
            </w:r>
          </w:p>
          <w:p w14:paraId="063416E2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175E9606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22AE2751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E271EAD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01CED845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16D46C43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6E4A0AF9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2993DAFC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Ocupación</w:t>
            </w:r>
          </w:p>
          <w:p w14:paraId="2844B803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6F5402FC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05036AB9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6F21E158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2887E9A0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774B86BC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277CD8EE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7B9AEBF6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Intereses</w:t>
            </w:r>
          </w:p>
          <w:p w14:paraId="015B43D7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2546522B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15CB04E8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30DAB923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011A56D7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6A82184F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1BEB789D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Educación</w:t>
            </w:r>
          </w:p>
          <w:p w14:paraId="337EE791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268678EC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0FD9C802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71BA2C02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single" w:sz="4" w:space="0" w:color="auto"/>
            </w:tcBorders>
          </w:tcPr>
          <w:p w14:paraId="51FD4756" w14:textId="77777777" w:rsidR="003A4B14" w:rsidRPr="0068030E" w:rsidRDefault="003A4B14" w:rsidP="00582D18">
            <w:pPr>
              <w:spacing w:before="0" w:after="0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single" w:sz="4" w:space="0" w:color="auto"/>
            </w:tcBorders>
          </w:tcPr>
          <w:p w14:paraId="7CA67CFD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single" w:sz="4" w:space="0" w:color="auto"/>
            </w:tcBorders>
          </w:tcPr>
          <w:p w14:paraId="1A15F272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Plataforma de la Campaña</w:t>
            </w:r>
          </w:p>
          <w:p w14:paraId="5702AEB1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CF4ADBF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</w:tbl>
    <w:p w14:paraId="6B826FB8" w14:textId="5CF52228" w:rsidR="003A4B14" w:rsidRDefault="003A4B14" w:rsidP="003A4B14">
      <w:pPr>
        <w:spacing w:before="0" w:after="160" w:line="259" w:lineRule="auto"/>
        <w:rPr>
          <w:rFonts w:cstheme="minorHAnsi"/>
          <w:sz w:val="22"/>
          <w:szCs w:val="22"/>
        </w:rPr>
      </w:pPr>
    </w:p>
    <w:p w14:paraId="432C34EB" w14:textId="77777777" w:rsidR="003A4B14" w:rsidRDefault="003A4B14">
      <w:pPr>
        <w:spacing w:before="0" w:after="160" w:line="259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tbl>
      <w:tblPr>
        <w:tblStyle w:val="TableGrid"/>
        <w:tblW w:w="14467" w:type="dxa"/>
        <w:tblLook w:val="04A0" w:firstRow="1" w:lastRow="0" w:firstColumn="1" w:lastColumn="0" w:noHBand="0" w:noVBand="1"/>
      </w:tblPr>
      <w:tblGrid>
        <w:gridCol w:w="2834"/>
        <w:gridCol w:w="1694"/>
        <w:gridCol w:w="6077"/>
        <w:gridCol w:w="3862"/>
      </w:tblGrid>
      <w:tr w:rsidR="003A4B14" w:rsidRPr="0068030E" w14:paraId="7B6B3DC5" w14:textId="77777777" w:rsidTr="00582D18">
        <w:trPr>
          <w:trHeight w:val="144"/>
          <w:tblHeader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11F6F3CA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lastRenderedPageBreak/>
              <w:t>Tomador de Decisiones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49F34CBF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Posición Política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15D4165A" w14:textId="77777777" w:rsidR="003A4B14" w:rsidRPr="0068030E" w:rsidRDefault="003A4B14" w:rsidP="00582D18">
            <w:pPr>
              <w:spacing w:before="0" w:after="0"/>
              <w:ind w:right="-84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Investigación y Notas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046A41CE" w14:textId="77777777" w:rsidR="003A4B14" w:rsidRPr="0068030E" w:rsidRDefault="003A4B14" w:rsidP="00582D18">
            <w:pPr>
              <w:spacing w:before="0" w:after="0"/>
              <w:rPr>
                <w:rFonts w:cstheme="minorHAnsi"/>
                <w:color w:val="FFFFFF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Aliados y Afiliaciones</w:t>
            </w:r>
          </w:p>
        </w:tc>
      </w:tr>
      <w:tr w:rsidR="003A4B14" w:rsidRPr="0068030E" w14:paraId="671A4336" w14:textId="77777777" w:rsidTr="00582D18">
        <w:trPr>
          <w:trHeight w:val="720"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5C2DA8C6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A24561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ES"/>
              </w:rPr>
              <w:t>Forme</w:t>
            </w:r>
            <w:r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ES"/>
              </w:rPr>
              <w:t xml:space="preserve"> </w:t>
            </w:r>
            <w:r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 xml:space="preserve">una lista de las personas que forman parte del cuerpo de Tomadores de Decisiones. 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5EB097A8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Probabilidad de que la persona apoye.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37B6FF2B" w14:textId="77777777" w:rsidR="003A4B14" w:rsidRPr="0068030E" w:rsidRDefault="003A4B14" w:rsidP="00582D18">
            <w:pPr>
              <w:spacing w:before="0" w:after="0" w:line="240" w:lineRule="auto"/>
              <w:ind w:right="-84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Enumerar toda la información que tenga sobre los tomadores de decisiones. Incluir cosas como: registro de votación, familia, ocupación, intereses, educación y plataforma de la campaña.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0267E71F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Enumerar todas las organizaciones, personas o clubes a los que está afiliado su tomador de decisiones. Esto también ayudará con la estrategia de reclutamiento.</w:t>
            </w:r>
          </w:p>
        </w:tc>
      </w:tr>
      <w:tr w:rsidR="003A4B14" w:rsidRPr="0068030E" w14:paraId="6A8D18B1" w14:textId="77777777" w:rsidTr="00582D18">
        <w:trPr>
          <w:trHeight w:val="144"/>
        </w:trPr>
        <w:tc>
          <w:tcPr>
            <w:tcW w:w="2834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75915C3D" w14:textId="77777777" w:rsidR="003A4B14" w:rsidRPr="0068030E" w:rsidRDefault="003A4B14" w:rsidP="00582D18">
            <w:pPr>
              <w:spacing w:before="0" w:after="0"/>
              <w:ind w:left="-39" w:right="-129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[Tomador de Decisiones]</w:t>
            </w:r>
          </w:p>
          <w:p w14:paraId="648C7709" w14:textId="77777777" w:rsidR="003A4B14" w:rsidRPr="0068030E" w:rsidRDefault="003A4B14" w:rsidP="00582D18">
            <w:pPr>
              <w:spacing w:before="0" w:after="0"/>
              <w:ind w:left="-39" w:right="-129"/>
              <w:rPr>
                <w:rFonts w:cstheme="minorHAnsi"/>
                <w:sz w:val="20"/>
                <w:szCs w:val="20"/>
                <w:lang w:val="es-MX"/>
              </w:rPr>
            </w:pPr>
            <w:r w:rsidRPr="00853A6A">
              <w:rPr>
                <w:rFonts w:cstheme="minorHAnsi"/>
                <w:noProof/>
                <w:sz w:val="20"/>
                <w:szCs w:val="20"/>
                <w:lang w:val="es-MX"/>
              </w:rPr>
              <mc:AlternateContent>
                <mc:Choice Requires="wps">
                  <w:drawing>
                    <wp:anchor distT="0" distB="0" distL="114300" distR="114300" simplePos="0" relativeHeight="251686914" behindDoc="0" locked="0" layoutInCell="1" allowOverlap="1" wp14:anchorId="2C581C79" wp14:editId="4B492938">
                      <wp:simplePos x="0" y="0"/>
                      <wp:positionH relativeFrom="column">
                        <wp:posOffset>371227</wp:posOffset>
                      </wp:positionH>
                      <wp:positionV relativeFrom="paragraph">
                        <wp:posOffset>255270</wp:posOffset>
                      </wp:positionV>
                      <wp:extent cx="914400" cy="914400"/>
                      <wp:effectExtent l="0" t="0" r="19050" b="19050"/>
                      <wp:wrapTopAndBottom/>
                      <wp:docPr id="12" name="Rectangle 25" descr="Female Profi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3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8DC74BA" id="Rectangle 25" o:spid="_x0000_s1026" alt="Female Profile" style="position:absolute;margin-left:29.25pt;margin-top:20.1pt;width:1in;height:1in;z-index:25168691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" strokecolor="windowText" strokeweight="1pt">
                      <v:fill r:id="rId15" o:title="Female Profile" recolor="t" rotate="t" type="frame"/>
                      <w10:wrap type="topAndBottom"/>
                    </v:rect>
                  </w:pict>
                </mc:Fallback>
              </mc:AlternateContent>
            </w: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# Distrito</w:t>
            </w:r>
          </w:p>
          <w:p w14:paraId="7BBF7D3E" w14:textId="77777777" w:rsidR="003A4B14" w:rsidRPr="0068030E" w:rsidRDefault="003A4B14" w:rsidP="00582D18">
            <w:pPr>
              <w:spacing w:before="0" w:after="0"/>
              <w:ind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7C349FB7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2"/>
                <w:szCs w:val="22"/>
                <w:bdr w:val="nil"/>
                <w:lang w:val="es-MX"/>
              </w:rPr>
              <w:t xml:space="preserve">  </w:t>
            </w: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Información de Contacto</w:t>
            </w:r>
          </w:p>
          <w:p w14:paraId="09E03AC7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Correo Electrónico]</w:t>
            </w:r>
          </w:p>
          <w:p w14:paraId="7A3B8B2D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Teléfono]</w:t>
            </w:r>
          </w:p>
          <w:p w14:paraId="595747F7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0470AA12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2"/>
                <w:szCs w:val="22"/>
                <w:bdr w:val="nil"/>
                <w:lang w:val="es-MX"/>
              </w:rPr>
              <w:t xml:space="preserve">  </w:t>
            </w: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Fechas de Término</w:t>
            </w:r>
          </w:p>
          <w:p w14:paraId="7139381F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MM/AAAA – MM/AAAA]</w:t>
            </w:r>
          </w:p>
          <w:p w14:paraId="3B2AF752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7A5EDA94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¿Estará en la boleta para reelección?</w:t>
            </w:r>
          </w:p>
          <w:p w14:paraId="23F45F25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Sí/No/Se Desconoce]</w:t>
            </w:r>
          </w:p>
          <w:p w14:paraId="70F2E02F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308F71CC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Redes Sociales</w:t>
            </w:r>
          </w:p>
          <w:p w14:paraId="0A0D695E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Nombre de usuario de Twitter]</w:t>
            </w:r>
          </w:p>
          <w:p w14:paraId="3F8FEED9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Nombre de usuario de Instagram]</w:t>
            </w:r>
          </w:p>
          <w:p w14:paraId="0FCAE16A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Enlace de Facebook]</w:t>
            </w:r>
          </w:p>
          <w:p w14:paraId="7536462B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LinkedIn]</w:t>
            </w:r>
          </w:p>
        </w:tc>
        <w:tc>
          <w:tcPr>
            <w:tcW w:w="1694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3E2ED555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color w:val="000000"/>
                <w:sz w:val="20"/>
                <w:szCs w:val="20"/>
                <w:bdr w:val="nil"/>
                <w:lang w:val="es-MX"/>
              </w:rPr>
              <w:t>[Sí/No/Indeciso]</w:t>
            </w:r>
          </w:p>
        </w:tc>
        <w:tc>
          <w:tcPr>
            <w:tcW w:w="6077" w:type="dxa"/>
            <w:tcBorders>
              <w:top w:val="single" w:sz="4" w:space="0" w:color="auto"/>
              <w:bottom w:val="single" w:sz="4" w:space="0" w:color="auto"/>
            </w:tcBorders>
          </w:tcPr>
          <w:p w14:paraId="25BB0582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Registro de Votaciones Anteriores</w:t>
            </w:r>
          </w:p>
          <w:p w14:paraId="12CF07B9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2B68003A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4FDD7781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E3E5FCF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filiaciones Actuales</w:t>
            </w:r>
          </w:p>
          <w:p w14:paraId="39EE8122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0DDCD5CA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6C025117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filiaciones Pasadas</w:t>
            </w:r>
          </w:p>
          <w:p w14:paraId="2FEDCDBA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50FA217A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[Agregar texto] </w:t>
            </w:r>
          </w:p>
          <w:p w14:paraId="26E3150C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70AB2B06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liados Políticos</w:t>
            </w:r>
          </w:p>
          <w:p w14:paraId="719E71D3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6681942D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141E6B2D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6E02553E" w14:textId="77777777" w:rsidR="003A4B14" w:rsidRPr="0068030E" w:rsidRDefault="003A4B14" w:rsidP="00582D18">
            <w:pPr>
              <w:jc w:val="left"/>
              <w:rPr>
                <w:lang w:val="es-MX"/>
              </w:rPr>
            </w:pPr>
          </w:p>
        </w:tc>
      </w:tr>
      <w:tr w:rsidR="003A4B14" w:rsidRPr="0068030E" w14:paraId="6645E0AC" w14:textId="77777777" w:rsidTr="00582D18">
        <w:trPr>
          <w:trHeight w:val="20"/>
        </w:trPr>
        <w:tc>
          <w:tcPr>
            <w:tcW w:w="2834" w:type="dxa"/>
            <w:vMerge/>
            <w:tcBorders>
              <w:top w:val="single" w:sz="4" w:space="0" w:color="auto"/>
              <w:bottom w:val="nil"/>
            </w:tcBorders>
          </w:tcPr>
          <w:p w14:paraId="41F9312B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single" w:sz="4" w:space="0" w:color="auto"/>
              <w:bottom w:val="nil"/>
            </w:tcBorders>
          </w:tcPr>
          <w:p w14:paraId="0FE0038F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single" w:sz="4" w:space="0" w:color="auto"/>
              <w:bottom w:val="nil"/>
            </w:tcBorders>
          </w:tcPr>
          <w:p w14:paraId="1FF53CA0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Vida Familiar</w:t>
            </w:r>
          </w:p>
          <w:p w14:paraId="1E237808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51C07D55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60950915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08A5759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69CE4B25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21C9238B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3C65450B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14167DA8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Ocupación</w:t>
            </w:r>
          </w:p>
          <w:p w14:paraId="3DDF5486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3BBA5EE3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77D70BDE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0FEF48F3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154B17B4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2A25C57A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0615968A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053CEEF9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Intereses</w:t>
            </w:r>
          </w:p>
          <w:p w14:paraId="0DA87AD6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137D15F2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40BFB337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6199D975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7CD91C3E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301D7E25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767D2296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Educación</w:t>
            </w:r>
          </w:p>
          <w:p w14:paraId="39A4C9D5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01DFB53E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7E38BC39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30E71688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single" w:sz="4" w:space="0" w:color="auto"/>
            </w:tcBorders>
          </w:tcPr>
          <w:p w14:paraId="66384CEC" w14:textId="77777777" w:rsidR="003A4B14" w:rsidRPr="0068030E" w:rsidRDefault="003A4B14" w:rsidP="00582D18">
            <w:pPr>
              <w:spacing w:before="0" w:after="0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single" w:sz="4" w:space="0" w:color="auto"/>
            </w:tcBorders>
          </w:tcPr>
          <w:p w14:paraId="18EBD766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single" w:sz="4" w:space="0" w:color="auto"/>
            </w:tcBorders>
          </w:tcPr>
          <w:p w14:paraId="2AB3197B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Plataforma de la Campaña</w:t>
            </w:r>
          </w:p>
          <w:p w14:paraId="33E54AB7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E702FCF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</w:tbl>
    <w:p w14:paraId="1059B804" w14:textId="11805671" w:rsidR="003A4B14" w:rsidRDefault="003A4B14" w:rsidP="003A4B14">
      <w:pPr>
        <w:spacing w:before="0" w:after="160" w:line="259" w:lineRule="auto"/>
        <w:rPr>
          <w:rFonts w:cstheme="minorHAnsi"/>
          <w:sz w:val="22"/>
          <w:szCs w:val="22"/>
        </w:rPr>
      </w:pPr>
    </w:p>
    <w:p w14:paraId="0380DC42" w14:textId="77777777" w:rsidR="003A4B14" w:rsidRDefault="003A4B14">
      <w:pPr>
        <w:spacing w:before="0" w:after="160" w:line="259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tbl>
      <w:tblPr>
        <w:tblStyle w:val="TableGrid"/>
        <w:tblW w:w="14467" w:type="dxa"/>
        <w:tblLook w:val="04A0" w:firstRow="1" w:lastRow="0" w:firstColumn="1" w:lastColumn="0" w:noHBand="0" w:noVBand="1"/>
      </w:tblPr>
      <w:tblGrid>
        <w:gridCol w:w="2834"/>
        <w:gridCol w:w="1694"/>
        <w:gridCol w:w="6077"/>
        <w:gridCol w:w="3862"/>
      </w:tblGrid>
      <w:tr w:rsidR="003A4B14" w:rsidRPr="0068030E" w14:paraId="0643DC89" w14:textId="77777777" w:rsidTr="00582D18">
        <w:trPr>
          <w:trHeight w:val="144"/>
          <w:tblHeader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018E9417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lastRenderedPageBreak/>
              <w:t>Tomador de Decisiones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55D3EE1A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Posición Política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3E623AAE" w14:textId="77777777" w:rsidR="003A4B14" w:rsidRPr="0068030E" w:rsidRDefault="003A4B14" w:rsidP="00582D18">
            <w:pPr>
              <w:spacing w:before="0" w:after="0"/>
              <w:ind w:right="-84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Investigación y Notas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59720558" w14:textId="77777777" w:rsidR="003A4B14" w:rsidRPr="0068030E" w:rsidRDefault="003A4B14" w:rsidP="00582D18">
            <w:pPr>
              <w:spacing w:before="0" w:after="0"/>
              <w:rPr>
                <w:rFonts w:cstheme="minorHAnsi"/>
                <w:color w:val="FFFFFF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Aliados y Afiliaciones</w:t>
            </w:r>
          </w:p>
        </w:tc>
      </w:tr>
      <w:tr w:rsidR="003A4B14" w:rsidRPr="0068030E" w14:paraId="47BF8D7D" w14:textId="77777777" w:rsidTr="00582D18">
        <w:trPr>
          <w:trHeight w:val="720"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747025E5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A24561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ES"/>
              </w:rPr>
              <w:t>Forme</w:t>
            </w:r>
            <w:r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ES"/>
              </w:rPr>
              <w:t xml:space="preserve"> </w:t>
            </w:r>
            <w:r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 xml:space="preserve">una lista de las personas que forman parte del cuerpo de Tomadores de Decisiones. 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0D6AAFE4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Probabilidad de que la persona apoye.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50EA6E4E" w14:textId="77777777" w:rsidR="003A4B14" w:rsidRPr="0068030E" w:rsidRDefault="003A4B14" w:rsidP="00582D18">
            <w:pPr>
              <w:spacing w:before="0" w:after="0" w:line="240" w:lineRule="auto"/>
              <w:ind w:right="-84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Enumerar toda la información que tenga sobre los tomadores de decisiones. Incluir cosas como: registro de votación, familia, ocupación, intereses, educación y plataforma de la campaña.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4C96942E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Enumerar todas las organizaciones, personas o clubes a los que está afiliado su tomador de decisiones. Esto también ayudará con la estrategia de reclutamiento.</w:t>
            </w:r>
          </w:p>
        </w:tc>
      </w:tr>
      <w:tr w:rsidR="003A4B14" w:rsidRPr="0068030E" w14:paraId="5C84E66F" w14:textId="77777777" w:rsidTr="00582D18">
        <w:trPr>
          <w:trHeight w:val="144"/>
        </w:trPr>
        <w:tc>
          <w:tcPr>
            <w:tcW w:w="2834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1AA3DA04" w14:textId="77777777" w:rsidR="003A4B14" w:rsidRPr="0068030E" w:rsidRDefault="003A4B14" w:rsidP="00582D18">
            <w:pPr>
              <w:spacing w:before="0" w:after="0"/>
              <w:ind w:left="-39" w:right="-129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[Tomador de Decisiones]</w:t>
            </w:r>
          </w:p>
          <w:p w14:paraId="1AEF8A9F" w14:textId="77777777" w:rsidR="003A4B14" w:rsidRPr="0068030E" w:rsidRDefault="003A4B14" w:rsidP="00582D18">
            <w:pPr>
              <w:spacing w:before="0" w:after="0"/>
              <w:ind w:left="-39" w:right="-129"/>
              <w:rPr>
                <w:rFonts w:cstheme="minorHAnsi"/>
                <w:sz w:val="20"/>
                <w:szCs w:val="20"/>
                <w:lang w:val="es-MX"/>
              </w:rPr>
            </w:pPr>
            <w:r w:rsidRPr="00853A6A">
              <w:rPr>
                <w:rFonts w:cstheme="minorHAnsi"/>
                <w:noProof/>
                <w:sz w:val="20"/>
                <w:szCs w:val="20"/>
                <w:lang w:val="es-MX"/>
              </w:rPr>
              <mc:AlternateContent>
                <mc:Choice Requires="wps">
                  <w:drawing>
                    <wp:anchor distT="0" distB="0" distL="114300" distR="114300" simplePos="0" relativeHeight="251688962" behindDoc="0" locked="0" layoutInCell="1" allowOverlap="1" wp14:anchorId="0029EBD2" wp14:editId="63487C27">
                      <wp:simplePos x="0" y="0"/>
                      <wp:positionH relativeFrom="column">
                        <wp:posOffset>371227</wp:posOffset>
                      </wp:positionH>
                      <wp:positionV relativeFrom="paragraph">
                        <wp:posOffset>255270</wp:posOffset>
                      </wp:positionV>
                      <wp:extent cx="914400" cy="914400"/>
                      <wp:effectExtent l="0" t="0" r="19050" b="19050"/>
                      <wp:wrapTopAndBottom/>
                      <wp:docPr id="13" name="Rectangle 25" descr="Female Profi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3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F483CCE" id="Rectangle 25" o:spid="_x0000_s1026" alt="Female Profile" style="position:absolute;margin-left:29.25pt;margin-top:20.1pt;width:1in;height:1in;z-index:25168896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" strokecolor="windowText" strokeweight="1pt">
                      <v:fill r:id="rId15" o:title="Female Profile" recolor="t" rotate="t" type="frame"/>
                      <w10:wrap type="topAndBottom"/>
                    </v:rect>
                  </w:pict>
                </mc:Fallback>
              </mc:AlternateContent>
            </w: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# Distrito</w:t>
            </w:r>
          </w:p>
          <w:p w14:paraId="72A5ADF5" w14:textId="77777777" w:rsidR="003A4B14" w:rsidRPr="0068030E" w:rsidRDefault="003A4B14" w:rsidP="00582D18">
            <w:pPr>
              <w:spacing w:before="0" w:after="0"/>
              <w:ind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590F72AF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2"/>
                <w:szCs w:val="22"/>
                <w:bdr w:val="nil"/>
                <w:lang w:val="es-MX"/>
              </w:rPr>
              <w:t xml:space="preserve">  </w:t>
            </w: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Información de Contacto</w:t>
            </w:r>
          </w:p>
          <w:p w14:paraId="40AF85F5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Correo Electrónico]</w:t>
            </w:r>
          </w:p>
          <w:p w14:paraId="28B2CE70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Teléfono]</w:t>
            </w:r>
          </w:p>
          <w:p w14:paraId="6EA66EA2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01EF35CA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2"/>
                <w:szCs w:val="22"/>
                <w:bdr w:val="nil"/>
                <w:lang w:val="es-MX"/>
              </w:rPr>
              <w:t xml:space="preserve">  </w:t>
            </w: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Fechas de Término</w:t>
            </w:r>
          </w:p>
          <w:p w14:paraId="50EF4074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MM/AAAA – MM/AAAA]</w:t>
            </w:r>
          </w:p>
          <w:p w14:paraId="05887338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5EB8E3FD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¿Estará en la boleta para reelección?</w:t>
            </w:r>
          </w:p>
          <w:p w14:paraId="760F4709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Sí/No/Se Desconoce]</w:t>
            </w:r>
          </w:p>
          <w:p w14:paraId="43251436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008543D9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Redes Sociales</w:t>
            </w:r>
          </w:p>
          <w:p w14:paraId="13888259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Nombre de usuario de Twitter]</w:t>
            </w:r>
          </w:p>
          <w:p w14:paraId="76FD51BE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Nombre de usuario de Instagram]</w:t>
            </w:r>
          </w:p>
          <w:p w14:paraId="6F35E151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Enlace de Facebook]</w:t>
            </w:r>
          </w:p>
          <w:p w14:paraId="0111C941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LinkedIn]</w:t>
            </w:r>
          </w:p>
        </w:tc>
        <w:tc>
          <w:tcPr>
            <w:tcW w:w="1694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22627A96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color w:val="000000"/>
                <w:sz w:val="20"/>
                <w:szCs w:val="20"/>
                <w:bdr w:val="nil"/>
                <w:lang w:val="es-MX"/>
              </w:rPr>
              <w:t>[Sí/No/Indeciso]</w:t>
            </w:r>
          </w:p>
        </w:tc>
        <w:tc>
          <w:tcPr>
            <w:tcW w:w="6077" w:type="dxa"/>
            <w:tcBorders>
              <w:top w:val="single" w:sz="4" w:space="0" w:color="auto"/>
              <w:bottom w:val="single" w:sz="4" w:space="0" w:color="auto"/>
            </w:tcBorders>
          </w:tcPr>
          <w:p w14:paraId="37059A45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Registro de Votaciones Anteriores</w:t>
            </w:r>
          </w:p>
          <w:p w14:paraId="6CFC1CDF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1EEC8A67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738660C4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53B26C2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filiaciones Actuales</w:t>
            </w:r>
          </w:p>
          <w:p w14:paraId="494A9527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4D48C73E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7C1079B3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filiaciones Pasadas</w:t>
            </w:r>
          </w:p>
          <w:p w14:paraId="1F19C29D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3A4BBACE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[Agregar texto] </w:t>
            </w:r>
          </w:p>
          <w:p w14:paraId="064A4C67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6B61BD8B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liados Políticos</w:t>
            </w:r>
          </w:p>
          <w:p w14:paraId="1FB16B32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746A0DA4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239A3A6D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6EC02629" w14:textId="77777777" w:rsidR="003A4B14" w:rsidRPr="0068030E" w:rsidRDefault="003A4B14" w:rsidP="00582D18">
            <w:pPr>
              <w:jc w:val="left"/>
              <w:rPr>
                <w:lang w:val="es-MX"/>
              </w:rPr>
            </w:pPr>
          </w:p>
        </w:tc>
      </w:tr>
      <w:tr w:rsidR="003A4B14" w:rsidRPr="0068030E" w14:paraId="670DEAF9" w14:textId="77777777" w:rsidTr="00582D18">
        <w:trPr>
          <w:trHeight w:val="20"/>
        </w:trPr>
        <w:tc>
          <w:tcPr>
            <w:tcW w:w="2834" w:type="dxa"/>
            <w:vMerge/>
            <w:tcBorders>
              <w:top w:val="single" w:sz="4" w:space="0" w:color="auto"/>
              <w:bottom w:val="nil"/>
            </w:tcBorders>
          </w:tcPr>
          <w:p w14:paraId="71890DC2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single" w:sz="4" w:space="0" w:color="auto"/>
              <w:bottom w:val="nil"/>
            </w:tcBorders>
          </w:tcPr>
          <w:p w14:paraId="31E1B8B9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single" w:sz="4" w:space="0" w:color="auto"/>
              <w:bottom w:val="nil"/>
            </w:tcBorders>
          </w:tcPr>
          <w:p w14:paraId="3B7864C1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Vida Familiar</w:t>
            </w:r>
          </w:p>
          <w:p w14:paraId="14BE07E6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5941B67B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490261CD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B6EDC7F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2FFCFC42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1BFC2F98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34BAAB98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7855A3BB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Ocupación</w:t>
            </w:r>
          </w:p>
          <w:p w14:paraId="08774203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622C10FB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4F94473F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067E2278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2705F82F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17663F54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48983AB4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1310E648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Intereses</w:t>
            </w:r>
          </w:p>
          <w:p w14:paraId="0A5F184C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7D33E1AA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4A653097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02DEF23F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2B0EE90F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760FB0F3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53044593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Educación</w:t>
            </w:r>
          </w:p>
          <w:p w14:paraId="65EDF66F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7513FEF3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1B28AF6F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67FA15F9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single" w:sz="4" w:space="0" w:color="auto"/>
            </w:tcBorders>
          </w:tcPr>
          <w:p w14:paraId="3E0001DA" w14:textId="77777777" w:rsidR="003A4B14" w:rsidRPr="0068030E" w:rsidRDefault="003A4B14" w:rsidP="00582D18">
            <w:pPr>
              <w:spacing w:before="0" w:after="0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single" w:sz="4" w:space="0" w:color="auto"/>
            </w:tcBorders>
          </w:tcPr>
          <w:p w14:paraId="2153CD0F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single" w:sz="4" w:space="0" w:color="auto"/>
            </w:tcBorders>
          </w:tcPr>
          <w:p w14:paraId="26EE8028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Plataforma de la Campaña</w:t>
            </w:r>
          </w:p>
          <w:p w14:paraId="26B751DA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1CBF16F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</w:tbl>
    <w:p w14:paraId="511443F8" w14:textId="0193E136" w:rsidR="003A4B14" w:rsidRDefault="003A4B14" w:rsidP="003A4B14">
      <w:pPr>
        <w:spacing w:before="0" w:after="160" w:line="259" w:lineRule="auto"/>
        <w:rPr>
          <w:rFonts w:cstheme="minorHAnsi"/>
          <w:sz w:val="22"/>
          <w:szCs w:val="22"/>
        </w:rPr>
      </w:pPr>
    </w:p>
    <w:p w14:paraId="21339283" w14:textId="77777777" w:rsidR="003A4B14" w:rsidRDefault="003A4B14">
      <w:pPr>
        <w:spacing w:before="0" w:after="160" w:line="259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tbl>
      <w:tblPr>
        <w:tblStyle w:val="TableGrid"/>
        <w:tblW w:w="14467" w:type="dxa"/>
        <w:tblLook w:val="04A0" w:firstRow="1" w:lastRow="0" w:firstColumn="1" w:lastColumn="0" w:noHBand="0" w:noVBand="1"/>
      </w:tblPr>
      <w:tblGrid>
        <w:gridCol w:w="2834"/>
        <w:gridCol w:w="1694"/>
        <w:gridCol w:w="6077"/>
        <w:gridCol w:w="3862"/>
      </w:tblGrid>
      <w:tr w:rsidR="003A4B14" w:rsidRPr="0068030E" w14:paraId="5CF7C966" w14:textId="77777777" w:rsidTr="00582D18">
        <w:trPr>
          <w:trHeight w:val="144"/>
          <w:tblHeader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5288606A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lastRenderedPageBreak/>
              <w:t>Tomador de Decisiones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54E7AA05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Posición Política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56726C5D" w14:textId="77777777" w:rsidR="003A4B14" w:rsidRPr="0068030E" w:rsidRDefault="003A4B14" w:rsidP="00582D18">
            <w:pPr>
              <w:spacing w:before="0" w:after="0"/>
              <w:ind w:right="-84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Investigación y Notas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7EB410DC" w14:textId="77777777" w:rsidR="003A4B14" w:rsidRPr="0068030E" w:rsidRDefault="003A4B14" w:rsidP="00582D18">
            <w:pPr>
              <w:spacing w:before="0" w:after="0"/>
              <w:rPr>
                <w:rFonts w:cstheme="minorHAnsi"/>
                <w:color w:val="FFFFFF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Aliados y Afiliaciones</w:t>
            </w:r>
          </w:p>
        </w:tc>
      </w:tr>
      <w:tr w:rsidR="003A4B14" w:rsidRPr="0068030E" w14:paraId="5A422C0A" w14:textId="77777777" w:rsidTr="00582D18">
        <w:trPr>
          <w:trHeight w:val="720"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28F6231A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A24561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ES"/>
              </w:rPr>
              <w:t>Forme</w:t>
            </w:r>
            <w:r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ES"/>
              </w:rPr>
              <w:t xml:space="preserve"> </w:t>
            </w:r>
            <w:r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 xml:space="preserve">una lista de las personas que forman parte del cuerpo de Tomadores de Decisiones. 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05AD5625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Probabilidad de que la persona apoye.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65CE77AC" w14:textId="77777777" w:rsidR="003A4B14" w:rsidRPr="0068030E" w:rsidRDefault="003A4B14" w:rsidP="00582D18">
            <w:pPr>
              <w:spacing w:before="0" w:after="0" w:line="240" w:lineRule="auto"/>
              <w:ind w:right="-84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Enumerar toda la información que tenga sobre los tomadores de decisiones. Incluir cosas como: registro de votación, familia, ocupación, intereses, educación y plataforma de la campaña.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3CD1DE19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Enumerar todas las organizaciones, personas o clubes a los que está afiliado su tomador de decisiones. Esto también ayudará con la estrategia de reclutamiento.</w:t>
            </w:r>
          </w:p>
        </w:tc>
      </w:tr>
      <w:tr w:rsidR="003A4B14" w:rsidRPr="0068030E" w14:paraId="3DE04C77" w14:textId="77777777" w:rsidTr="00582D18">
        <w:trPr>
          <w:trHeight w:val="144"/>
        </w:trPr>
        <w:tc>
          <w:tcPr>
            <w:tcW w:w="2834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37A055FF" w14:textId="77777777" w:rsidR="003A4B14" w:rsidRPr="0068030E" w:rsidRDefault="003A4B14" w:rsidP="00582D18">
            <w:pPr>
              <w:spacing w:before="0" w:after="0"/>
              <w:ind w:left="-39" w:right="-129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[Tomador de Decisiones]</w:t>
            </w:r>
          </w:p>
          <w:p w14:paraId="1D0FF3BA" w14:textId="77777777" w:rsidR="003A4B14" w:rsidRPr="0068030E" w:rsidRDefault="003A4B14" w:rsidP="00582D18">
            <w:pPr>
              <w:spacing w:before="0" w:after="0"/>
              <w:ind w:left="-39" w:right="-129"/>
              <w:rPr>
                <w:rFonts w:cstheme="minorHAnsi"/>
                <w:sz w:val="20"/>
                <w:szCs w:val="20"/>
                <w:lang w:val="es-MX"/>
              </w:rPr>
            </w:pPr>
            <w:r w:rsidRPr="00853A6A">
              <w:rPr>
                <w:rFonts w:cstheme="minorHAnsi"/>
                <w:noProof/>
                <w:sz w:val="20"/>
                <w:szCs w:val="20"/>
                <w:lang w:val="es-MX"/>
              </w:rPr>
              <mc:AlternateContent>
                <mc:Choice Requires="wps">
                  <w:drawing>
                    <wp:anchor distT="0" distB="0" distL="114300" distR="114300" simplePos="0" relativeHeight="251691010" behindDoc="0" locked="0" layoutInCell="1" allowOverlap="1" wp14:anchorId="33D33058" wp14:editId="47F27324">
                      <wp:simplePos x="0" y="0"/>
                      <wp:positionH relativeFrom="column">
                        <wp:posOffset>371227</wp:posOffset>
                      </wp:positionH>
                      <wp:positionV relativeFrom="paragraph">
                        <wp:posOffset>255270</wp:posOffset>
                      </wp:positionV>
                      <wp:extent cx="914400" cy="914400"/>
                      <wp:effectExtent l="0" t="0" r="19050" b="19050"/>
                      <wp:wrapTopAndBottom/>
                      <wp:docPr id="14" name="Rectangle 25" descr="Female Profi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3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18DD6CE" id="Rectangle 25" o:spid="_x0000_s1026" alt="Female Profile" style="position:absolute;margin-left:29.25pt;margin-top:20.1pt;width:1in;height:1in;z-index:25169101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" strokecolor="windowText" strokeweight="1pt">
                      <v:fill r:id="rId15" o:title="Female Profile" recolor="t" rotate="t" type="frame"/>
                      <w10:wrap type="topAndBottom"/>
                    </v:rect>
                  </w:pict>
                </mc:Fallback>
              </mc:AlternateContent>
            </w: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# Distrito</w:t>
            </w:r>
          </w:p>
          <w:p w14:paraId="0805E31E" w14:textId="77777777" w:rsidR="003A4B14" w:rsidRPr="0068030E" w:rsidRDefault="003A4B14" w:rsidP="00582D18">
            <w:pPr>
              <w:spacing w:before="0" w:after="0"/>
              <w:ind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64E6A061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2"/>
                <w:szCs w:val="22"/>
                <w:bdr w:val="nil"/>
                <w:lang w:val="es-MX"/>
              </w:rPr>
              <w:t xml:space="preserve">  </w:t>
            </w: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Información de Contacto</w:t>
            </w:r>
          </w:p>
          <w:p w14:paraId="7EA3A910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Correo Electrónico]</w:t>
            </w:r>
          </w:p>
          <w:p w14:paraId="6799C65E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Teléfono]</w:t>
            </w:r>
          </w:p>
          <w:p w14:paraId="115BF239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0F6821AB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2"/>
                <w:szCs w:val="22"/>
                <w:bdr w:val="nil"/>
                <w:lang w:val="es-MX"/>
              </w:rPr>
              <w:t xml:space="preserve">  </w:t>
            </w: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Fechas de Término</w:t>
            </w:r>
          </w:p>
          <w:p w14:paraId="28E05000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MM/AAAA – MM/AAAA]</w:t>
            </w:r>
          </w:p>
          <w:p w14:paraId="4069D04A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36687AE1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¿Estará en la boleta para reelección?</w:t>
            </w:r>
          </w:p>
          <w:p w14:paraId="613ED4F7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Sí/No/Se Desconoce]</w:t>
            </w:r>
          </w:p>
          <w:p w14:paraId="427CEFA8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4E02D766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Redes Sociales</w:t>
            </w:r>
          </w:p>
          <w:p w14:paraId="5E0E35F3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Nombre de usuario de Twitter]</w:t>
            </w:r>
          </w:p>
          <w:p w14:paraId="62389992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Nombre de usuario de Instagram]</w:t>
            </w:r>
          </w:p>
          <w:p w14:paraId="30685E44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Enlace de Facebook]</w:t>
            </w:r>
          </w:p>
          <w:p w14:paraId="2EF52395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LinkedIn]</w:t>
            </w:r>
          </w:p>
        </w:tc>
        <w:tc>
          <w:tcPr>
            <w:tcW w:w="1694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0D62CC8B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color w:val="000000"/>
                <w:sz w:val="20"/>
                <w:szCs w:val="20"/>
                <w:bdr w:val="nil"/>
                <w:lang w:val="es-MX"/>
              </w:rPr>
              <w:t>[Sí/No/Indeciso]</w:t>
            </w:r>
          </w:p>
        </w:tc>
        <w:tc>
          <w:tcPr>
            <w:tcW w:w="6077" w:type="dxa"/>
            <w:tcBorders>
              <w:top w:val="single" w:sz="4" w:space="0" w:color="auto"/>
              <w:bottom w:val="single" w:sz="4" w:space="0" w:color="auto"/>
            </w:tcBorders>
          </w:tcPr>
          <w:p w14:paraId="224DB9EE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Registro de Votaciones Anteriores</w:t>
            </w:r>
          </w:p>
          <w:p w14:paraId="1AE2933D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01375259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425EC2E0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866DB1A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filiaciones Actuales</w:t>
            </w:r>
          </w:p>
          <w:p w14:paraId="2CF03D94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17771509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4E6EAB92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filiaciones Pasadas</w:t>
            </w:r>
          </w:p>
          <w:p w14:paraId="06B8EDD0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7F87FC02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[Agregar texto] </w:t>
            </w:r>
          </w:p>
          <w:p w14:paraId="1EDBC274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6FBF9B01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liados Políticos</w:t>
            </w:r>
          </w:p>
          <w:p w14:paraId="24AA5E6A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36F4D576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69ADD83F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4D4DD48F" w14:textId="77777777" w:rsidR="003A4B14" w:rsidRPr="0068030E" w:rsidRDefault="003A4B14" w:rsidP="00582D18">
            <w:pPr>
              <w:jc w:val="left"/>
              <w:rPr>
                <w:lang w:val="es-MX"/>
              </w:rPr>
            </w:pPr>
          </w:p>
        </w:tc>
      </w:tr>
      <w:tr w:rsidR="003A4B14" w:rsidRPr="0068030E" w14:paraId="30D15C89" w14:textId="77777777" w:rsidTr="00582D18">
        <w:trPr>
          <w:trHeight w:val="20"/>
        </w:trPr>
        <w:tc>
          <w:tcPr>
            <w:tcW w:w="2834" w:type="dxa"/>
            <w:vMerge/>
            <w:tcBorders>
              <w:top w:val="single" w:sz="4" w:space="0" w:color="auto"/>
              <w:bottom w:val="nil"/>
            </w:tcBorders>
          </w:tcPr>
          <w:p w14:paraId="60E234E4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single" w:sz="4" w:space="0" w:color="auto"/>
              <w:bottom w:val="nil"/>
            </w:tcBorders>
          </w:tcPr>
          <w:p w14:paraId="6113E97D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single" w:sz="4" w:space="0" w:color="auto"/>
              <w:bottom w:val="nil"/>
            </w:tcBorders>
          </w:tcPr>
          <w:p w14:paraId="53F1585F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Vida Familiar</w:t>
            </w:r>
          </w:p>
          <w:p w14:paraId="6CD806EE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368ED12C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1FFB5070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749AF29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208BD17A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6AD7C6CA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72F2171C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4C6D8462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Ocupación</w:t>
            </w:r>
          </w:p>
          <w:p w14:paraId="207C7D25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62D9AA3D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5364D008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5D8DB5FF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720D0269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2EF006FE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494917AA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141DA2FC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Intereses</w:t>
            </w:r>
          </w:p>
          <w:p w14:paraId="5002694C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078E7AF4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000F9D2A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2AC96968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78227226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5C821AF5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06510C4A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Educación</w:t>
            </w:r>
          </w:p>
          <w:p w14:paraId="6E5119D8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38595EB1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57928371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0825F922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single" w:sz="4" w:space="0" w:color="auto"/>
            </w:tcBorders>
          </w:tcPr>
          <w:p w14:paraId="0BDD8F14" w14:textId="77777777" w:rsidR="003A4B14" w:rsidRPr="0068030E" w:rsidRDefault="003A4B14" w:rsidP="00582D18">
            <w:pPr>
              <w:spacing w:before="0" w:after="0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single" w:sz="4" w:space="0" w:color="auto"/>
            </w:tcBorders>
          </w:tcPr>
          <w:p w14:paraId="4DC6B301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single" w:sz="4" w:space="0" w:color="auto"/>
            </w:tcBorders>
          </w:tcPr>
          <w:p w14:paraId="5ACE04CE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Plataforma de la Campaña</w:t>
            </w:r>
          </w:p>
          <w:p w14:paraId="2C9B2BB4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7E85C33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</w:tbl>
    <w:p w14:paraId="34D59A79" w14:textId="21287299" w:rsidR="003A4B14" w:rsidRDefault="003A4B14" w:rsidP="003A4B14">
      <w:pPr>
        <w:spacing w:before="0" w:after="160" w:line="259" w:lineRule="auto"/>
        <w:rPr>
          <w:rFonts w:cstheme="minorHAnsi"/>
          <w:sz w:val="22"/>
          <w:szCs w:val="22"/>
        </w:rPr>
      </w:pPr>
    </w:p>
    <w:p w14:paraId="27C129EE" w14:textId="77777777" w:rsidR="003A4B14" w:rsidRDefault="003A4B14">
      <w:pPr>
        <w:spacing w:before="0" w:after="160" w:line="259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tbl>
      <w:tblPr>
        <w:tblStyle w:val="TableGrid"/>
        <w:tblW w:w="14467" w:type="dxa"/>
        <w:tblLook w:val="04A0" w:firstRow="1" w:lastRow="0" w:firstColumn="1" w:lastColumn="0" w:noHBand="0" w:noVBand="1"/>
      </w:tblPr>
      <w:tblGrid>
        <w:gridCol w:w="2834"/>
        <w:gridCol w:w="1694"/>
        <w:gridCol w:w="6077"/>
        <w:gridCol w:w="3862"/>
      </w:tblGrid>
      <w:tr w:rsidR="003A4B14" w:rsidRPr="0068030E" w14:paraId="46F7E358" w14:textId="77777777" w:rsidTr="00582D18">
        <w:trPr>
          <w:trHeight w:val="144"/>
          <w:tblHeader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38725AD7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lastRenderedPageBreak/>
              <w:t>Tomador de Decisiones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1613B99B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Posición Política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0DC43E70" w14:textId="77777777" w:rsidR="003A4B14" w:rsidRPr="0068030E" w:rsidRDefault="003A4B14" w:rsidP="00582D18">
            <w:pPr>
              <w:spacing w:before="0" w:after="0"/>
              <w:ind w:right="-84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Investigación y Notas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3C9BFAF8" w14:textId="77777777" w:rsidR="003A4B14" w:rsidRPr="0068030E" w:rsidRDefault="003A4B14" w:rsidP="00582D18">
            <w:pPr>
              <w:spacing w:before="0" w:after="0"/>
              <w:rPr>
                <w:rFonts w:cstheme="minorHAnsi"/>
                <w:color w:val="FFFFFF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Aliados y Afiliaciones</w:t>
            </w:r>
          </w:p>
        </w:tc>
      </w:tr>
      <w:tr w:rsidR="003A4B14" w:rsidRPr="0068030E" w14:paraId="48DE2F64" w14:textId="77777777" w:rsidTr="00582D18">
        <w:trPr>
          <w:trHeight w:val="720"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2ED98C59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A24561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ES"/>
              </w:rPr>
              <w:t>Forme</w:t>
            </w:r>
            <w:r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ES"/>
              </w:rPr>
              <w:t xml:space="preserve"> </w:t>
            </w:r>
            <w:r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 xml:space="preserve">una lista de las personas que forman parte del cuerpo de Tomadores de Decisiones. 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6AEA02F4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Probabilidad de que la persona apoye.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2E803591" w14:textId="77777777" w:rsidR="003A4B14" w:rsidRPr="0068030E" w:rsidRDefault="003A4B14" w:rsidP="00582D18">
            <w:pPr>
              <w:spacing w:before="0" w:after="0" w:line="240" w:lineRule="auto"/>
              <w:ind w:right="-84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Enumerar toda la información que tenga sobre los tomadores de decisiones. Incluir cosas como: registro de votación, familia, ocupación, intereses, educación y plataforma de la campaña.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0793B6F3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Enumerar todas las organizaciones, personas o clubes a los que está afiliado su tomador de decisiones. Esto también ayudará con la estrategia de reclutamiento.</w:t>
            </w:r>
          </w:p>
        </w:tc>
      </w:tr>
      <w:tr w:rsidR="003A4B14" w:rsidRPr="0068030E" w14:paraId="3140B8E3" w14:textId="77777777" w:rsidTr="00582D18">
        <w:trPr>
          <w:trHeight w:val="144"/>
        </w:trPr>
        <w:tc>
          <w:tcPr>
            <w:tcW w:w="2834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0ECCE221" w14:textId="77777777" w:rsidR="003A4B14" w:rsidRPr="0068030E" w:rsidRDefault="003A4B14" w:rsidP="00582D18">
            <w:pPr>
              <w:spacing w:before="0" w:after="0"/>
              <w:ind w:left="-39" w:right="-129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[Tomador de Decisiones]</w:t>
            </w:r>
          </w:p>
          <w:p w14:paraId="650BB473" w14:textId="77777777" w:rsidR="003A4B14" w:rsidRPr="0068030E" w:rsidRDefault="003A4B14" w:rsidP="00582D18">
            <w:pPr>
              <w:spacing w:before="0" w:after="0"/>
              <w:ind w:left="-39" w:right="-129"/>
              <w:rPr>
                <w:rFonts w:cstheme="minorHAnsi"/>
                <w:sz w:val="20"/>
                <w:szCs w:val="20"/>
                <w:lang w:val="es-MX"/>
              </w:rPr>
            </w:pPr>
            <w:r w:rsidRPr="00853A6A">
              <w:rPr>
                <w:rFonts w:cstheme="minorHAnsi"/>
                <w:noProof/>
                <w:sz w:val="20"/>
                <w:szCs w:val="20"/>
                <w:lang w:val="es-MX"/>
              </w:rPr>
              <mc:AlternateContent>
                <mc:Choice Requires="wps">
                  <w:drawing>
                    <wp:anchor distT="0" distB="0" distL="114300" distR="114300" simplePos="0" relativeHeight="251693058" behindDoc="0" locked="0" layoutInCell="1" allowOverlap="1" wp14:anchorId="50E86FBA" wp14:editId="0013054C">
                      <wp:simplePos x="0" y="0"/>
                      <wp:positionH relativeFrom="column">
                        <wp:posOffset>371227</wp:posOffset>
                      </wp:positionH>
                      <wp:positionV relativeFrom="paragraph">
                        <wp:posOffset>255270</wp:posOffset>
                      </wp:positionV>
                      <wp:extent cx="914400" cy="914400"/>
                      <wp:effectExtent l="0" t="0" r="19050" b="19050"/>
                      <wp:wrapTopAndBottom/>
                      <wp:docPr id="17" name="Rectangle 25" descr="Female Profi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3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4FDCA15" id="Rectangle 25" o:spid="_x0000_s1026" alt="Female Profile" style="position:absolute;margin-left:29.25pt;margin-top:20.1pt;width:1in;height:1in;z-index:25169305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" strokecolor="windowText" strokeweight="1pt">
                      <v:fill r:id="rId15" o:title="Female Profile" recolor="t" rotate="t" type="frame"/>
                      <w10:wrap type="topAndBottom"/>
                    </v:rect>
                  </w:pict>
                </mc:Fallback>
              </mc:AlternateContent>
            </w: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# Distrito</w:t>
            </w:r>
          </w:p>
          <w:p w14:paraId="0D167CEB" w14:textId="77777777" w:rsidR="003A4B14" w:rsidRPr="0068030E" w:rsidRDefault="003A4B14" w:rsidP="00582D18">
            <w:pPr>
              <w:spacing w:before="0" w:after="0"/>
              <w:ind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32C2EE62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2"/>
                <w:szCs w:val="22"/>
                <w:bdr w:val="nil"/>
                <w:lang w:val="es-MX"/>
              </w:rPr>
              <w:t xml:space="preserve">  </w:t>
            </w: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Información de Contacto</w:t>
            </w:r>
          </w:p>
          <w:p w14:paraId="7B3FE31D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Correo Electrónico]</w:t>
            </w:r>
          </w:p>
          <w:p w14:paraId="5CF8D49B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Teléfono]</w:t>
            </w:r>
          </w:p>
          <w:p w14:paraId="51012EED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3572142A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2"/>
                <w:szCs w:val="22"/>
                <w:bdr w:val="nil"/>
                <w:lang w:val="es-MX"/>
              </w:rPr>
              <w:t xml:space="preserve">  </w:t>
            </w: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Fechas de Término</w:t>
            </w:r>
          </w:p>
          <w:p w14:paraId="747C4F78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MM/AAAA – MM/AAAA]</w:t>
            </w:r>
          </w:p>
          <w:p w14:paraId="6001A1FB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39B00FE6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¿Estará en la boleta para reelección?</w:t>
            </w:r>
          </w:p>
          <w:p w14:paraId="325EABBE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Sí/No/Se Desconoce]</w:t>
            </w:r>
          </w:p>
          <w:p w14:paraId="74EF72E9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21183B26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Redes Sociales</w:t>
            </w:r>
          </w:p>
          <w:p w14:paraId="39A1E6DD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Nombre de usuario de Twitter]</w:t>
            </w:r>
          </w:p>
          <w:p w14:paraId="13227FC2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Nombre de usuario de Instagram]</w:t>
            </w:r>
          </w:p>
          <w:p w14:paraId="2D8BF64A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Enlace de Facebook]</w:t>
            </w:r>
          </w:p>
          <w:p w14:paraId="6D74534A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LinkedIn]</w:t>
            </w:r>
          </w:p>
        </w:tc>
        <w:tc>
          <w:tcPr>
            <w:tcW w:w="1694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22AC38FE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color w:val="000000"/>
                <w:sz w:val="20"/>
                <w:szCs w:val="20"/>
                <w:bdr w:val="nil"/>
                <w:lang w:val="es-MX"/>
              </w:rPr>
              <w:t>[Sí/No/Indeciso]</w:t>
            </w:r>
          </w:p>
        </w:tc>
        <w:tc>
          <w:tcPr>
            <w:tcW w:w="6077" w:type="dxa"/>
            <w:tcBorders>
              <w:top w:val="single" w:sz="4" w:space="0" w:color="auto"/>
              <w:bottom w:val="single" w:sz="4" w:space="0" w:color="auto"/>
            </w:tcBorders>
          </w:tcPr>
          <w:p w14:paraId="44132C88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Registro de Votaciones Anteriores</w:t>
            </w:r>
          </w:p>
          <w:p w14:paraId="2EA04974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562EBE22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5A40F3C5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D4A91B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filiaciones Actuales</w:t>
            </w:r>
          </w:p>
          <w:p w14:paraId="616830CC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7524E097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22C902EF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filiaciones Pasadas</w:t>
            </w:r>
          </w:p>
          <w:p w14:paraId="14824AE4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657FCBEA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[Agregar texto] </w:t>
            </w:r>
          </w:p>
          <w:p w14:paraId="72BECDF6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1CF03D2C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liados Políticos</w:t>
            </w:r>
          </w:p>
          <w:p w14:paraId="47677C8D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68221692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7EC8C7B6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77A287CD" w14:textId="77777777" w:rsidR="003A4B14" w:rsidRPr="0068030E" w:rsidRDefault="003A4B14" w:rsidP="00582D18">
            <w:pPr>
              <w:jc w:val="left"/>
              <w:rPr>
                <w:lang w:val="es-MX"/>
              </w:rPr>
            </w:pPr>
          </w:p>
        </w:tc>
      </w:tr>
      <w:tr w:rsidR="003A4B14" w:rsidRPr="0068030E" w14:paraId="1DD33643" w14:textId="77777777" w:rsidTr="00582D18">
        <w:trPr>
          <w:trHeight w:val="20"/>
        </w:trPr>
        <w:tc>
          <w:tcPr>
            <w:tcW w:w="2834" w:type="dxa"/>
            <w:vMerge/>
            <w:tcBorders>
              <w:top w:val="single" w:sz="4" w:space="0" w:color="auto"/>
              <w:bottom w:val="nil"/>
            </w:tcBorders>
          </w:tcPr>
          <w:p w14:paraId="1B01A838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single" w:sz="4" w:space="0" w:color="auto"/>
              <w:bottom w:val="nil"/>
            </w:tcBorders>
          </w:tcPr>
          <w:p w14:paraId="299F3853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single" w:sz="4" w:space="0" w:color="auto"/>
              <w:bottom w:val="nil"/>
            </w:tcBorders>
          </w:tcPr>
          <w:p w14:paraId="5C4082AC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Vida Familiar</w:t>
            </w:r>
          </w:p>
          <w:p w14:paraId="31E1D501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3FB55D02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2BBDE0CE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E6618D4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59268978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4AD5797D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7AA27F62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46FDBDAD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Ocupación</w:t>
            </w:r>
          </w:p>
          <w:p w14:paraId="0F625F0E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4BE56152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39D35A56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7C3D5D05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1B54C383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367495CA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31A32E04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5C291BCE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Intereses</w:t>
            </w:r>
          </w:p>
          <w:p w14:paraId="301C8B33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5214E371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06663D92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078EC8D9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1DDD3848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4AC4E4C4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7E891F65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Educación</w:t>
            </w:r>
          </w:p>
          <w:p w14:paraId="6D8670FB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59A940CC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4D27B670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5D599650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single" w:sz="4" w:space="0" w:color="auto"/>
            </w:tcBorders>
          </w:tcPr>
          <w:p w14:paraId="0BBBDE5D" w14:textId="77777777" w:rsidR="003A4B14" w:rsidRPr="0068030E" w:rsidRDefault="003A4B14" w:rsidP="00582D18">
            <w:pPr>
              <w:spacing w:before="0" w:after="0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single" w:sz="4" w:space="0" w:color="auto"/>
            </w:tcBorders>
          </w:tcPr>
          <w:p w14:paraId="414E4BBC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single" w:sz="4" w:space="0" w:color="auto"/>
            </w:tcBorders>
          </w:tcPr>
          <w:p w14:paraId="73BC3CBE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Plataforma de la Campaña</w:t>
            </w:r>
          </w:p>
          <w:p w14:paraId="17732FE0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90058C0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</w:tbl>
    <w:p w14:paraId="6D1A3321" w14:textId="2577CC2D" w:rsidR="003A4B14" w:rsidRDefault="003A4B14" w:rsidP="003A4B14">
      <w:pPr>
        <w:spacing w:before="0" w:after="160" w:line="259" w:lineRule="auto"/>
        <w:rPr>
          <w:rFonts w:cstheme="minorHAnsi"/>
          <w:sz w:val="22"/>
          <w:szCs w:val="22"/>
        </w:rPr>
      </w:pPr>
    </w:p>
    <w:p w14:paraId="7FE0AB91" w14:textId="77777777" w:rsidR="003A4B14" w:rsidRDefault="003A4B14">
      <w:pPr>
        <w:spacing w:before="0" w:after="160" w:line="259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tbl>
      <w:tblPr>
        <w:tblStyle w:val="TableGrid"/>
        <w:tblW w:w="14467" w:type="dxa"/>
        <w:tblLook w:val="04A0" w:firstRow="1" w:lastRow="0" w:firstColumn="1" w:lastColumn="0" w:noHBand="0" w:noVBand="1"/>
      </w:tblPr>
      <w:tblGrid>
        <w:gridCol w:w="2834"/>
        <w:gridCol w:w="1694"/>
        <w:gridCol w:w="6077"/>
        <w:gridCol w:w="3862"/>
      </w:tblGrid>
      <w:tr w:rsidR="003A4B14" w:rsidRPr="0068030E" w14:paraId="6AB80725" w14:textId="77777777" w:rsidTr="00582D18">
        <w:trPr>
          <w:trHeight w:val="144"/>
          <w:tblHeader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6922D5FB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lastRenderedPageBreak/>
              <w:t>Tomador de Decisiones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7877E535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Posición Política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2AA11918" w14:textId="77777777" w:rsidR="003A4B14" w:rsidRPr="0068030E" w:rsidRDefault="003A4B14" w:rsidP="00582D18">
            <w:pPr>
              <w:spacing w:before="0" w:after="0"/>
              <w:ind w:right="-84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Investigación y Notas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014C647F" w14:textId="77777777" w:rsidR="003A4B14" w:rsidRPr="0068030E" w:rsidRDefault="003A4B14" w:rsidP="00582D18">
            <w:pPr>
              <w:spacing w:before="0" w:after="0"/>
              <w:rPr>
                <w:rFonts w:cstheme="minorHAnsi"/>
                <w:color w:val="FFFFFF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Aliados y Afiliaciones</w:t>
            </w:r>
          </w:p>
        </w:tc>
      </w:tr>
      <w:tr w:rsidR="003A4B14" w:rsidRPr="0068030E" w14:paraId="52681C06" w14:textId="77777777" w:rsidTr="00582D18">
        <w:trPr>
          <w:trHeight w:val="720"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30F6FA53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A24561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ES"/>
              </w:rPr>
              <w:t>Forme</w:t>
            </w:r>
            <w:r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ES"/>
              </w:rPr>
              <w:t xml:space="preserve"> </w:t>
            </w:r>
            <w:r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 xml:space="preserve">una lista de las personas que forman parte del cuerpo de Tomadores de Decisiones. 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0DEE05F7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Probabilidad de que la persona apoye.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7F6796F7" w14:textId="77777777" w:rsidR="003A4B14" w:rsidRPr="0068030E" w:rsidRDefault="003A4B14" w:rsidP="00582D18">
            <w:pPr>
              <w:spacing w:before="0" w:after="0" w:line="240" w:lineRule="auto"/>
              <w:ind w:right="-84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Enumerar toda la información que tenga sobre los tomadores de decisiones. Incluir cosas como: registro de votación, familia, ocupación, intereses, educación y plataforma de la campaña.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44177173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Enumerar todas las organizaciones, personas o clubes a los que está afiliado su tomador de decisiones. Esto también ayudará con la estrategia de reclutamiento.</w:t>
            </w:r>
          </w:p>
        </w:tc>
      </w:tr>
      <w:tr w:rsidR="003A4B14" w:rsidRPr="0068030E" w14:paraId="7CAAC42A" w14:textId="77777777" w:rsidTr="00582D18">
        <w:trPr>
          <w:trHeight w:val="144"/>
        </w:trPr>
        <w:tc>
          <w:tcPr>
            <w:tcW w:w="2834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7F07E473" w14:textId="77777777" w:rsidR="003A4B14" w:rsidRPr="0068030E" w:rsidRDefault="003A4B14" w:rsidP="00582D18">
            <w:pPr>
              <w:spacing w:before="0" w:after="0"/>
              <w:ind w:left="-39" w:right="-129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[Tomador de Decisiones]</w:t>
            </w:r>
          </w:p>
          <w:p w14:paraId="6CD3FA8C" w14:textId="77777777" w:rsidR="003A4B14" w:rsidRPr="0068030E" w:rsidRDefault="003A4B14" w:rsidP="00582D18">
            <w:pPr>
              <w:spacing w:before="0" w:after="0"/>
              <w:ind w:left="-39" w:right="-129"/>
              <w:rPr>
                <w:rFonts w:cstheme="minorHAnsi"/>
                <w:sz w:val="20"/>
                <w:szCs w:val="20"/>
                <w:lang w:val="es-MX"/>
              </w:rPr>
            </w:pPr>
            <w:r w:rsidRPr="00853A6A">
              <w:rPr>
                <w:rFonts w:cstheme="minorHAnsi"/>
                <w:noProof/>
                <w:sz w:val="20"/>
                <w:szCs w:val="20"/>
                <w:lang w:val="es-MX"/>
              </w:rPr>
              <mc:AlternateContent>
                <mc:Choice Requires="wps">
                  <w:drawing>
                    <wp:anchor distT="0" distB="0" distL="114300" distR="114300" simplePos="0" relativeHeight="251695106" behindDoc="0" locked="0" layoutInCell="1" allowOverlap="1" wp14:anchorId="70AF7599" wp14:editId="163F6A97">
                      <wp:simplePos x="0" y="0"/>
                      <wp:positionH relativeFrom="column">
                        <wp:posOffset>371227</wp:posOffset>
                      </wp:positionH>
                      <wp:positionV relativeFrom="paragraph">
                        <wp:posOffset>255270</wp:posOffset>
                      </wp:positionV>
                      <wp:extent cx="914400" cy="914400"/>
                      <wp:effectExtent l="0" t="0" r="19050" b="19050"/>
                      <wp:wrapTopAndBottom/>
                      <wp:docPr id="18" name="Rectangle 25" descr="Female Profi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3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A259563" id="Rectangle 25" o:spid="_x0000_s1026" alt="Female Profile" style="position:absolute;margin-left:29.25pt;margin-top:20.1pt;width:1in;height:1in;z-index:25169510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" strokecolor="windowText" strokeweight="1pt">
                      <v:fill r:id="rId15" o:title="Female Profile" recolor="t" rotate="t" type="frame"/>
                      <w10:wrap type="topAndBottom"/>
                    </v:rect>
                  </w:pict>
                </mc:Fallback>
              </mc:AlternateContent>
            </w: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# Distrito</w:t>
            </w:r>
          </w:p>
          <w:p w14:paraId="1B3FC6EC" w14:textId="77777777" w:rsidR="003A4B14" w:rsidRPr="0068030E" w:rsidRDefault="003A4B14" w:rsidP="00582D18">
            <w:pPr>
              <w:spacing w:before="0" w:after="0"/>
              <w:ind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78BEFB29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2"/>
                <w:szCs w:val="22"/>
                <w:bdr w:val="nil"/>
                <w:lang w:val="es-MX"/>
              </w:rPr>
              <w:t xml:space="preserve">  </w:t>
            </w: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Información de Contacto</w:t>
            </w:r>
          </w:p>
          <w:p w14:paraId="51B65346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Correo Electrónico]</w:t>
            </w:r>
          </w:p>
          <w:p w14:paraId="5AA5762D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Teléfono]</w:t>
            </w:r>
          </w:p>
          <w:p w14:paraId="18B37CB5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38C3F5DC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2"/>
                <w:szCs w:val="22"/>
                <w:bdr w:val="nil"/>
                <w:lang w:val="es-MX"/>
              </w:rPr>
              <w:t xml:space="preserve">  </w:t>
            </w: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Fechas de Término</w:t>
            </w:r>
          </w:p>
          <w:p w14:paraId="50BBC50C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MM/AAAA – MM/AAAA]</w:t>
            </w:r>
          </w:p>
          <w:p w14:paraId="4E834C2E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1E0E4CFE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¿Estará en la boleta para reelección?</w:t>
            </w:r>
          </w:p>
          <w:p w14:paraId="25AC5C4E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Sí/No/Se Desconoce]</w:t>
            </w:r>
          </w:p>
          <w:p w14:paraId="605DE05F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0C7573A8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Redes Sociales</w:t>
            </w:r>
          </w:p>
          <w:p w14:paraId="10E2B107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Nombre de usuario de Twitter]</w:t>
            </w:r>
          </w:p>
          <w:p w14:paraId="63AE0779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Nombre de usuario de Instagram]</w:t>
            </w:r>
          </w:p>
          <w:p w14:paraId="2661940F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Enlace de Facebook]</w:t>
            </w:r>
          </w:p>
          <w:p w14:paraId="0879DAE5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LinkedIn]</w:t>
            </w:r>
          </w:p>
        </w:tc>
        <w:tc>
          <w:tcPr>
            <w:tcW w:w="1694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45CF35B1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color w:val="000000"/>
                <w:sz w:val="20"/>
                <w:szCs w:val="20"/>
                <w:bdr w:val="nil"/>
                <w:lang w:val="es-MX"/>
              </w:rPr>
              <w:t>[Sí/No/Indeciso]</w:t>
            </w:r>
          </w:p>
        </w:tc>
        <w:tc>
          <w:tcPr>
            <w:tcW w:w="6077" w:type="dxa"/>
            <w:tcBorders>
              <w:top w:val="single" w:sz="4" w:space="0" w:color="auto"/>
              <w:bottom w:val="single" w:sz="4" w:space="0" w:color="auto"/>
            </w:tcBorders>
          </w:tcPr>
          <w:p w14:paraId="394BB17A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Registro de Votaciones Anteriores</w:t>
            </w:r>
          </w:p>
          <w:p w14:paraId="27E4578F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7DFFD24D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5A33CD81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05FBFAF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filiaciones Actuales</w:t>
            </w:r>
          </w:p>
          <w:p w14:paraId="44494CAE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4B0F7A37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2BD06301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filiaciones Pasadas</w:t>
            </w:r>
          </w:p>
          <w:p w14:paraId="7472DABA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753E08B4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[Agregar texto] </w:t>
            </w:r>
          </w:p>
          <w:p w14:paraId="67E0DA66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38276262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liados Políticos</w:t>
            </w:r>
          </w:p>
          <w:p w14:paraId="59F60F95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4FC0B9FE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2FAC3092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7BD02F12" w14:textId="77777777" w:rsidR="003A4B14" w:rsidRPr="0068030E" w:rsidRDefault="003A4B14" w:rsidP="00582D18">
            <w:pPr>
              <w:jc w:val="left"/>
              <w:rPr>
                <w:lang w:val="es-MX"/>
              </w:rPr>
            </w:pPr>
          </w:p>
        </w:tc>
      </w:tr>
      <w:tr w:rsidR="003A4B14" w:rsidRPr="0068030E" w14:paraId="28BE138E" w14:textId="77777777" w:rsidTr="00582D18">
        <w:trPr>
          <w:trHeight w:val="20"/>
        </w:trPr>
        <w:tc>
          <w:tcPr>
            <w:tcW w:w="2834" w:type="dxa"/>
            <w:vMerge/>
            <w:tcBorders>
              <w:top w:val="single" w:sz="4" w:space="0" w:color="auto"/>
              <w:bottom w:val="nil"/>
            </w:tcBorders>
          </w:tcPr>
          <w:p w14:paraId="3E347E90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single" w:sz="4" w:space="0" w:color="auto"/>
              <w:bottom w:val="nil"/>
            </w:tcBorders>
          </w:tcPr>
          <w:p w14:paraId="7EE8252A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single" w:sz="4" w:space="0" w:color="auto"/>
              <w:bottom w:val="nil"/>
            </w:tcBorders>
          </w:tcPr>
          <w:p w14:paraId="2AE6A7B5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Vida Familiar</w:t>
            </w:r>
          </w:p>
          <w:p w14:paraId="6DBC9082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7600CF8C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182725AC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0DCFC0C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30D76970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1F00F519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02C770A4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3838EBAA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Ocupación</w:t>
            </w:r>
          </w:p>
          <w:p w14:paraId="7AB5B96A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2897147D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46F9D85A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79EDBF78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035A5F98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52F4B77E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11303365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01305C46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Intereses</w:t>
            </w:r>
          </w:p>
          <w:p w14:paraId="37508DD8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285E7BF3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4BC5EE78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5EE4A307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3D11F035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7438FE9D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498CB350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Educación</w:t>
            </w:r>
          </w:p>
          <w:p w14:paraId="35C7DBA8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4F427C78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44ADE986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3C284A19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single" w:sz="4" w:space="0" w:color="auto"/>
            </w:tcBorders>
          </w:tcPr>
          <w:p w14:paraId="044F2C39" w14:textId="77777777" w:rsidR="003A4B14" w:rsidRPr="0068030E" w:rsidRDefault="003A4B14" w:rsidP="00582D18">
            <w:pPr>
              <w:spacing w:before="0" w:after="0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single" w:sz="4" w:space="0" w:color="auto"/>
            </w:tcBorders>
          </w:tcPr>
          <w:p w14:paraId="6C6030AA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single" w:sz="4" w:space="0" w:color="auto"/>
            </w:tcBorders>
          </w:tcPr>
          <w:p w14:paraId="4137DF2C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Plataforma de la Campaña</w:t>
            </w:r>
          </w:p>
          <w:p w14:paraId="177966BD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7672CA4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</w:tbl>
    <w:p w14:paraId="582884B4" w14:textId="45374C10" w:rsidR="003A4B14" w:rsidRDefault="003A4B14" w:rsidP="003A4B14">
      <w:pPr>
        <w:spacing w:before="0" w:after="160" w:line="259" w:lineRule="auto"/>
        <w:rPr>
          <w:rFonts w:cstheme="minorHAnsi"/>
          <w:sz w:val="22"/>
          <w:szCs w:val="22"/>
        </w:rPr>
      </w:pPr>
    </w:p>
    <w:p w14:paraId="756DD355" w14:textId="77777777" w:rsidR="003A4B14" w:rsidRDefault="003A4B14">
      <w:pPr>
        <w:spacing w:before="0" w:after="160" w:line="259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tbl>
      <w:tblPr>
        <w:tblStyle w:val="TableGrid"/>
        <w:tblW w:w="14467" w:type="dxa"/>
        <w:tblLook w:val="04A0" w:firstRow="1" w:lastRow="0" w:firstColumn="1" w:lastColumn="0" w:noHBand="0" w:noVBand="1"/>
      </w:tblPr>
      <w:tblGrid>
        <w:gridCol w:w="2834"/>
        <w:gridCol w:w="1694"/>
        <w:gridCol w:w="6077"/>
        <w:gridCol w:w="3862"/>
      </w:tblGrid>
      <w:tr w:rsidR="003A4B14" w:rsidRPr="0068030E" w14:paraId="12DBFFF1" w14:textId="77777777" w:rsidTr="00582D18">
        <w:trPr>
          <w:trHeight w:val="144"/>
          <w:tblHeader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115155B3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lastRenderedPageBreak/>
              <w:t>Tomador de Decisiones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78516434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Posición Política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657E1739" w14:textId="77777777" w:rsidR="003A4B14" w:rsidRPr="0068030E" w:rsidRDefault="003A4B14" w:rsidP="00582D18">
            <w:pPr>
              <w:spacing w:before="0" w:after="0"/>
              <w:ind w:right="-84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Investigación y Notas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5D60" w:themeFill="accent5" w:themeFillShade="80"/>
            <w:vAlign w:val="center"/>
          </w:tcPr>
          <w:p w14:paraId="314DDB1F" w14:textId="77777777" w:rsidR="003A4B14" w:rsidRPr="0068030E" w:rsidRDefault="003A4B14" w:rsidP="00582D18">
            <w:pPr>
              <w:spacing w:before="0" w:after="0"/>
              <w:rPr>
                <w:rFonts w:cstheme="minorHAnsi"/>
                <w:color w:val="FFFFFF"/>
                <w:sz w:val="24"/>
                <w:szCs w:val="24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  <w:bdr w:val="nil"/>
                <w:lang w:val="es-MX"/>
              </w:rPr>
              <w:t>Aliados y Afiliaciones</w:t>
            </w:r>
          </w:p>
        </w:tc>
      </w:tr>
      <w:tr w:rsidR="003A4B14" w:rsidRPr="0068030E" w14:paraId="299CB5C2" w14:textId="77777777" w:rsidTr="00582D18">
        <w:trPr>
          <w:trHeight w:val="720"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1CF68590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A24561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ES"/>
              </w:rPr>
              <w:t>Forme</w:t>
            </w:r>
            <w:r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ES"/>
              </w:rPr>
              <w:t xml:space="preserve"> </w:t>
            </w:r>
            <w:r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 xml:space="preserve">una lista de las personas que forman parte del cuerpo de Tomadores de Decisiones. </w:t>
            </w: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386EA3F4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Probabilidad de que la persona apoye.</w:t>
            </w:r>
          </w:p>
        </w:tc>
        <w:tc>
          <w:tcPr>
            <w:tcW w:w="6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07949BCA" w14:textId="77777777" w:rsidR="003A4B14" w:rsidRPr="0068030E" w:rsidRDefault="003A4B14" w:rsidP="00582D18">
            <w:pPr>
              <w:spacing w:before="0" w:after="0" w:line="240" w:lineRule="auto"/>
              <w:ind w:right="-84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Enumerar toda la información que tenga sobre los tomadores de decisiones. Incluir cosas como: registro de votación, familia, ocupación, intereses, educación y plataforma de la campaña.</w:t>
            </w:r>
          </w:p>
        </w:tc>
        <w:tc>
          <w:tcPr>
            <w:tcW w:w="3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F0" w:themeFill="accent5" w:themeFillTint="33"/>
            <w:vAlign w:val="center"/>
          </w:tcPr>
          <w:p w14:paraId="6B29472F" w14:textId="77777777" w:rsidR="003A4B14" w:rsidRPr="0068030E" w:rsidRDefault="003A4B14" w:rsidP="00582D18">
            <w:pPr>
              <w:spacing w:before="0" w:after="0" w:line="240" w:lineRule="auto"/>
              <w:rPr>
                <w:rFonts w:cstheme="minorHAnsi"/>
                <w:i/>
                <w:i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i/>
                <w:iCs/>
                <w:sz w:val="20"/>
                <w:szCs w:val="20"/>
                <w:bdr w:val="nil"/>
                <w:lang w:val="es-MX"/>
              </w:rPr>
              <w:t>Enumerar todas las organizaciones, personas o clubes a los que está afiliado su tomador de decisiones. Esto también ayudará con la estrategia de reclutamiento.</w:t>
            </w:r>
          </w:p>
        </w:tc>
      </w:tr>
      <w:tr w:rsidR="003A4B14" w:rsidRPr="0068030E" w14:paraId="7B0599A6" w14:textId="77777777" w:rsidTr="00582D18">
        <w:trPr>
          <w:trHeight w:val="144"/>
        </w:trPr>
        <w:tc>
          <w:tcPr>
            <w:tcW w:w="2834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7BF5ABAA" w14:textId="77777777" w:rsidR="003A4B14" w:rsidRPr="0068030E" w:rsidRDefault="003A4B14" w:rsidP="00582D18">
            <w:pPr>
              <w:spacing w:before="0" w:after="0"/>
              <w:ind w:left="-39" w:right="-129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[Tomador de Decisiones]</w:t>
            </w:r>
          </w:p>
          <w:p w14:paraId="1AC790F2" w14:textId="77777777" w:rsidR="003A4B14" w:rsidRPr="0068030E" w:rsidRDefault="003A4B14" w:rsidP="00582D18">
            <w:pPr>
              <w:spacing w:before="0" w:after="0"/>
              <w:ind w:left="-39" w:right="-129"/>
              <w:rPr>
                <w:rFonts w:cstheme="minorHAnsi"/>
                <w:sz w:val="20"/>
                <w:szCs w:val="20"/>
                <w:lang w:val="es-MX"/>
              </w:rPr>
            </w:pPr>
            <w:r w:rsidRPr="00853A6A">
              <w:rPr>
                <w:rFonts w:cstheme="minorHAnsi"/>
                <w:noProof/>
                <w:sz w:val="20"/>
                <w:szCs w:val="20"/>
                <w:lang w:val="es-MX"/>
              </w:rPr>
              <mc:AlternateContent>
                <mc:Choice Requires="wps">
                  <w:drawing>
                    <wp:anchor distT="0" distB="0" distL="114300" distR="114300" simplePos="0" relativeHeight="251697154" behindDoc="0" locked="0" layoutInCell="1" allowOverlap="1" wp14:anchorId="6F637061" wp14:editId="54DB212A">
                      <wp:simplePos x="0" y="0"/>
                      <wp:positionH relativeFrom="column">
                        <wp:posOffset>371227</wp:posOffset>
                      </wp:positionH>
                      <wp:positionV relativeFrom="paragraph">
                        <wp:posOffset>255270</wp:posOffset>
                      </wp:positionV>
                      <wp:extent cx="914400" cy="914400"/>
                      <wp:effectExtent l="0" t="0" r="19050" b="19050"/>
                      <wp:wrapTopAndBottom/>
                      <wp:docPr id="19" name="Rectangle 25" descr="Female Profi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3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CFDF34D" id="Rectangle 25" o:spid="_x0000_s1026" alt="Female Profile" style="position:absolute;margin-left:29.25pt;margin-top:20.1pt;width:1in;height:1in;z-index:25169715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" strokecolor="windowText" strokeweight="1pt">
                      <v:fill r:id="rId15" o:title="Female Profile" recolor="t" rotate="t" type="frame"/>
                      <w10:wrap type="topAndBottom"/>
                    </v:rect>
                  </w:pict>
                </mc:Fallback>
              </mc:AlternateContent>
            </w: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# Distrito</w:t>
            </w:r>
          </w:p>
          <w:p w14:paraId="751054E0" w14:textId="77777777" w:rsidR="003A4B14" w:rsidRPr="0068030E" w:rsidRDefault="003A4B14" w:rsidP="00582D18">
            <w:pPr>
              <w:spacing w:before="0" w:after="0"/>
              <w:ind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0E9501BA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2"/>
                <w:szCs w:val="22"/>
                <w:bdr w:val="nil"/>
                <w:lang w:val="es-MX"/>
              </w:rPr>
              <w:t xml:space="preserve">  </w:t>
            </w: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Información de Contacto</w:t>
            </w:r>
          </w:p>
          <w:p w14:paraId="056FE2DD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Correo Electrónico]</w:t>
            </w:r>
          </w:p>
          <w:p w14:paraId="305EE4CB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Teléfono]</w:t>
            </w:r>
          </w:p>
          <w:p w14:paraId="437C158A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0A532827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2"/>
                <w:szCs w:val="22"/>
                <w:bdr w:val="nil"/>
                <w:lang w:val="es-MX"/>
              </w:rPr>
              <w:t xml:space="preserve">  </w:t>
            </w: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Fechas de Término</w:t>
            </w:r>
          </w:p>
          <w:p w14:paraId="33380B8D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MM/AAAA – MM/AAAA]</w:t>
            </w:r>
          </w:p>
          <w:p w14:paraId="08200096" w14:textId="77777777" w:rsidR="003A4B14" w:rsidRPr="0068030E" w:rsidRDefault="003A4B14" w:rsidP="00582D18">
            <w:pPr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4EC31E3B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¿Estará en la boleta para reelección?</w:t>
            </w:r>
          </w:p>
          <w:p w14:paraId="2E6BAFED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Sí/No/Se Desconoce]</w:t>
            </w:r>
          </w:p>
          <w:p w14:paraId="7448DF8D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2AB516DD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Redes Sociales</w:t>
            </w:r>
          </w:p>
          <w:p w14:paraId="003AF2D5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Nombre de usuario de Twitter]</w:t>
            </w:r>
          </w:p>
          <w:p w14:paraId="708280FC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Nombre de usuario de Instagram]</w:t>
            </w:r>
          </w:p>
          <w:p w14:paraId="599B38CF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Enlace de Facebook]</w:t>
            </w:r>
          </w:p>
          <w:p w14:paraId="32DF4FC4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ind w:left="-39" w:right="-129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LinkedIn]</w:t>
            </w:r>
          </w:p>
        </w:tc>
        <w:tc>
          <w:tcPr>
            <w:tcW w:w="1694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3C03E1A1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sz w:val="22"/>
                <w:szCs w:val="22"/>
                <w:lang w:val="es-MX"/>
              </w:rPr>
            </w:pPr>
            <w:r w:rsidRPr="0068030E">
              <w:rPr>
                <w:rFonts w:ascii="Calibri" w:eastAsia="Calibri" w:hAnsi="Calibri" w:cs="Calibri"/>
                <w:color w:val="000000"/>
                <w:sz w:val="20"/>
                <w:szCs w:val="20"/>
                <w:bdr w:val="nil"/>
                <w:lang w:val="es-MX"/>
              </w:rPr>
              <w:t>[Sí/No/Indeciso]</w:t>
            </w:r>
          </w:p>
        </w:tc>
        <w:tc>
          <w:tcPr>
            <w:tcW w:w="6077" w:type="dxa"/>
            <w:tcBorders>
              <w:top w:val="single" w:sz="4" w:space="0" w:color="auto"/>
              <w:bottom w:val="single" w:sz="4" w:space="0" w:color="auto"/>
            </w:tcBorders>
          </w:tcPr>
          <w:p w14:paraId="7BF3A5A4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Registro de Votaciones Anteriores</w:t>
            </w:r>
          </w:p>
          <w:p w14:paraId="4D2681B5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594AE3C7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29114022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D60EFA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filiaciones Actuales</w:t>
            </w:r>
          </w:p>
          <w:p w14:paraId="50095041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1058B9BD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36DA3F42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filiaciones Pasadas</w:t>
            </w:r>
          </w:p>
          <w:p w14:paraId="6DB99845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04139258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[Agregar texto] </w:t>
            </w:r>
          </w:p>
          <w:p w14:paraId="7DE1F66F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60B7F091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72" w:right="-84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Aliados Políticos</w:t>
            </w:r>
          </w:p>
          <w:p w14:paraId="0B94C86A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65D946E6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5B81CED4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1DE87CB9" w14:textId="77777777" w:rsidR="003A4B14" w:rsidRPr="0068030E" w:rsidRDefault="003A4B14" w:rsidP="00582D18">
            <w:pPr>
              <w:jc w:val="left"/>
              <w:rPr>
                <w:lang w:val="es-MX"/>
              </w:rPr>
            </w:pPr>
          </w:p>
        </w:tc>
      </w:tr>
      <w:tr w:rsidR="003A4B14" w:rsidRPr="0068030E" w14:paraId="733C7892" w14:textId="77777777" w:rsidTr="00582D18">
        <w:trPr>
          <w:trHeight w:val="20"/>
        </w:trPr>
        <w:tc>
          <w:tcPr>
            <w:tcW w:w="2834" w:type="dxa"/>
            <w:vMerge/>
            <w:tcBorders>
              <w:top w:val="single" w:sz="4" w:space="0" w:color="auto"/>
              <w:bottom w:val="nil"/>
            </w:tcBorders>
          </w:tcPr>
          <w:p w14:paraId="20E46A58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single" w:sz="4" w:space="0" w:color="auto"/>
              <w:bottom w:val="nil"/>
            </w:tcBorders>
          </w:tcPr>
          <w:p w14:paraId="75D08151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single" w:sz="4" w:space="0" w:color="auto"/>
              <w:bottom w:val="nil"/>
            </w:tcBorders>
          </w:tcPr>
          <w:p w14:paraId="5AFDE7FA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Vida Familiar</w:t>
            </w:r>
          </w:p>
          <w:p w14:paraId="59B93CDB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32609200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3DCDC7D1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A777126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1E272E59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71EA7AF6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4B7C2E5F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760BC7DA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Ocupación</w:t>
            </w:r>
          </w:p>
          <w:p w14:paraId="3CFEF221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1B9BA040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3C5F7CEF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3648B3D1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6534F905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6029C281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3D17B537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518FDD77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Intereses</w:t>
            </w:r>
          </w:p>
          <w:p w14:paraId="172FF9F2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269478FB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28F1F446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647CD15F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nil"/>
            </w:tcBorders>
          </w:tcPr>
          <w:p w14:paraId="3C421B9E" w14:textId="77777777" w:rsidR="003A4B14" w:rsidRPr="0068030E" w:rsidRDefault="003A4B14" w:rsidP="00582D18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nil"/>
            </w:tcBorders>
          </w:tcPr>
          <w:p w14:paraId="4F2A5E54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nil"/>
            </w:tcBorders>
          </w:tcPr>
          <w:p w14:paraId="2771A5DE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Educación</w:t>
            </w:r>
          </w:p>
          <w:p w14:paraId="4DF4F7F6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49D968B1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nil"/>
            </w:tcBorders>
            <w:shd w:val="clear" w:color="auto" w:fill="auto"/>
          </w:tcPr>
          <w:p w14:paraId="34921D5A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  <w:tr w:rsidR="003A4B14" w:rsidRPr="0068030E" w14:paraId="4FC5B952" w14:textId="77777777" w:rsidTr="00582D18">
        <w:trPr>
          <w:trHeight w:val="20"/>
        </w:trPr>
        <w:tc>
          <w:tcPr>
            <w:tcW w:w="2834" w:type="dxa"/>
            <w:vMerge/>
            <w:tcBorders>
              <w:top w:val="nil"/>
              <w:bottom w:val="single" w:sz="4" w:space="0" w:color="auto"/>
            </w:tcBorders>
          </w:tcPr>
          <w:p w14:paraId="237914E3" w14:textId="77777777" w:rsidR="003A4B14" w:rsidRPr="0068030E" w:rsidRDefault="003A4B14" w:rsidP="00582D18">
            <w:pPr>
              <w:spacing w:before="0" w:after="0"/>
              <w:rPr>
                <w:rFonts w:cstheme="minorHAnsi"/>
                <w:color w:val="000000" w:themeColor="text1"/>
                <w:sz w:val="22"/>
                <w:szCs w:val="22"/>
                <w:lang w:val="es-MX"/>
              </w:rPr>
            </w:pPr>
          </w:p>
        </w:tc>
        <w:tc>
          <w:tcPr>
            <w:tcW w:w="1694" w:type="dxa"/>
            <w:vMerge/>
            <w:tcBorders>
              <w:top w:val="nil"/>
              <w:bottom w:val="single" w:sz="4" w:space="0" w:color="auto"/>
            </w:tcBorders>
          </w:tcPr>
          <w:p w14:paraId="7723071A" w14:textId="77777777" w:rsidR="003A4B14" w:rsidRPr="0068030E" w:rsidRDefault="003A4B14" w:rsidP="00582D18">
            <w:pPr>
              <w:spacing w:before="0" w:after="0"/>
              <w:rPr>
                <w:rFonts w:cstheme="minorHAnsi"/>
                <w:b/>
                <w:bCs/>
                <w:sz w:val="22"/>
                <w:szCs w:val="22"/>
                <w:lang w:val="es-MX"/>
              </w:rPr>
            </w:pPr>
          </w:p>
        </w:tc>
        <w:tc>
          <w:tcPr>
            <w:tcW w:w="6077" w:type="dxa"/>
            <w:tcBorders>
              <w:top w:val="nil"/>
              <w:bottom w:val="single" w:sz="4" w:space="0" w:color="auto"/>
            </w:tcBorders>
          </w:tcPr>
          <w:p w14:paraId="15D46AF5" w14:textId="77777777" w:rsidR="003A4B14" w:rsidRPr="0068030E" w:rsidRDefault="003A4B14" w:rsidP="00582D18">
            <w:pPr>
              <w:shd w:val="clear" w:color="auto" w:fill="E7E6E6" w:themeFill="background2"/>
              <w:spacing w:before="0" w:after="0"/>
              <w:ind w:left="-129" w:right="-129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  Plataforma de la Campaña</w:t>
            </w:r>
          </w:p>
          <w:p w14:paraId="1117EBE2" w14:textId="77777777" w:rsidR="003A4B14" w:rsidRPr="0068030E" w:rsidRDefault="003A4B14" w:rsidP="00582D18">
            <w:pPr>
              <w:pStyle w:val="ListParagraph"/>
              <w:numPr>
                <w:ilvl w:val="0"/>
                <w:numId w:val="28"/>
              </w:numPr>
              <w:spacing w:before="0" w:after="0"/>
              <w:ind w:left="288" w:right="-84" w:hanging="27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8030E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86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DC0FD63" w14:textId="77777777" w:rsidR="003A4B14" w:rsidRPr="0068030E" w:rsidRDefault="003A4B14" w:rsidP="00582D18">
            <w:pPr>
              <w:spacing w:before="0" w:after="0"/>
              <w:rPr>
                <w:rFonts w:cstheme="minorHAnsi"/>
                <w:sz w:val="22"/>
                <w:szCs w:val="22"/>
                <w:lang w:val="es-MX"/>
              </w:rPr>
            </w:pPr>
          </w:p>
        </w:tc>
      </w:tr>
    </w:tbl>
    <w:p w14:paraId="17FFA3B0" w14:textId="77777777" w:rsidR="008346F9" w:rsidRPr="0038661C" w:rsidRDefault="008346F9" w:rsidP="003A4B14">
      <w:pPr>
        <w:spacing w:before="0" w:after="160" w:line="259" w:lineRule="auto"/>
        <w:rPr>
          <w:rFonts w:cstheme="minorHAnsi"/>
          <w:sz w:val="22"/>
          <w:szCs w:val="22"/>
        </w:rPr>
      </w:pPr>
    </w:p>
    <w:sectPr w:rsidR="008346F9" w:rsidRPr="0038661C" w:rsidSect="00380853">
      <w:headerReference w:type="default" r:id="rId16"/>
      <w:footerReference w:type="default" r:id="rId17"/>
      <w:headerReference w:type="first" r:id="rId18"/>
      <w:footerReference w:type="first" r:id="rId19"/>
      <w:pgSz w:w="15840" w:h="12240" w:orient="landscape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51D3B" w14:textId="77777777" w:rsidR="000F052B" w:rsidRDefault="000F052B" w:rsidP="0031270E">
      <w:r>
        <w:separator/>
      </w:r>
    </w:p>
    <w:p w14:paraId="0E6F3196" w14:textId="77777777" w:rsidR="000F052B" w:rsidRDefault="000F052B" w:rsidP="0031270E"/>
    <w:p w14:paraId="5ACDF01A" w14:textId="77777777" w:rsidR="000F052B" w:rsidRDefault="000F052B" w:rsidP="0031270E"/>
    <w:p w14:paraId="29810085" w14:textId="77777777" w:rsidR="000F052B" w:rsidRDefault="000F052B" w:rsidP="0031270E"/>
    <w:p w14:paraId="54FDB772" w14:textId="77777777" w:rsidR="000F052B" w:rsidRDefault="000F052B" w:rsidP="0031270E"/>
  </w:endnote>
  <w:endnote w:type="continuationSeparator" w:id="0">
    <w:p w14:paraId="7C5DFEA9" w14:textId="77777777" w:rsidR="000F052B" w:rsidRDefault="000F052B" w:rsidP="0031270E">
      <w:r>
        <w:continuationSeparator/>
      </w:r>
    </w:p>
    <w:p w14:paraId="3CFF872A" w14:textId="77777777" w:rsidR="000F052B" w:rsidRDefault="000F052B" w:rsidP="0031270E"/>
    <w:p w14:paraId="31F13425" w14:textId="77777777" w:rsidR="000F052B" w:rsidRDefault="000F052B" w:rsidP="0031270E"/>
    <w:p w14:paraId="0D6A39C6" w14:textId="77777777" w:rsidR="000F052B" w:rsidRDefault="000F052B" w:rsidP="0031270E"/>
    <w:p w14:paraId="3F371B99" w14:textId="77777777" w:rsidR="000F052B" w:rsidRDefault="000F052B" w:rsidP="0031270E"/>
  </w:endnote>
  <w:endnote w:type="continuationNotice" w:id="1">
    <w:p w14:paraId="3E241009" w14:textId="77777777" w:rsidR="000F052B" w:rsidRDefault="000F052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83693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2536BD" w14:textId="0FDE2E46" w:rsidR="00AE012E" w:rsidRDefault="00AE012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945"/>
      <w:gridCol w:w="445"/>
    </w:tblGrid>
    <w:tr w:rsidR="00CE2EE9" w14:paraId="006F7304" w14:textId="77777777" w:rsidTr="00CE2EE9">
      <w:tc>
        <w:tcPr>
          <w:tcW w:w="13945" w:type="dxa"/>
        </w:tcPr>
        <w:p w14:paraId="251B44BB" w14:textId="77777777" w:rsidR="00CE2EE9" w:rsidRPr="00CE2EE9" w:rsidRDefault="00CE2EE9" w:rsidP="00CE2EE9">
          <w:pPr>
            <w:spacing w:before="0" w:after="0" w:line="240" w:lineRule="auto"/>
            <w:rPr>
              <w:color w:val="404040" w:themeColor="text1" w:themeTint="BF"/>
              <w:sz w:val="16"/>
              <w:szCs w:val="16"/>
            </w:rPr>
          </w:pPr>
          <w:r w:rsidRPr="00CE2EE9">
            <w:rPr>
              <w:rFonts w:ascii="Calibri" w:eastAsia="Calibri" w:hAnsi="Calibri" w:cs="Calibri"/>
              <w:color w:val="404040"/>
              <w:sz w:val="16"/>
              <w:szCs w:val="16"/>
              <w:bdr w:val="nil"/>
            </w:rPr>
            <w:t>California Tobacco Endgame Center for Organizing and Engagement</w:t>
          </w:r>
        </w:p>
        <w:p w14:paraId="222888AF" w14:textId="77777777" w:rsidR="00CE2EE9" w:rsidRPr="00CE2EE9" w:rsidRDefault="00CE2EE9" w:rsidP="00CE2EE9">
          <w:pPr>
            <w:spacing w:before="0" w:after="0" w:line="240" w:lineRule="auto"/>
            <w:rPr>
              <w:color w:val="404040" w:themeColor="text1" w:themeTint="BF"/>
              <w:sz w:val="16"/>
              <w:szCs w:val="16"/>
              <w:lang w:val="es-MX"/>
            </w:rPr>
          </w:pPr>
          <w:r w:rsidRPr="00CE2EE9">
            <w:rPr>
              <w:rFonts w:ascii="Calibri" w:eastAsia="Calibri" w:hAnsi="Calibri" w:cs="Calibri"/>
              <w:color w:val="404040"/>
              <w:sz w:val="16"/>
              <w:szCs w:val="16"/>
              <w:bdr w:val="nil"/>
              <w:lang w:val="es-MX"/>
            </w:rPr>
            <w:t>Un proyecto de la American Heart Association</w:t>
          </w:r>
        </w:p>
        <w:p w14:paraId="081077BF" w14:textId="77777777" w:rsidR="00CE2EE9" w:rsidRPr="00CE2EE9" w:rsidRDefault="00CE2EE9" w:rsidP="00CE2EE9">
          <w:pPr>
            <w:spacing w:before="0" w:after="0" w:line="240" w:lineRule="auto"/>
            <w:rPr>
              <w:color w:val="404040" w:themeColor="text1" w:themeTint="BF"/>
              <w:sz w:val="16"/>
              <w:szCs w:val="16"/>
              <w:lang w:val="es-MX"/>
            </w:rPr>
          </w:pPr>
          <w:r w:rsidRPr="00CE2EE9">
            <w:rPr>
              <w:rFonts w:ascii="Calibri" w:eastAsia="Calibri" w:hAnsi="Calibri" w:cs="Calibri"/>
              <w:color w:val="404040"/>
              <w:sz w:val="16"/>
              <w:szCs w:val="16"/>
              <w:bdr w:val="nil"/>
              <w:lang w:val="es-MX"/>
            </w:rPr>
            <w:t>Departamento de Salud Pública de California. Financiado bajo el contrato #19-10090</w:t>
          </w:r>
        </w:p>
        <w:p w14:paraId="6DB5D8CD" w14:textId="60D42DC5" w:rsidR="00CE2EE9" w:rsidRPr="00CE2EE9" w:rsidRDefault="00CE2EE9" w:rsidP="00CE2EE9">
          <w:pPr>
            <w:spacing w:before="0" w:after="0" w:line="240" w:lineRule="auto"/>
            <w:rPr>
              <w:sz w:val="14"/>
              <w:szCs w:val="14"/>
              <w:lang w:val="es-MX"/>
            </w:rPr>
          </w:pPr>
          <w:r w:rsidRPr="00CE2EE9">
            <w:rPr>
              <w:rFonts w:ascii="Calibri" w:eastAsia="Calibri" w:hAnsi="Calibri" w:cs="Calibri"/>
              <w:color w:val="315998"/>
              <w:sz w:val="16"/>
              <w:szCs w:val="16"/>
              <w:u w:val="single"/>
              <w:bdr w:val="nil"/>
              <w:lang w:val="es-MX"/>
            </w:rPr>
            <w:t>organizingtoendtobacco@heart.org</w:t>
          </w:r>
          <w:r w:rsidRPr="00CE2EE9">
            <w:rPr>
              <w:rFonts w:ascii="Calibri" w:eastAsia="Calibri" w:hAnsi="Calibri" w:cs="Calibri"/>
              <w:color w:val="F27658"/>
              <w:sz w:val="16"/>
              <w:szCs w:val="16"/>
              <w:u w:val="single"/>
              <w:bdr w:val="nil"/>
              <w:lang w:val="es-MX"/>
            </w:rPr>
            <w:t xml:space="preserve"> | </w:t>
          </w:r>
          <w:r w:rsidRPr="00CE2EE9">
            <w:rPr>
              <w:rFonts w:ascii="Calibri" w:eastAsia="Calibri" w:hAnsi="Calibri" w:cs="Calibri"/>
              <w:color w:val="315998"/>
              <w:sz w:val="16"/>
              <w:szCs w:val="16"/>
              <w:u w:val="single"/>
              <w:bdr w:val="nil"/>
              <w:lang w:val="es-MX"/>
            </w:rPr>
            <w:t>organizingtoendtobacco.org</w:t>
          </w:r>
        </w:p>
      </w:tc>
      <w:tc>
        <w:tcPr>
          <w:tcW w:w="445" w:type="dxa"/>
          <w:vAlign w:val="bottom"/>
        </w:tcPr>
        <w:p w14:paraId="44A0D502" w14:textId="77777777" w:rsidR="00CE2EE9" w:rsidRPr="00CE2EE9" w:rsidRDefault="00D073EE" w:rsidP="00CE2EE9">
          <w:pPr>
            <w:spacing w:before="0" w:after="0" w:line="240" w:lineRule="auto"/>
            <w:jc w:val="right"/>
            <w:rPr>
              <w:i/>
              <w:iCs/>
              <w:color w:val="404040" w:themeColor="text1" w:themeTint="BF"/>
              <w:sz w:val="14"/>
              <w:szCs w:val="14"/>
              <w:lang w:val="es-MX"/>
            </w:rPr>
          </w:pPr>
          <w:sdt>
            <w:sdtPr>
              <w:id w:val="-451099763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 w:rsidR="00CE2EE9">
                <w:fldChar w:fldCharType="begin"/>
              </w:r>
              <w:r w:rsidR="00CE2EE9">
                <w:instrText xml:space="preserve"> PAGE   \* MERGEFORMAT </w:instrText>
              </w:r>
              <w:r w:rsidR="00CE2EE9">
                <w:fldChar w:fldCharType="separate"/>
              </w:r>
              <w:r w:rsidR="00CE2EE9">
                <w:t>1</w:t>
              </w:r>
              <w:r w:rsidR="00CE2EE9">
                <w:rPr>
                  <w:noProof/>
                </w:rPr>
                <w:fldChar w:fldCharType="end"/>
              </w:r>
            </w:sdtContent>
          </w:sdt>
        </w:p>
        <w:p w14:paraId="744B1B9E" w14:textId="77777777" w:rsidR="00CE2EE9" w:rsidRDefault="00CE2EE9" w:rsidP="00CE2EE9">
          <w:pPr>
            <w:spacing w:before="0" w:after="0" w:line="240" w:lineRule="auto"/>
            <w:jc w:val="right"/>
            <w:rPr>
              <w:rFonts w:ascii="Calibri" w:eastAsia="Calibri" w:hAnsi="Calibri" w:cs="Calibri"/>
              <w:color w:val="404040"/>
              <w:sz w:val="14"/>
              <w:szCs w:val="14"/>
              <w:bdr w:val="nil"/>
            </w:rPr>
          </w:pPr>
        </w:p>
      </w:tc>
    </w:tr>
  </w:tbl>
  <w:p w14:paraId="57F85467" w14:textId="77777777" w:rsidR="00CE2EE9" w:rsidRPr="00CE2EE9" w:rsidRDefault="00CE2EE9" w:rsidP="00CE2EE9">
    <w:pPr>
      <w:spacing w:before="0" w:after="0"/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6BBA0" w14:textId="77777777" w:rsidR="000F052B" w:rsidRDefault="000F052B" w:rsidP="0031270E">
      <w:r>
        <w:separator/>
      </w:r>
    </w:p>
    <w:p w14:paraId="7C18CB94" w14:textId="77777777" w:rsidR="000F052B" w:rsidRDefault="000F052B" w:rsidP="0031270E"/>
    <w:p w14:paraId="5E46E0AE" w14:textId="77777777" w:rsidR="000F052B" w:rsidRDefault="000F052B" w:rsidP="0031270E"/>
    <w:p w14:paraId="60264D0C" w14:textId="77777777" w:rsidR="000F052B" w:rsidRDefault="000F052B" w:rsidP="0031270E"/>
    <w:p w14:paraId="3866BD65" w14:textId="77777777" w:rsidR="000F052B" w:rsidRDefault="000F052B" w:rsidP="0031270E"/>
  </w:footnote>
  <w:footnote w:type="continuationSeparator" w:id="0">
    <w:p w14:paraId="40D5E4DB" w14:textId="77777777" w:rsidR="000F052B" w:rsidRDefault="000F052B" w:rsidP="0031270E">
      <w:r>
        <w:continuationSeparator/>
      </w:r>
    </w:p>
    <w:p w14:paraId="68B9714F" w14:textId="77777777" w:rsidR="000F052B" w:rsidRDefault="000F052B" w:rsidP="0031270E"/>
    <w:p w14:paraId="2D3CD60B" w14:textId="77777777" w:rsidR="000F052B" w:rsidRDefault="000F052B" w:rsidP="0031270E"/>
    <w:p w14:paraId="11EC1E85" w14:textId="77777777" w:rsidR="000F052B" w:rsidRDefault="000F052B" w:rsidP="0031270E"/>
    <w:p w14:paraId="2A5B8279" w14:textId="77777777" w:rsidR="000F052B" w:rsidRDefault="000F052B" w:rsidP="0031270E"/>
  </w:footnote>
  <w:footnote w:type="continuationNotice" w:id="1">
    <w:p w14:paraId="5CE0AC06" w14:textId="77777777" w:rsidR="000F052B" w:rsidRDefault="000F052B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B0A41" w14:textId="2B6A6493" w:rsidR="0038661C" w:rsidRDefault="00AE012E" w:rsidP="0006692D">
    <w:pPr>
      <w:pStyle w:val="Header"/>
      <w:spacing w:before="0"/>
      <w:jc w:val="center"/>
      <w:rPr>
        <w:b/>
        <w:bCs/>
        <w:sz w:val="24"/>
        <w:szCs w:val="24"/>
        <w:u w:val="single"/>
      </w:rPr>
    </w:pPr>
    <w:r w:rsidRPr="00605FDC">
      <w:rPr>
        <w:b/>
        <w:bCs/>
        <w:sz w:val="24"/>
        <w:szCs w:val="24"/>
        <w:u w:val="single"/>
      </w:rPr>
      <w:t>Decision Making Matrix</w:t>
    </w:r>
  </w:p>
  <w:sdt>
    <w:sdtPr>
      <w:rPr>
        <w:b/>
        <w:bCs/>
        <w:sz w:val="24"/>
        <w:szCs w:val="24"/>
      </w:rPr>
      <w:alias w:val="Subject"/>
      <w:tag w:val=""/>
      <w:id w:val="-1101719643"/>
      <w:placeholder>
        <w:docPart w:val="5A6C368415FA4C1284EF38EC56931483"/>
      </w:placeholder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EndPr/>
    <w:sdtContent>
      <w:p w14:paraId="2BA117DF" w14:textId="31610E98" w:rsidR="00AF6E27" w:rsidRPr="00AF6E27" w:rsidRDefault="003A4B14" w:rsidP="0006692D">
        <w:pPr>
          <w:pStyle w:val="Header"/>
          <w:spacing w:before="0" w:after="240"/>
          <w:jc w:val="center"/>
          <w:rPr>
            <w:b/>
            <w:bCs/>
            <w:sz w:val="24"/>
            <w:szCs w:val="24"/>
          </w:rPr>
        </w:pPr>
        <w:r>
          <w:rPr>
            <w:b/>
            <w:bCs/>
            <w:sz w:val="24"/>
            <w:szCs w:val="24"/>
          </w:rPr>
          <w:t>[Campaña Titular]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27F17" w14:textId="6CCCFA22" w:rsidR="00AF6E27" w:rsidRPr="00CE2EE9" w:rsidRDefault="00CE2EE9" w:rsidP="00CE2EE9">
    <w:pPr>
      <w:pStyle w:val="Header"/>
      <w:jc w:val="center"/>
    </w:pPr>
    <w:r w:rsidRPr="0068030E">
      <w:rPr>
        <w:rFonts w:ascii="Calibri" w:eastAsia="Calibri" w:hAnsi="Calibri" w:cs="Calibri"/>
        <w:b/>
        <w:bCs/>
        <w:i/>
        <w:iCs/>
        <w:color w:val="262626"/>
        <w:sz w:val="28"/>
        <w:szCs w:val="28"/>
        <w:bdr w:val="nil"/>
        <w:lang w:val="es-MX"/>
      </w:rPr>
      <w:t>Tabla de Tomadores de Decision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B3F31"/>
    <w:multiLevelType w:val="hybridMultilevel"/>
    <w:tmpl w:val="03763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8D0"/>
    <w:multiLevelType w:val="hybridMultilevel"/>
    <w:tmpl w:val="C4300320"/>
    <w:lvl w:ilvl="0" w:tplc="A880D6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832E36"/>
    <w:multiLevelType w:val="hybridMultilevel"/>
    <w:tmpl w:val="0CAA2334"/>
    <w:lvl w:ilvl="0" w:tplc="32B4747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45794C"/>
    <w:multiLevelType w:val="hybridMultilevel"/>
    <w:tmpl w:val="5636D88A"/>
    <w:lvl w:ilvl="0" w:tplc="167AA820"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A6D36"/>
    <w:multiLevelType w:val="hybridMultilevel"/>
    <w:tmpl w:val="7DFEE62E"/>
    <w:lvl w:ilvl="0" w:tplc="1C5A2458"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  <w14:textOutline w14:w="9525" w14:cap="rnd" w14:cmpd="sng" w14:algn="ctr">
          <w14:solidFill>
            <w14:schemeClr w14:val="bg1"/>
          </w14:solidFill>
          <w14:prstDash w14:val="solid"/>
          <w14:bevel/>
        </w14:textOutline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774F0"/>
    <w:multiLevelType w:val="hybridMultilevel"/>
    <w:tmpl w:val="BF76B256"/>
    <w:lvl w:ilvl="0" w:tplc="0282A6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6078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BB434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9640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BC1C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6208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C282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28A5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C073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2E63F5B"/>
    <w:multiLevelType w:val="hybridMultilevel"/>
    <w:tmpl w:val="830E3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AE461D"/>
    <w:multiLevelType w:val="hybridMultilevel"/>
    <w:tmpl w:val="2DCEA3CA"/>
    <w:lvl w:ilvl="0" w:tplc="32B4747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2403C1"/>
    <w:multiLevelType w:val="hybridMultilevel"/>
    <w:tmpl w:val="5CD6FC00"/>
    <w:lvl w:ilvl="0" w:tplc="167AA820"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BA6CE6"/>
    <w:multiLevelType w:val="hybridMultilevel"/>
    <w:tmpl w:val="7B2E1030"/>
    <w:lvl w:ilvl="0" w:tplc="54EA0894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E50C9A"/>
    <w:multiLevelType w:val="hybridMultilevel"/>
    <w:tmpl w:val="4104B706"/>
    <w:lvl w:ilvl="0" w:tplc="167AA820"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D32D18"/>
    <w:multiLevelType w:val="hybridMultilevel"/>
    <w:tmpl w:val="708067A0"/>
    <w:lvl w:ilvl="0" w:tplc="17161D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7AA820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61CADEA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DB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70F1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5AA8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DEEE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3AAF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50E59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30D35FD"/>
    <w:multiLevelType w:val="hybridMultilevel"/>
    <w:tmpl w:val="C24C9A12"/>
    <w:lvl w:ilvl="0" w:tplc="17161D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84CE7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CADE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DB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70F1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5AA8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DEEE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3AAF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50E59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A074C88"/>
    <w:multiLevelType w:val="hybridMultilevel"/>
    <w:tmpl w:val="767023A4"/>
    <w:lvl w:ilvl="0" w:tplc="32B4747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174FBE"/>
    <w:multiLevelType w:val="hybridMultilevel"/>
    <w:tmpl w:val="E79E4468"/>
    <w:lvl w:ilvl="0" w:tplc="A540FB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CC8A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A465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8D7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921F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5029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60D1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2E8C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C65E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BA0554"/>
    <w:multiLevelType w:val="hybridMultilevel"/>
    <w:tmpl w:val="4B30D270"/>
    <w:lvl w:ilvl="0" w:tplc="2C0E617E">
      <w:start w:val="1"/>
      <w:numFmt w:val="bullet"/>
      <w:lvlText w:val="&lt;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5E475F"/>
    <w:multiLevelType w:val="hybridMultilevel"/>
    <w:tmpl w:val="8D022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63539E"/>
    <w:multiLevelType w:val="hybridMultilevel"/>
    <w:tmpl w:val="21D2B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302FD9"/>
    <w:multiLevelType w:val="hybridMultilevel"/>
    <w:tmpl w:val="BED80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CE22B9"/>
    <w:multiLevelType w:val="hybridMultilevel"/>
    <w:tmpl w:val="9E7EE6CC"/>
    <w:lvl w:ilvl="0" w:tplc="32B4747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B20ABF"/>
    <w:multiLevelType w:val="hybridMultilevel"/>
    <w:tmpl w:val="EAFECD80"/>
    <w:lvl w:ilvl="0" w:tplc="32B4747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D97AF6"/>
    <w:multiLevelType w:val="hybridMultilevel"/>
    <w:tmpl w:val="EDE63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0C2A15"/>
    <w:multiLevelType w:val="hybridMultilevel"/>
    <w:tmpl w:val="45D67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746460"/>
    <w:multiLevelType w:val="hybridMultilevel"/>
    <w:tmpl w:val="1D280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D72A40"/>
    <w:multiLevelType w:val="hybridMultilevel"/>
    <w:tmpl w:val="0AD0240A"/>
    <w:lvl w:ilvl="0" w:tplc="DCFC6E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B2D2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B4C9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CCC6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A663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30F3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ABE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228D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60D9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A517C1"/>
    <w:multiLevelType w:val="hybridMultilevel"/>
    <w:tmpl w:val="FCC015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F60E00"/>
    <w:multiLevelType w:val="hybridMultilevel"/>
    <w:tmpl w:val="A6EAEC34"/>
    <w:lvl w:ilvl="0" w:tplc="36BAE1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5BAA1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3497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D8C7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CE1C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E6C0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D76F4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4ADB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2E67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44E3232"/>
    <w:multiLevelType w:val="hybridMultilevel"/>
    <w:tmpl w:val="D0D86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A6024D"/>
    <w:multiLevelType w:val="hybridMultilevel"/>
    <w:tmpl w:val="C866A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D3289C"/>
    <w:multiLevelType w:val="hybridMultilevel"/>
    <w:tmpl w:val="26E2F536"/>
    <w:lvl w:ilvl="0" w:tplc="167AA820"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741CAB"/>
    <w:multiLevelType w:val="hybridMultilevel"/>
    <w:tmpl w:val="05AE380C"/>
    <w:lvl w:ilvl="0" w:tplc="167AA820"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5"/>
  </w:num>
  <w:num w:numId="4">
    <w:abstractNumId w:val="25"/>
  </w:num>
  <w:num w:numId="5">
    <w:abstractNumId w:val="26"/>
  </w:num>
  <w:num w:numId="6">
    <w:abstractNumId w:val="9"/>
  </w:num>
  <w:num w:numId="7">
    <w:abstractNumId w:val="19"/>
  </w:num>
  <w:num w:numId="8">
    <w:abstractNumId w:val="13"/>
  </w:num>
  <w:num w:numId="9">
    <w:abstractNumId w:val="7"/>
  </w:num>
  <w:num w:numId="10">
    <w:abstractNumId w:val="2"/>
  </w:num>
  <w:num w:numId="11">
    <w:abstractNumId w:val="20"/>
  </w:num>
  <w:num w:numId="12">
    <w:abstractNumId w:val="0"/>
  </w:num>
  <w:num w:numId="13">
    <w:abstractNumId w:val="6"/>
  </w:num>
  <w:num w:numId="14">
    <w:abstractNumId w:val="30"/>
  </w:num>
  <w:num w:numId="15">
    <w:abstractNumId w:val="29"/>
  </w:num>
  <w:num w:numId="16">
    <w:abstractNumId w:val="4"/>
  </w:num>
  <w:num w:numId="17">
    <w:abstractNumId w:val="15"/>
  </w:num>
  <w:num w:numId="18">
    <w:abstractNumId w:val="10"/>
  </w:num>
  <w:num w:numId="19">
    <w:abstractNumId w:val="3"/>
  </w:num>
  <w:num w:numId="20">
    <w:abstractNumId w:val="8"/>
  </w:num>
  <w:num w:numId="21">
    <w:abstractNumId w:val="28"/>
  </w:num>
  <w:num w:numId="22">
    <w:abstractNumId w:val="17"/>
  </w:num>
  <w:num w:numId="23">
    <w:abstractNumId w:val="24"/>
  </w:num>
  <w:num w:numId="24">
    <w:abstractNumId w:val="14"/>
  </w:num>
  <w:num w:numId="25">
    <w:abstractNumId w:val="21"/>
  </w:num>
  <w:num w:numId="26">
    <w:abstractNumId w:val="27"/>
  </w:num>
  <w:num w:numId="27">
    <w:abstractNumId w:val="16"/>
  </w:num>
  <w:num w:numId="28">
    <w:abstractNumId w:val="23"/>
  </w:num>
  <w:num w:numId="29">
    <w:abstractNumId w:val="18"/>
  </w:num>
  <w:num w:numId="30">
    <w:abstractNumId w:val="1"/>
  </w:num>
  <w:num w:numId="3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MTIzsjQ1NzEwMjNV0lEKTi0uzszPAykwNKwFAOPJWxstAAAA"/>
  </w:docVars>
  <w:rsids>
    <w:rsidRoot w:val="00BB52F1"/>
    <w:rsid w:val="000077F2"/>
    <w:rsid w:val="00024E50"/>
    <w:rsid w:val="0003233C"/>
    <w:rsid w:val="00032DD1"/>
    <w:rsid w:val="00035453"/>
    <w:rsid w:val="000406B4"/>
    <w:rsid w:val="000412C3"/>
    <w:rsid w:val="00046417"/>
    <w:rsid w:val="00050443"/>
    <w:rsid w:val="00066684"/>
    <w:rsid w:val="0006692D"/>
    <w:rsid w:val="000704B1"/>
    <w:rsid w:val="0007089C"/>
    <w:rsid w:val="0007188B"/>
    <w:rsid w:val="00074270"/>
    <w:rsid w:val="00074486"/>
    <w:rsid w:val="0007599E"/>
    <w:rsid w:val="00080526"/>
    <w:rsid w:val="000A02F3"/>
    <w:rsid w:val="000A5609"/>
    <w:rsid w:val="000A5E50"/>
    <w:rsid w:val="000B026E"/>
    <w:rsid w:val="000B419F"/>
    <w:rsid w:val="000C25B4"/>
    <w:rsid w:val="000D06B8"/>
    <w:rsid w:val="000E6FFB"/>
    <w:rsid w:val="000F052B"/>
    <w:rsid w:val="000F6594"/>
    <w:rsid w:val="001008C1"/>
    <w:rsid w:val="00101D9F"/>
    <w:rsid w:val="00102EB7"/>
    <w:rsid w:val="0010530E"/>
    <w:rsid w:val="00120BAA"/>
    <w:rsid w:val="00124778"/>
    <w:rsid w:val="0012545A"/>
    <w:rsid w:val="00125EFB"/>
    <w:rsid w:val="00126289"/>
    <w:rsid w:val="0012777D"/>
    <w:rsid w:val="00127C88"/>
    <w:rsid w:val="00135B4D"/>
    <w:rsid w:val="00151AAA"/>
    <w:rsid w:val="00160E05"/>
    <w:rsid w:val="00163889"/>
    <w:rsid w:val="00170B25"/>
    <w:rsid w:val="00177104"/>
    <w:rsid w:val="0017710B"/>
    <w:rsid w:val="00190844"/>
    <w:rsid w:val="00196206"/>
    <w:rsid w:val="001A0DF6"/>
    <w:rsid w:val="001A327E"/>
    <w:rsid w:val="001C1388"/>
    <w:rsid w:val="001C4021"/>
    <w:rsid w:val="001D0639"/>
    <w:rsid w:val="001E0E41"/>
    <w:rsid w:val="001E2E0B"/>
    <w:rsid w:val="001E5BDA"/>
    <w:rsid w:val="001F4A41"/>
    <w:rsid w:val="001F5024"/>
    <w:rsid w:val="001F7582"/>
    <w:rsid w:val="00216E07"/>
    <w:rsid w:val="002216F5"/>
    <w:rsid w:val="002234EE"/>
    <w:rsid w:val="00233717"/>
    <w:rsid w:val="002342C9"/>
    <w:rsid w:val="00236753"/>
    <w:rsid w:val="00241D0C"/>
    <w:rsid w:val="00250A41"/>
    <w:rsid w:val="00252060"/>
    <w:rsid w:val="0025400D"/>
    <w:rsid w:val="0025733E"/>
    <w:rsid w:val="00264893"/>
    <w:rsid w:val="00267BF7"/>
    <w:rsid w:val="002756A1"/>
    <w:rsid w:val="00276D41"/>
    <w:rsid w:val="00283757"/>
    <w:rsid w:val="002923C8"/>
    <w:rsid w:val="002950E5"/>
    <w:rsid w:val="00295557"/>
    <w:rsid w:val="002A5084"/>
    <w:rsid w:val="002C6C40"/>
    <w:rsid w:val="002D29E2"/>
    <w:rsid w:val="002D319B"/>
    <w:rsid w:val="002D7BA3"/>
    <w:rsid w:val="002E0E45"/>
    <w:rsid w:val="002F14DF"/>
    <w:rsid w:val="002F1E5A"/>
    <w:rsid w:val="002F35B9"/>
    <w:rsid w:val="002F681F"/>
    <w:rsid w:val="002F7998"/>
    <w:rsid w:val="00306B0C"/>
    <w:rsid w:val="00307F86"/>
    <w:rsid w:val="0031270E"/>
    <w:rsid w:val="0031459A"/>
    <w:rsid w:val="00315CFA"/>
    <w:rsid w:val="00317F2A"/>
    <w:rsid w:val="0032660A"/>
    <w:rsid w:val="00335B45"/>
    <w:rsid w:val="0033797C"/>
    <w:rsid w:val="003401C2"/>
    <w:rsid w:val="00341E1D"/>
    <w:rsid w:val="00345483"/>
    <w:rsid w:val="003472B5"/>
    <w:rsid w:val="00350022"/>
    <w:rsid w:val="0035614F"/>
    <w:rsid w:val="003574CB"/>
    <w:rsid w:val="00360819"/>
    <w:rsid w:val="00380853"/>
    <w:rsid w:val="00381351"/>
    <w:rsid w:val="00383EBD"/>
    <w:rsid w:val="0038661C"/>
    <w:rsid w:val="003A0BF7"/>
    <w:rsid w:val="003A4B14"/>
    <w:rsid w:val="003A7BFB"/>
    <w:rsid w:val="003B1D04"/>
    <w:rsid w:val="003B6D2D"/>
    <w:rsid w:val="003C6B2B"/>
    <w:rsid w:val="003D3115"/>
    <w:rsid w:val="003D3B04"/>
    <w:rsid w:val="003E4570"/>
    <w:rsid w:val="003F0851"/>
    <w:rsid w:val="004021FA"/>
    <w:rsid w:val="00406F2C"/>
    <w:rsid w:val="00407B77"/>
    <w:rsid w:val="004255C3"/>
    <w:rsid w:val="00430A55"/>
    <w:rsid w:val="0045458D"/>
    <w:rsid w:val="00455ACE"/>
    <w:rsid w:val="00472382"/>
    <w:rsid w:val="00474B73"/>
    <w:rsid w:val="00475A52"/>
    <w:rsid w:val="0048145E"/>
    <w:rsid w:val="00483DC9"/>
    <w:rsid w:val="00485750"/>
    <w:rsid w:val="00485B7E"/>
    <w:rsid w:val="00495768"/>
    <w:rsid w:val="00497C52"/>
    <w:rsid w:val="004A4289"/>
    <w:rsid w:val="004A66FF"/>
    <w:rsid w:val="004B030C"/>
    <w:rsid w:val="004B0363"/>
    <w:rsid w:val="004B26A2"/>
    <w:rsid w:val="004B2F95"/>
    <w:rsid w:val="004B66FD"/>
    <w:rsid w:val="004C05C1"/>
    <w:rsid w:val="004C3514"/>
    <w:rsid w:val="004C4C2C"/>
    <w:rsid w:val="004D0249"/>
    <w:rsid w:val="004E7D63"/>
    <w:rsid w:val="00502392"/>
    <w:rsid w:val="00502420"/>
    <w:rsid w:val="005034FB"/>
    <w:rsid w:val="00503B87"/>
    <w:rsid w:val="00507B5C"/>
    <w:rsid w:val="00512E6A"/>
    <w:rsid w:val="00515C83"/>
    <w:rsid w:val="0053099C"/>
    <w:rsid w:val="005336D1"/>
    <w:rsid w:val="00533FCB"/>
    <w:rsid w:val="0053792C"/>
    <w:rsid w:val="00540DEE"/>
    <w:rsid w:val="00551F4F"/>
    <w:rsid w:val="0055656A"/>
    <w:rsid w:val="00563063"/>
    <w:rsid w:val="00571626"/>
    <w:rsid w:val="00584A93"/>
    <w:rsid w:val="00584C61"/>
    <w:rsid w:val="005968A9"/>
    <w:rsid w:val="00597821"/>
    <w:rsid w:val="005A44EA"/>
    <w:rsid w:val="005C1F23"/>
    <w:rsid w:val="005C5F99"/>
    <w:rsid w:val="005D3248"/>
    <w:rsid w:val="005E2379"/>
    <w:rsid w:val="005F33FC"/>
    <w:rsid w:val="005F48EE"/>
    <w:rsid w:val="005F4AAC"/>
    <w:rsid w:val="005F5422"/>
    <w:rsid w:val="0060077A"/>
    <w:rsid w:val="0060193C"/>
    <w:rsid w:val="006030A9"/>
    <w:rsid w:val="00605FDC"/>
    <w:rsid w:val="0060626C"/>
    <w:rsid w:val="00617382"/>
    <w:rsid w:val="0063206C"/>
    <w:rsid w:val="00632C38"/>
    <w:rsid w:val="00635C36"/>
    <w:rsid w:val="00636031"/>
    <w:rsid w:val="0063704F"/>
    <w:rsid w:val="00640AEE"/>
    <w:rsid w:val="0064127B"/>
    <w:rsid w:val="0064138C"/>
    <w:rsid w:val="006438EE"/>
    <w:rsid w:val="006473AC"/>
    <w:rsid w:val="0065264A"/>
    <w:rsid w:val="00667347"/>
    <w:rsid w:val="00667E6B"/>
    <w:rsid w:val="0067118F"/>
    <w:rsid w:val="00674268"/>
    <w:rsid w:val="00677A26"/>
    <w:rsid w:val="00683F08"/>
    <w:rsid w:val="00687CE0"/>
    <w:rsid w:val="00690ED2"/>
    <w:rsid w:val="00694B30"/>
    <w:rsid w:val="00695FBE"/>
    <w:rsid w:val="00696193"/>
    <w:rsid w:val="00697EC4"/>
    <w:rsid w:val="006A0DA5"/>
    <w:rsid w:val="006A26F3"/>
    <w:rsid w:val="006B1C63"/>
    <w:rsid w:val="006B7057"/>
    <w:rsid w:val="006C7771"/>
    <w:rsid w:val="006E0026"/>
    <w:rsid w:val="006E056E"/>
    <w:rsid w:val="006E7A1A"/>
    <w:rsid w:val="006F0530"/>
    <w:rsid w:val="006F05EA"/>
    <w:rsid w:val="006F135C"/>
    <w:rsid w:val="00701187"/>
    <w:rsid w:val="00702023"/>
    <w:rsid w:val="00705B4B"/>
    <w:rsid w:val="0070706F"/>
    <w:rsid w:val="00707744"/>
    <w:rsid w:val="00715115"/>
    <w:rsid w:val="007233AE"/>
    <w:rsid w:val="007250DD"/>
    <w:rsid w:val="00735B95"/>
    <w:rsid w:val="00735DEE"/>
    <w:rsid w:val="007366C3"/>
    <w:rsid w:val="00737766"/>
    <w:rsid w:val="007461B2"/>
    <w:rsid w:val="00753255"/>
    <w:rsid w:val="00755163"/>
    <w:rsid w:val="007552A4"/>
    <w:rsid w:val="00763159"/>
    <w:rsid w:val="00764BB8"/>
    <w:rsid w:val="00767922"/>
    <w:rsid w:val="0077128D"/>
    <w:rsid w:val="0077427E"/>
    <w:rsid w:val="00781D1B"/>
    <w:rsid w:val="0078691A"/>
    <w:rsid w:val="00794218"/>
    <w:rsid w:val="007A469B"/>
    <w:rsid w:val="007A677D"/>
    <w:rsid w:val="007B2FB3"/>
    <w:rsid w:val="007B6A85"/>
    <w:rsid w:val="007C23B0"/>
    <w:rsid w:val="007C5E58"/>
    <w:rsid w:val="007C6122"/>
    <w:rsid w:val="007D11D6"/>
    <w:rsid w:val="007D4CA5"/>
    <w:rsid w:val="007D7333"/>
    <w:rsid w:val="007E2820"/>
    <w:rsid w:val="007E2DDE"/>
    <w:rsid w:val="007E73E2"/>
    <w:rsid w:val="007F5B0F"/>
    <w:rsid w:val="007F7919"/>
    <w:rsid w:val="00801BC1"/>
    <w:rsid w:val="00806025"/>
    <w:rsid w:val="00807187"/>
    <w:rsid w:val="00823A57"/>
    <w:rsid w:val="00824688"/>
    <w:rsid w:val="00827405"/>
    <w:rsid w:val="008346F9"/>
    <w:rsid w:val="00836862"/>
    <w:rsid w:val="008408DD"/>
    <w:rsid w:val="00843EDA"/>
    <w:rsid w:val="00846609"/>
    <w:rsid w:val="00852DEF"/>
    <w:rsid w:val="00861A78"/>
    <w:rsid w:val="00863BB2"/>
    <w:rsid w:val="00882371"/>
    <w:rsid w:val="008900E9"/>
    <w:rsid w:val="008953D6"/>
    <w:rsid w:val="00896B27"/>
    <w:rsid w:val="008A2995"/>
    <w:rsid w:val="008A429E"/>
    <w:rsid w:val="008B475F"/>
    <w:rsid w:val="008C7AC2"/>
    <w:rsid w:val="008D2708"/>
    <w:rsid w:val="008D44F0"/>
    <w:rsid w:val="008E100A"/>
    <w:rsid w:val="008F2E65"/>
    <w:rsid w:val="008F3D07"/>
    <w:rsid w:val="0090110F"/>
    <w:rsid w:val="00905483"/>
    <w:rsid w:val="0091111D"/>
    <w:rsid w:val="00912FD9"/>
    <w:rsid w:val="00914E19"/>
    <w:rsid w:val="00922DB1"/>
    <w:rsid w:val="00924278"/>
    <w:rsid w:val="00927D8B"/>
    <w:rsid w:val="00927FB6"/>
    <w:rsid w:val="00943976"/>
    <w:rsid w:val="009536F0"/>
    <w:rsid w:val="009636EA"/>
    <w:rsid w:val="009717E3"/>
    <w:rsid w:val="009804C2"/>
    <w:rsid w:val="00991A25"/>
    <w:rsid w:val="00993E05"/>
    <w:rsid w:val="009950C2"/>
    <w:rsid w:val="00996554"/>
    <w:rsid w:val="009A122C"/>
    <w:rsid w:val="009A328D"/>
    <w:rsid w:val="009A3368"/>
    <w:rsid w:val="009A3CAC"/>
    <w:rsid w:val="009A570F"/>
    <w:rsid w:val="009A7616"/>
    <w:rsid w:val="009B7AFC"/>
    <w:rsid w:val="009C1029"/>
    <w:rsid w:val="009C5D61"/>
    <w:rsid w:val="009C75B6"/>
    <w:rsid w:val="009D3BD1"/>
    <w:rsid w:val="009E294D"/>
    <w:rsid w:val="009E6829"/>
    <w:rsid w:val="009E68A9"/>
    <w:rsid w:val="009F26B4"/>
    <w:rsid w:val="009F6CBD"/>
    <w:rsid w:val="009F7C76"/>
    <w:rsid w:val="00A0580B"/>
    <w:rsid w:val="00A21688"/>
    <w:rsid w:val="00A23B1B"/>
    <w:rsid w:val="00A23DE6"/>
    <w:rsid w:val="00A26279"/>
    <w:rsid w:val="00A275ED"/>
    <w:rsid w:val="00A33790"/>
    <w:rsid w:val="00A34D5F"/>
    <w:rsid w:val="00A3692E"/>
    <w:rsid w:val="00A46B7F"/>
    <w:rsid w:val="00A507DF"/>
    <w:rsid w:val="00A5352B"/>
    <w:rsid w:val="00A53CD5"/>
    <w:rsid w:val="00A72482"/>
    <w:rsid w:val="00A82AC9"/>
    <w:rsid w:val="00A83DF0"/>
    <w:rsid w:val="00A840C2"/>
    <w:rsid w:val="00A85F3D"/>
    <w:rsid w:val="00A93092"/>
    <w:rsid w:val="00A94205"/>
    <w:rsid w:val="00AA5CAA"/>
    <w:rsid w:val="00AA6C36"/>
    <w:rsid w:val="00AB1595"/>
    <w:rsid w:val="00AB2336"/>
    <w:rsid w:val="00AD0B6C"/>
    <w:rsid w:val="00AD3551"/>
    <w:rsid w:val="00AE012E"/>
    <w:rsid w:val="00AE3012"/>
    <w:rsid w:val="00AF1FE5"/>
    <w:rsid w:val="00AF3CFA"/>
    <w:rsid w:val="00AF6E27"/>
    <w:rsid w:val="00B016FE"/>
    <w:rsid w:val="00B025BA"/>
    <w:rsid w:val="00B038B2"/>
    <w:rsid w:val="00B1676E"/>
    <w:rsid w:val="00B172D8"/>
    <w:rsid w:val="00B20C4E"/>
    <w:rsid w:val="00B25D7A"/>
    <w:rsid w:val="00B31C04"/>
    <w:rsid w:val="00B33512"/>
    <w:rsid w:val="00B33D48"/>
    <w:rsid w:val="00B50B8B"/>
    <w:rsid w:val="00B53FD5"/>
    <w:rsid w:val="00B66792"/>
    <w:rsid w:val="00B71F3D"/>
    <w:rsid w:val="00B727ED"/>
    <w:rsid w:val="00B73FE1"/>
    <w:rsid w:val="00B84F00"/>
    <w:rsid w:val="00B94AE3"/>
    <w:rsid w:val="00BA189E"/>
    <w:rsid w:val="00BA2655"/>
    <w:rsid w:val="00BA6864"/>
    <w:rsid w:val="00BB1005"/>
    <w:rsid w:val="00BB52F1"/>
    <w:rsid w:val="00BC6A47"/>
    <w:rsid w:val="00BD4EC2"/>
    <w:rsid w:val="00BD6B7E"/>
    <w:rsid w:val="00BE0322"/>
    <w:rsid w:val="00BE1315"/>
    <w:rsid w:val="00BE14F4"/>
    <w:rsid w:val="00BE4531"/>
    <w:rsid w:val="00BF36C0"/>
    <w:rsid w:val="00BF3917"/>
    <w:rsid w:val="00C00216"/>
    <w:rsid w:val="00C018EF"/>
    <w:rsid w:val="00C04300"/>
    <w:rsid w:val="00C04D54"/>
    <w:rsid w:val="00C149EF"/>
    <w:rsid w:val="00C211C7"/>
    <w:rsid w:val="00C2362C"/>
    <w:rsid w:val="00C313B7"/>
    <w:rsid w:val="00C4099E"/>
    <w:rsid w:val="00C455D1"/>
    <w:rsid w:val="00C45E2F"/>
    <w:rsid w:val="00C46B7A"/>
    <w:rsid w:val="00C46D08"/>
    <w:rsid w:val="00C50126"/>
    <w:rsid w:val="00C572AE"/>
    <w:rsid w:val="00C57DED"/>
    <w:rsid w:val="00C61117"/>
    <w:rsid w:val="00C644D6"/>
    <w:rsid w:val="00C66AF1"/>
    <w:rsid w:val="00C677ED"/>
    <w:rsid w:val="00C706C4"/>
    <w:rsid w:val="00C70D4D"/>
    <w:rsid w:val="00C72154"/>
    <w:rsid w:val="00C72FE0"/>
    <w:rsid w:val="00C762BA"/>
    <w:rsid w:val="00C830E8"/>
    <w:rsid w:val="00C878B2"/>
    <w:rsid w:val="00C943B6"/>
    <w:rsid w:val="00CB2CBB"/>
    <w:rsid w:val="00CC4DA2"/>
    <w:rsid w:val="00CC7FE0"/>
    <w:rsid w:val="00CE182B"/>
    <w:rsid w:val="00CE1AEE"/>
    <w:rsid w:val="00CE2EE9"/>
    <w:rsid w:val="00CE44AE"/>
    <w:rsid w:val="00CF1148"/>
    <w:rsid w:val="00CF1EEB"/>
    <w:rsid w:val="00CF2495"/>
    <w:rsid w:val="00D003D0"/>
    <w:rsid w:val="00D060E9"/>
    <w:rsid w:val="00D073EE"/>
    <w:rsid w:val="00D234AD"/>
    <w:rsid w:val="00D302B6"/>
    <w:rsid w:val="00D31B75"/>
    <w:rsid w:val="00D31E9D"/>
    <w:rsid w:val="00D31FB0"/>
    <w:rsid w:val="00D33CFE"/>
    <w:rsid w:val="00D449BC"/>
    <w:rsid w:val="00D52878"/>
    <w:rsid w:val="00D67561"/>
    <w:rsid w:val="00D71C16"/>
    <w:rsid w:val="00D778F3"/>
    <w:rsid w:val="00D80490"/>
    <w:rsid w:val="00D819D6"/>
    <w:rsid w:val="00D876A3"/>
    <w:rsid w:val="00D94162"/>
    <w:rsid w:val="00D94550"/>
    <w:rsid w:val="00D950E6"/>
    <w:rsid w:val="00DA7772"/>
    <w:rsid w:val="00DB0F03"/>
    <w:rsid w:val="00DB38B6"/>
    <w:rsid w:val="00DB5BA6"/>
    <w:rsid w:val="00DB7FD9"/>
    <w:rsid w:val="00DC12E2"/>
    <w:rsid w:val="00DC7E4D"/>
    <w:rsid w:val="00DD3929"/>
    <w:rsid w:val="00DE343F"/>
    <w:rsid w:val="00DE45CD"/>
    <w:rsid w:val="00E02C9B"/>
    <w:rsid w:val="00E2756B"/>
    <w:rsid w:val="00E33095"/>
    <w:rsid w:val="00E3797F"/>
    <w:rsid w:val="00E44727"/>
    <w:rsid w:val="00E46255"/>
    <w:rsid w:val="00E52C3A"/>
    <w:rsid w:val="00E53DD1"/>
    <w:rsid w:val="00E5610F"/>
    <w:rsid w:val="00E604B0"/>
    <w:rsid w:val="00E64B28"/>
    <w:rsid w:val="00E708D5"/>
    <w:rsid w:val="00E7268B"/>
    <w:rsid w:val="00E72F7C"/>
    <w:rsid w:val="00E73B87"/>
    <w:rsid w:val="00E82688"/>
    <w:rsid w:val="00E82846"/>
    <w:rsid w:val="00E85FD3"/>
    <w:rsid w:val="00E86956"/>
    <w:rsid w:val="00EA17DB"/>
    <w:rsid w:val="00EB0E1A"/>
    <w:rsid w:val="00EB54F0"/>
    <w:rsid w:val="00EB5CFE"/>
    <w:rsid w:val="00ED25CB"/>
    <w:rsid w:val="00ED6319"/>
    <w:rsid w:val="00ED7E2A"/>
    <w:rsid w:val="00EE382A"/>
    <w:rsid w:val="00EE5F3E"/>
    <w:rsid w:val="00EE703D"/>
    <w:rsid w:val="00EF0AE9"/>
    <w:rsid w:val="00EF2A00"/>
    <w:rsid w:val="00EF2FB1"/>
    <w:rsid w:val="00F00E62"/>
    <w:rsid w:val="00F01BCF"/>
    <w:rsid w:val="00F02399"/>
    <w:rsid w:val="00F0505E"/>
    <w:rsid w:val="00F10031"/>
    <w:rsid w:val="00F118D1"/>
    <w:rsid w:val="00F125B5"/>
    <w:rsid w:val="00F12A5A"/>
    <w:rsid w:val="00F14294"/>
    <w:rsid w:val="00F15017"/>
    <w:rsid w:val="00F17BC2"/>
    <w:rsid w:val="00F23927"/>
    <w:rsid w:val="00F239E5"/>
    <w:rsid w:val="00F24DA9"/>
    <w:rsid w:val="00F257FE"/>
    <w:rsid w:val="00F26BE9"/>
    <w:rsid w:val="00F2783C"/>
    <w:rsid w:val="00F278F2"/>
    <w:rsid w:val="00F34634"/>
    <w:rsid w:val="00F42E3D"/>
    <w:rsid w:val="00F53AC5"/>
    <w:rsid w:val="00F5463B"/>
    <w:rsid w:val="00F600B9"/>
    <w:rsid w:val="00F63521"/>
    <w:rsid w:val="00F639B6"/>
    <w:rsid w:val="00F70939"/>
    <w:rsid w:val="00F748DD"/>
    <w:rsid w:val="00F8502F"/>
    <w:rsid w:val="00F87732"/>
    <w:rsid w:val="00F947A4"/>
    <w:rsid w:val="00FA0F6B"/>
    <w:rsid w:val="00FC027C"/>
    <w:rsid w:val="00FC05B5"/>
    <w:rsid w:val="00FC07CC"/>
    <w:rsid w:val="00FC0AB2"/>
    <w:rsid w:val="00FC1BB0"/>
    <w:rsid w:val="00FC38A3"/>
    <w:rsid w:val="00FC6F6A"/>
    <w:rsid w:val="00FD1465"/>
    <w:rsid w:val="00FD16D4"/>
    <w:rsid w:val="00FD5DF7"/>
    <w:rsid w:val="00FD6E2E"/>
    <w:rsid w:val="00FE3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409F883"/>
  <w15:chartTrackingRefBased/>
  <w15:docId w15:val="{7EE3A399-A9AA-435E-B11C-7BCD7428D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270E"/>
    <w:pPr>
      <w:spacing w:before="180" w:after="180" w:line="276" w:lineRule="auto"/>
    </w:pPr>
    <w:rPr>
      <w:sz w:val="23"/>
      <w:szCs w:val="23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0BAA"/>
    <w:pPr>
      <w:pBdr>
        <w:bottom w:val="single" w:sz="4" w:space="1" w:color="595959" w:themeColor="text1" w:themeTint="A6"/>
      </w:pBdr>
      <w:spacing w:before="60" w:after="60"/>
      <w:outlineLvl w:val="0"/>
    </w:pPr>
    <w:rPr>
      <w:rFonts w:cstheme="minorHAnsi"/>
      <w:b/>
      <w:bCs/>
      <w:color w:val="404040" w:themeColor="text1" w:themeTint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0363"/>
    <w:pPr>
      <w:outlineLvl w:val="1"/>
    </w:pPr>
    <w:rPr>
      <w:b/>
      <w:bCs/>
      <w:color w:val="315D60" w:themeColor="accent5" w:themeShade="8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BF3917"/>
    <w:pPr>
      <w:spacing w:after="100"/>
    </w:pPr>
    <w:rPr>
      <w:color w:val="0D0D0D" w:themeColor="text1" w:themeTint="F2"/>
    </w:rPr>
  </w:style>
  <w:style w:type="paragraph" w:styleId="Header">
    <w:name w:val="header"/>
    <w:basedOn w:val="Normal"/>
    <w:link w:val="HeaderChar"/>
    <w:uiPriority w:val="99"/>
    <w:unhideWhenUsed/>
    <w:rsid w:val="00BB52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2F1"/>
  </w:style>
  <w:style w:type="paragraph" w:styleId="Footer">
    <w:name w:val="footer"/>
    <w:basedOn w:val="Normal"/>
    <w:link w:val="FooterChar"/>
    <w:uiPriority w:val="99"/>
    <w:unhideWhenUsed/>
    <w:rsid w:val="00BB52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2F1"/>
  </w:style>
  <w:style w:type="table" w:styleId="TableGrid">
    <w:name w:val="Table Grid"/>
    <w:basedOn w:val="TableNormal"/>
    <w:uiPriority w:val="39"/>
    <w:rsid w:val="00BB52F1"/>
    <w:pPr>
      <w:spacing w:after="0" w:line="240" w:lineRule="auto"/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B52F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2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2F1"/>
    <w:rPr>
      <w:rFonts w:ascii="Segoe UI" w:hAnsi="Segoe UI" w:cs="Segoe UI"/>
      <w:sz w:val="18"/>
      <w:szCs w:val="18"/>
    </w:rPr>
  </w:style>
  <w:style w:type="paragraph" w:customStyle="1" w:styleId="Heading1Alt">
    <w:name w:val="Heading 1 Alt"/>
    <w:basedOn w:val="Heading2"/>
    <w:uiPriority w:val="1"/>
    <w:qFormat/>
    <w:rsid w:val="002D7BA3"/>
    <w:pPr>
      <w:spacing w:before="60" w:after="60" w:line="240" w:lineRule="auto"/>
      <w:ind w:right="4320"/>
      <w:jc w:val="both"/>
    </w:pPr>
    <w:rPr>
      <w:rFonts w:eastAsia="Times New Roman" w:cs="Times New Roman"/>
      <w:b w:val="0"/>
      <w:bCs w:val="0"/>
      <w:iCs/>
      <w:noProof/>
      <w:color w:val="000000" w:themeColor="text1"/>
      <w14:textFill>
        <w14:solidFill>
          <w14:schemeClr w14:val="tx1">
            <w14:lumMod w14:val="85000"/>
            <w14:lumOff w14:val="15000"/>
            <w14:lumMod w14:val="50000"/>
          </w14:schemeClr>
        </w14:solidFill>
      </w14:textFill>
    </w:rPr>
  </w:style>
  <w:style w:type="character" w:customStyle="1" w:styleId="Heading2Char">
    <w:name w:val="Heading 2 Char"/>
    <w:basedOn w:val="DefaultParagraphFont"/>
    <w:link w:val="Heading2"/>
    <w:uiPriority w:val="9"/>
    <w:rsid w:val="004B0363"/>
    <w:rPr>
      <w:b/>
      <w:bCs/>
      <w:color w:val="315D60" w:themeColor="accent5" w:themeShade="80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3500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500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00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00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002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5002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F2A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73FE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20BAA"/>
    <w:rPr>
      <w:rFonts w:cstheme="minorHAnsi"/>
      <w:b/>
      <w:bCs/>
      <w:color w:val="404040" w:themeColor="text1" w:themeTint="BF"/>
      <w:sz w:val="36"/>
      <w:szCs w:val="36"/>
    </w:rPr>
  </w:style>
  <w:style w:type="paragraph" w:styleId="Title">
    <w:name w:val="Title"/>
    <w:basedOn w:val="Normal"/>
    <w:next w:val="Normal"/>
    <w:link w:val="TitleChar"/>
    <w:uiPriority w:val="10"/>
    <w:qFormat/>
    <w:rsid w:val="004B26A2"/>
    <w:pPr>
      <w:spacing w:after="0" w:line="242" w:lineRule="auto"/>
    </w:pPr>
    <w:rPr>
      <w:rFonts w:asciiTheme="majorHAnsi" w:eastAsia="Times New Roman" w:hAnsiTheme="majorHAnsi" w:cs="Times New Roman"/>
      <w:b/>
      <w:color w:val="315D60" w:themeColor="accent5" w:themeShade="80"/>
      <w:sz w:val="44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4B26A2"/>
    <w:rPr>
      <w:rFonts w:asciiTheme="majorHAnsi" w:eastAsia="Times New Roman" w:hAnsiTheme="majorHAnsi" w:cs="Times New Roman"/>
      <w:b/>
      <w:color w:val="315D60" w:themeColor="accent5" w:themeShade="80"/>
      <w:sz w:val="44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26A2"/>
    <w:pPr>
      <w:spacing w:after="0" w:line="240" w:lineRule="auto"/>
      <w:outlineLvl w:val="0"/>
    </w:pPr>
    <w:rPr>
      <w:rFonts w:asciiTheme="majorHAnsi" w:eastAsia="Times New Roman" w:hAnsiTheme="majorHAnsi" w:cs="Times New Roman"/>
      <w:bCs/>
      <w:i/>
      <w:iCs/>
      <w:color w:val="404040" w:themeColor="text1" w:themeTint="BF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4B26A2"/>
    <w:rPr>
      <w:rFonts w:asciiTheme="majorHAnsi" w:eastAsia="Times New Roman" w:hAnsiTheme="majorHAnsi" w:cs="Times New Roman"/>
      <w:bCs/>
      <w:i/>
      <w:iCs/>
      <w:color w:val="404040" w:themeColor="text1" w:themeTint="BF"/>
      <w:sz w:val="32"/>
      <w:szCs w:val="32"/>
    </w:rPr>
  </w:style>
  <w:style w:type="character" w:styleId="UnresolvedMention">
    <w:name w:val="Unresolved Mention"/>
    <w:basedOn w:val="DefaultParagraphFont"/>
    <w:uiPriority w:val="99"/>
    <w:unhideWhenUsed/>
    <w:rsid w:val="009717E3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31270E"/>
    <w:rPr>
      <w:rFonts w:cstheme="minorHAnsi"/>
      <w:b/>
      <w:bCs/>
      <w:i/>
      <w:iCs/>
      <w:color w:val="315D60" w:themeColor="accent5" w:themeShade="80"/>
      <w:sz w:val="23"/>
      <w:szCs w:val="23"/>
    </w:rPr>
  </w:style>
  <w:style w:type="character" w:styleId="Strong">
    <w:name w:val="Strong"/>
    <w:basedOn w:val="DefaultParagraphFont"/>
    <w:uiPriority w:val="22"/>
    <w:qFormat/>
    <w:rsid w:val="00B727ED"/>
    <w:rPr>
      <w:color w:val="F27658" w:themeColor="accent2"/>
    </w:rPr>
  </w:style>
  <w:style w:type="character" w:styleId="SubtleEmphasis">
    <w:name w:val="Subtle Emphasis"/>
    <w:basedOn w:val="DefaultParagraphFont"/>
    <w:uiPriority w:val="19"/>
    <w:qFormat/>
    <w:rsid w:val="007D4CA5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9C5D61"/>
    <w:pPr>
      <w:spacing w:after="0" w:line="240" w:lineRule="auto"/>
    </w:pPr>
    <w:rPr>
      <w:sz w:val="23"/>
      <w:szCs w:val="23"/>
    </w:rPr>
  </w:style>
  <w:style w:type="character" w:styleId="FollowedHyperlink">
    <w:name w:val="FollowedHyperlink"/>
    <w:basedOn w:val="DefaultParagraphFont"/>
    <w:uiPriority w:val="99"/>
    <w:semiHidden/>
    <w:unhideWhenUsed/>
    <w:rsid w:val="00252060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B20C4E"/>
    <w:rPr>
      <w:color w:val="2B579A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2923C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09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5954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9367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389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412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1827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13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81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954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35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19672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94655768D674689914CF99B31F9D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699BD-B705-4068-B8B8-7B659B378437}"/>
      </w:docPartPr>
      <w:docPartBody>
        <w:p w:rsidR="00D20E98" w:rsidRDefault="00CE306E">
          <w:r w:rsidRPr="00B37D46">
            <w:rPr>
              <w:rStyle w:val="PlaceholderText"/>
            </w:rPr>
            <w:t>[Subject]</w:t>
          </w:r>
        </w:p>
      </w:docPartBody>
    </w:docPart>
    <w:docPart>
      <w:docPartPr>
        <w:name w:val="5A6C368415FA4C1284EF38EC56931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D79A4-D3EF-4338-B35D-5E099DD28C25}"/>
      </w:docPartPr>
      <w:docPartBody>
        <w:p w:rsidR="00D20E98" w:rsidRDefault="00CE306E">
          <w:r w:rsidRPr="00B37D46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306E"/>
    <w:rsid w:val="008762D1"/>
    <w:rsid w:val="00CE306E"/>
    <w:rsid w:val="00D20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306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AEND_Temp Color">
      <a:dk1>
        <a:sysClr val="windowText" lastClr="000000"/>
      </a:dk1>
      <a:lt1>
        <a:sysClr val="window" lastClr="FFFFFF"/>
      </a:lt1>
      <a:dk2>
        <a:srgbClr val="71656A"/>
      </a:dk2>
      <a:lt2>
        <a:srgbClr val="E7E6E6"/>
      </a:lt2>
      <a:accent1>
        <a:srgbClr val="AFC4E5"/>
      </a:accent1>
      <a:accent2>
        <a:srgbClr val="F27658"/>
      </a:accent2>
      <a:accent3>
        <a:srgbClr val="A99EA2"/>
      </a:accent3>
      <a:accent4>
        <a:srgbClr val="FBBA59"/>
      </a:accent4>
      <a:accent5>
        <a:srgbClr val="6FB0B5"/>
      </a:accent5>
      <a:accent6>
        <a:srgbClr val="D7B5C6"/>
      </a:accent6>
      <a:hlink>
        <a:srgbClr val="0563C1"/>
      </a:hlink>
      <a:folHlink>
        <a:srgbClr val="954F72"/>
      </a:folHlink>
    </a:clrScheme>
    <a:fontScheme name="AHA Temp Font">
      <a:majorFont>
        <a:latin typeface="Century Gothic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18D18BC3C2EF408D359E0F6088BBF0" ma:contentTypeVersion="10" ma:contentTypeDescription="Create a new document." ma:contentTypeScope="" ma:versionID="aeaf63854949d1b32f7c0182de8a6f23">
  <xsd:schema xmlns:xsd="http://www.w3.org/2001/XMLSchema" xmlns:xs="http://www.w3.org/2001/XMLSchema" xmlns:p="http://schemas.microsoft.com/office/2006/metadata/properties" xmlns:ns2="c5a0ab17-04ea-4e3a-af67-36886e152f9d" targetNamespace="http://schemas.microsoft.com/office/2006/metadata/properties" ma:root="true" ma:fieldsID="c0fe1528114baf4280d6a6d3a9e74ae3" ns2:_="">
    <xsd:import namespace="c5a0ab17-04ea-4e3a-af67-36886e152f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a0ab17-04ea-4e3a-af67-36886e152f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f4f22ede-e726-4d3d-b195-8dfd25ae0d91" ContentTypeId="0x01" PreviousValue="fals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7DE351-8968-414B-B746-454A624A5C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a0ab17-04ea-4e3a-af67-36886e152f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0CE818-E430-45B1-A873-6392E0316B55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655EBB0D-62CD-4457-9AF9-AB653130EAFC}">
  <ds:schemaRefs>
    <ds:schemaRef ds:uri="http://schemas.microsoft.com/office/2006/documentManagement/types"/>
    <ds:schemaRef ds:uri="c5a0ab17-04ea-4e3a-af67-36886e152f9d"/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DC29DF72-FB09-43DF-98B2-2BC781D1C7B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3FC4EBE-6C53-4FB0-97FD-E657B56881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2249</Words>
  <Characters>12822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[Campaña Titular]</dc:subject>
  <dc:creator>Sarah A. Williams</dc:creator>
  <cp:keywords/>
  <dc:description/>
  <cp:lastModifiedBy>Sarah A. Williams</cp:lastModifiedBy>
  <cp:revision>5</cp:revision>
  <cp:lastPrinted>2020-10-14T19:34:00Z</cp:lastPrinted>
  <dcterms:created xsi:type="dcterms:W3CDTF">2021-06-30T17:36:00Z</dcterms:created>
  <dcterms:modified xsi:type="dcterms:W3CDTF">2021-06-30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18D18BC3C2EF408D359E0F6088BBF0</vt:lpwstr>
  </property>
</Properties>
</file>